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41" w:rightFromText="141" w:vertAnchor="text" w:horzAnchor="page" w:tblpX="4838" w:tblpY="-1471"/>
        <w:tblW w:w="15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0"/>
      </w:tblGrid>
      <w:tr w:rsidR="004104F6" w14:paraId="1B2F7C71" w14:textId="77777777" w:rsidTr="004C6AFB">
        <w:trPr>
          <w:trHeight w:val="301"/>
        </w:trPr>
        <w:tc>
          <w:tcPr>
            <w:tcW w:w="1560" w:type="dxa"/>
          </w:tcPr>
          <w:p w14:paraId="4E3D27DF" w14:textId="77777777" w:rsidR="004104F6" w:rsidRPr="006A7494" w:rsidRDefault="004104F6" w:rsidP="004C6AFB">
            <w:pPr>
              <w:pStyle w:val="HeaderBold"/>
            </w:pPr>
            <w:r>
              <w:t>Diarienummer</w:t>
            </w:r>
          </w:p>
        </w:tc>
      </w:tr>
      <w:tr w:rsidR="004104F6" w:rsidRPr="004C6AFB" w14:paraId="4782CEAB" w14:textId="77777777" w:rsidTr="004C6AFB">
        <w:trPr>
          <w:trHeight w:val="240"/>
        </w:trPr>
        <w:tc>
          <w:tcPr>
            <w:tcW w:w="1560" w:type="dxa"/>
          </w:tcPr>
          <w:p w14:paraId="07C5BA25" w14:textId="1203E282" w:rsidR="004104F6" w:rsidRPr="000027B0" w:rsidRDefault="000A6C5B" w:rsidP="004C6AFB">
            <w:pPr>
              <w:pStyle w:val="DatumArial7"/>
              <w:framePr w:w="0" w:hSpace="0" w:wrap="auto" w:hAnchor="text" w:xAlign="left" w:yAlign="inline"/>
              <w:ind w:left="0"/>
              <w:rPr>
                <w:lang w:val="en-US"/>
              </w:rPr>
            </w:pPr>
            <w:sdt>
              <w:sdtPr>
                <w:rPr>
                  <w:lang w:val="en-US"/>
                </w:rPr>
                <w:id w:val="-1554533573"/>
                <w:placeholder>
                  <w:docPart w:val="13AAB81F3A40407497C71DE1589C02D5"/>
                </w:placeholder>
                <w:text/>
              </w:sdtPr>
              <w:sdtEndPr/>
              <w:sdtContent>
                <w:r w:rsidR="00476F18">
                  <w:rPr>
                    <w:lang w:val="en-US"/>
                  </w:rPr>
                  <w:t xml:space="preserve"> </w:t>
                </w:r>
              </w:sdtContent>
            </w:sdt>
            <w:r w:rsidR="004104F6">
              <w:fldChar w:fldCharType="begin"/>
            </w:r>
            <w:r w:rsidR="004104F6" w:rsidRPr="000027B0">
              <w:rPr>
                <w:lang w:val="en-US"/>
              </w:rPr>
              <w:instrText xml:space="preserve"> FILLIN  Datum  \* MERGEFORMAT </w:instrText>
            </w:r>
            <w:r w:rsidR="004104F6">
              <w:fldChar w:fldCharType="end"/>
            </w:r>
          </w:p>
        </w:tc>
      </w:tr>
    </w:tbl>
    <w:p w14:paraId="008BCF53" w14:textId="1A46BBB9" w:rsidR="0063379C" w:rsidRPr="0063379C" w:rsidRDefault="0063379C" w:rsidP="000027B0">
      <w:pPr>
        <w:pStyle w:val="KTHTitel"/>
        <w:spacing w:after="0"/>
        <w:rPr>
          <w:lang w:val="en-US"/>
        </w:rPr>
      </w:pPr>
      <w:r w:rsidRPr="0063379C">
        <w:rPr>
          <w:lang w:val="en-US"/>
        </w:rPr>
        <w:t>Anmälan om disputation/Applicat</w:t>
      </w:r>
      <w:r w:rsidR="000027B0">
        <w:rPr>
          <w:lang w:val="en-US"/>
        </w:rPr>
        <w:t>ion thesis d</w:t>
      </w:r>
      <w:r w:rsidRPr="0063379C">
        <w:rPr>
          <w:lang w:val="en-US"/>
        </w:rPr>
        <w:t>efence</w:t>
      </w:r>
    </w:p>
    <w:p w14:paraId="2F7FDA60" w14:textId="47BEDF5D" w:rsidR="004150BB" w:rsidRPr="00A62D83" w:rsidRDefault="004150BB" w:rsidP="004150BB">
      <w:pPr>
        <w:pStyle w:val="Heading2"/>
        <w:rPr>
          <w:i/>
          <w:lang w:val="en-US"/>
        </w:rPr>
      </w:pPr>
      <w:r w:rsidRPr="004C6AFB">
        <w:rPr>
          <w:lang w:val="en-US"/>
        </w:rPr>
        <w:t>Ifylls av doktorand/</w:t>
      </w:r>
      <w:r w:rsidRPr="004C6AFB">
        <w:rPr>
          <w:i/>
          <w:lang w:val="en-US"/>
        </w:rPr>
        <w:t>Filled in by doctoral student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555"/>
        <w:gridCol w:w="1417"/>
        <w:gridCol w:w="142"/>
        <w:gridCol w:w="3118"/>
        <w:gridCol w:w="2886"/>
      </w:tblGrid>
      <w:tr w:rsidR="004150BB" w14:paraId="6A6059B9" w14:textId="77777777" w:rsidTr="59FF6378">
        <w:trPr>
          <w:trHeight w:val="134"/>
        </w:trPr>
        <w:tc>
          <w:tcPr>
            <w:tcW w:w="2972" w:type="dxa"/>
            <w:gridSpan w:val="2"/>
          </w:tcPr>
          <w:p w14:paraId="252BB5C2" w14:textId="77777777" w:rsidR="004150BB" w:rsidRPr="00476F18" w:rsidRDefault="004150BB" w:rsidP="003566DE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Förnamn</w:t>
            </w:r>
          </w:p>
          <w:p w14:paraId="18E88C33" w14:textId="77777777" w:rsidR="004150BB" w:rsidRPr="004C6AFB" w:rsidRDefault="004150BB" w:rsidP="003566DE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4C6AFB">
              <w:rPr>
                <w:i/>
                <w:sz w:val="16"/>
                <w:szCs w:val="16"/>
                <w:lang w:val="en-US"/>
              </w:rPr>
              <w:t>Given name</w:t>
            </w:r>
          </w:p>
          <w:sdt>
            <w:sdtPr>
              <w:rPr>
                <w:rStyle w:val="Style1"/>
              </w:rPr>
              <w:id w:val="-2081903055"/>
              <w:placeholder>
                <w:docPart w:val="92C014197C314759923311F3BC5ACABA"/>
              </w:placeholder>
              <w:docPartList>
                <w:docPartGallery w:val="Quick Parts"/>
              </w:docPartList>
            </w:sdtPr>
            <w:sdtEndPr>
              <w:rPr>
                <w:rStyle w:val="Style1"/>
              </w:rPr>
            </w:sdtEndPr>
            <w:sdtContent>
              <w:p w14:paraId="2C574743" w14:textId="0CCB5BB3" w:rsidR="004150BB" w:rsidRPr="004C6AFB" w:rsidRDefault="00AE3455" w:rsidP="00154ABD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>
                  <w:rPr>
                    <w:rStyle w:val="Style1"/>
                  </w:rPr>
                  <w:t xml:space="preserve"> </w:t>
                </w:r>
                <w:r w:rsidR="004C6AFB" w:rsidRPr="00AE3455">
                  <w:rPr>
                    <w:rStyle w:val="Style1"/>
                  </w:rPr>
                  <w:t xml:space="preserve"> </w:t>
                </w:r>
              </w:p>
            </w:sdtContent>
          </w:sdt>
        </w:tc>
        <w:tc>
          <w:tcPr>
            <w:tcW w:w="3260" w:type="dxa"/>
            <w:gridSpan w:val="2"/>
          </w:tcPr>
          <w:p w14:paraId="2B559ACD" w14:textId="77777777" w:rsidR="004150BB" w:rsidRPr="00476F18" w:rsidRDefault="004150BB" w:rsidP="003566DE">
            <w:pPr>
              <w:pStyle w:val="BodyText"/>
              <w:spacing w:after="0" w:line="240" w:lineRule="auto"/>
              <w:rPr>
                <w:b/>
                <w:sz w:val="16"/>
                <w:szCs w:val="16"/>
              </w:rPr>
            </w:pPr>
            <w:r w:rsidRPr="00476F18">
              <w:rPr>
                <w:b/>
                <w:sz w:val="16"/>
                <w:szCs w:val="16"/>
              </w:rPr>
              <w:t>Efternamn</w:t>
            </w:r>
          </w:p>
          <w:p w14:paraId="0E206C90" w14:textId="77777777" w:rsidR="004150BB" w:rsidRPr="00AE3455" w:rsidRDefault="004150BB" w:rsidP="003566DE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AE3455">
              <w:rPr>
                <w:i/>
                <w:sz w:val="16"/>
                <w:szCs w:val="16"/>
              </w:rPr>
              <w:t>Family name</w:t>
            </w:r>
          </w:p>
          <w:sdt>
            <w:sdtPr>
              <w:rPr>
                <w:rStyle w:val="Fylliflt"/>
              </w:rPr>
              <w:id w:val="-16771449"/>
              <w:placeholder>
                <w:docPart w:val="463A973AF10A4C1D8BA5AA24C7049648"/>
              </w:placeholder>
              <w:docPartList>
                <w:docPartGallery w:val="Quick Parts"/>
              </w:docPartList>
            </w:sdtPr>
            <w:sdtEndPr>
              <w:rPr>
                <w:rStyle w:val="Fylliflt"/>
              </w:rPr>
            </w:sdtEndPr>
            <w:sdtContent>
              <w:p w14:paraId="0CF18BBC" w14:textId="1753A6B6" w:rsidR="004150BB" w:rsidRPr="00AE3455" w:rsidRDefault="00AE3455" w:rsidP="00154ABD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>
                  <w:rPr>
                    <w:rStyle w:val="Fylliflt"/>
                  </w:rPr>
                  <w:t xml:space="preserve"> </w:t>
                </w:r>
              </w:p>
            </w:sdtContent>
          </w:sdt>
        </w:tc>
        <w:tc>
          <w:tcPr>
            <w:tcW w:w="2886" w:type="dxa"/>
          </w:tcPr>
          <w:p w14:paraId="298A6059" w14:textId="77777777" w:rsidR="004150BB" w:rsidRPr="00476F18" w:rsidRDefault="004150BB" w:rsidP="003566DE">
            <w:pPr>
              <w:pStyle w:val="BodyText"/>
              <w:spacing w:after="0" w:line="240" w:lineRule="auto"/>
              <w:rPr>
                <w:b/>
                <w:sz w:val="16"/>
                <w:szCs w:val="16"/>
              </w:rPr>
            </w:pPr>
            <w:r w:rsidRPr="00476F18">
              <w:rPr>
                <w:b/>
                <w:sz w:val="16"/>
                <w:szCs w:val="16"/>
              </w:rPr>
              <w:t>Personnummer</w:t>
            </w:r>
          </w:p>
          <w:p w14:paraId="3C9F00E3" w14:textId="77777777" w:rsidR="004150BB" w:rsidRPr="00AE3455" w:rsidRDefault="004150BB" w:rsidP="003566DE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AE3455">
              <w:rPr>
                <w:i/>
                <w:sz w:val="16"/>
                <w:szCs w:val="16"/>
              </w:rPr>
              <w:t>Civic registration number</w:t>
            </w:r>
          </w:p>
          <w:sdt>
            <w:sdtPr>
              <w:rPr>
                <w:rStyle w:val="Fylliflt"/>
              </w:rPr>
              <w:id w:val="103941521"/>
              <w:placeholder>
                <w:docPart w:val="D99E88DFBAB843F1A9BC5535B41FA950"/>
              </w:placeholder>
              <w:showingPlcHdr/>
              <w:docPartList>
                <w:docPartGallery w:val="Quick Parts"/>
              </w:docPartList>
            </w:sdtPr>
            <w:sdtEndPr>
              <w:rPr>
                <w:rStyle w:val="Fylliflt"/>
              </w:rPr>
            </w:sdtEndPr>
            <w:sdtContent>
              <w:p w14:paraId="3AF1D40A" w14:textId="19B1450B" w:rsidR="004150BB" w:rsidRPr="00AE3455" w:rsidRDefault="00154ABD" w:rsidP="00154ABD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63379C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4150BB" w:rsidRPr="00AE3455" w14:paraId="4DB41A28" w14:textId="77777777" w:rsidTr="59FF6378">
        <w:trPr>
          <w:trHeight w:val="187"/>
        </w:trPr>
        <w:tc>
          <w:tcPr>
            <w:tcW w:w="2972" w:type="dxa"/>
            <w:gridSpan w:val="2"/>
          </w:tcPr>
          <w:p w14:paraId="0D5F0319" w14:textId="77777777" w:rsidR="004150BB" w:rsidRPr="00476F18" w:rsidRDefault="004150BB" w:rsidP="003566DE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E-postadress</w:t>
            </w:r>
          </w:p>
          <w:p w14:paraId="11069759" w14:textId="77777777" w:rsidR="004150BB" w:rsidRPr="0063379C" w:rsidRDefault="004150BB" w:rsidP="003566DE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63379C">
              <w:rPr>
                <w:i/>
                <w:sz w:val="16"/>
                <w:szCs w:val="16"/>
                <w:lang w:val="en-US"/>
              </w:rPr>
              <w:t>E-mail address</w:t>
            </w:r>
          </w:p>
          <w:sdt>
            <w:sdtPr>
              <w:rPr>
                <w:rStyle w:val="Fylliflt"/>
              </w:rPr>
              <w:id w:val="-432661011"/>
              <w:placeholder>
                <w:docPart w:val="2AB923183CF0489094651A880808262C"/>
              </w:placeholder>
              <w:showingPlcHdr/>
              <w:docPartList>
                <w:docPartGallery w:val="Quick Parts"/>
              </w:docPartList>
            </w:sdtPr>
            <w:sdtEndPr>
              <w:rPr>
                <w:rStyle w:val="Fylliflt"/>
              </w:rPr>
            </w:sdtEndPr>
            <w:sdtContent>
              <w:p w14:paraId="44E8ECD3" w14:textId="7BB879CD" w:rsidR="004150BB" w:rsidRPr="0063379C" w:rsidRDefault="00154ABD" w:rsidP="00154ABD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6A53AF">
                  <w:rPr>
                    <w:lang w:val="en-US"/>
                  </w:rPr>
                  <w:t xml:space="preserve"> </w:t>
                </w:r>
              </w:p>
            </w:sdtContent>
          </w:sdt>
        </w:tc>
        <w:tc>
          <w:tcPr>
            <w:tcW w:w="3260" w:type="dxa"/>
            <w:gridSpan w:val="2"/>
          </w:tcPr>
          <w:p w14:paraId="36D23D09" w14:textId="77777777" w:rsidR="004150BB" w:rsidRPr="00476F18" w:rsidRDefault="004150BB" w:rsidP="003566DE">
            <w:pPr>
              <w:pStyle w:val="BodyText"/>
              <w:spacing w:after="0" w:line="240" w:lineRule="auto"/>
              <w:rPr>
                <w:b/>
                <w:sz w:val="16"/>
                <w:szCs w:val="16"/>
              </w:rPr>
            </w:pPr>
            <w:r w:rsidRPr="00476F18">
              <w:rPr>
                <w:b/>
                <w:sz w:val="16"/>
                <w:szCs w:val="16"/>
              </w:rPr>
              <w:t>Huvudhandledare</w:t>
            </w:r>
          </w:p>
          <w:p w14:paraId="0E18DABB" w14:textId="77777777" w:rsidR="004150BB" w:rsidRPr="0063379C" w:rsidRDefault="000C2A5D" w:rsidP="0031292A">
            <w:pPr>
              <w:pStyle w:val="BodyText"/>
              <w:spacing w:after="0" w:line="240" w:lineRule="auto"/>
              <w:rPr>
                <w:i/>
                <w:iCs/>
                <w:sz w:val="16"/>
                <w:szCs w:val="16"/>
              </w:rPr>
            </w:pPr>
            <w:r w:rsidRPr="0063379C">
              <w:rPr>
                <w:i/>
                <w:iCs/>
                <w:sz w:val="16"/>
                <w:szCs w:val="16"/>
              </w:rPr>
              <w:t xml:space="preserve">Principal </w:t>
            </w:r>
            <w:r w:rsidR="004150BB" w:rsidRPr="0063379C">
              <w:rPr>
                <w:i/>
                <w:iCs/>
                <w:sz w:val="16"/>
                <w:szCs w:val="16"/>
              </w:rPr>
              <w:t>supervisor</w:t>
            </w:r>
          </w:p>
          <w:sdt>
            <w:sdtPr>
              <w:rPr>
                <w:rStyle w:val="Fylliflt"/>
              </w:rPr>
              <w:id w:val="693733074"/>
              <w:placeholder>
                <w:docPart w:val="CC2DEB326F2C4982B3593D39A8AE31C5"/>
              </w:placeholder>
              <w:docPartList>
                <w:docPartGallery w:val="Quick Parts"/>
              </w:docPartList>
            </w:sdtPr>
            <w:sdtEndPr>
              <w:rPr>
                <w:rStyle w:val="Fylliflt"/>
              </w:rPr>
            </w:sdtEndPr>
            <w:sdtContent>
              <w:p w14:paraId="4CFDF157" w14:textId="0D1EDB06" w:rsidR="0031292A" w:rsidRPr="0063379C" w:rsidRDefault="0031292A" w:rsidP="00154ABD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AE3455">
                  <w:rPr>
                    <w:rStyle w:val="Fylliflt"/>
                  </w:rPr>
                  <w:t xml:space="preserve"> </w:t>
                </w:r>
              </w:p>
            </w:sdtContent>
          </w:sdt>
        </w:tc>
        <w:tc>
          <w:tcPr>
            <w:tcW w:w="2886" w:type="dxa"/>
          </w:tcPr>
          <w:p w14:paraId="4520692D" w14:textId="77777777" w:rsidR="004150BB" w:rsidRPr="00476F18" w:rsidRDefault="004150BB" w:rsidP="003566DE">
            <w:pPr>
              <w:pStyle w:val="BodyText"/>
              <w:spacing w:after="0" w:line="240" w:lineRule="auto"/>
              <w:rPr>
                <w:b/>
                <w:sz w:val="16"/>
                <w:szCs w:val="16"/>
              </w:rPr>
            </w:pPr>
            <w:r w:rsidRPr="00476F18">
              <w:rPr>
                <w:b/>
                <w:sz w:val="16"/>
                <w:szCs w:val="16"/>
              </w:rPr>
              <w:t>Skola och avdelning vid KTH</w:t>
            </w:r>
          </w:p>
          <w:p w14:paraId="076FC3A2" w14:textId="77777777" w:rsidR="004150BB" w:rsidRPr="0063379C" w:rsidRDefault="004150BB" w:rsidP="003566DE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63379C">
              <w:rPr>
                <w:i/>
                <w:sz w:val="16"/>
                <w:szCs w:val="16"/>
              </w:rPr>
              <w:t>School and division at KTH</w:t>
            </w:r>
          </w:p>
          <w:sdt>
            <w:sdtPr>
              <w:rPr>
                <w:sz w:val="16"/>
                <w:szCs w:val="16"/>
              </w:rPr>
              <w:id w:val="-548376002"/>
              <w:placeholder>
                <w:docPart w:val="8E859D0D5FF147E1BF50CA6D8681541F"/>
              </w:placeholder>
              <w:docPartList>
                <w:docPartGallery w:val="Quick Parts"/>
              </w:docPartList>
            </w:sdtPr>
            <w:sdtEndPr/>
            <w:sdtContent>
              <w:p w14:paraId="65B0E0FC" w14:textId="469F0CE1" w:rsidR="004150BB" w:rsidRPr="00AE3455" w:rsidRDefault="00AE3455" w:rsidP="00154ABD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AE3455">
                  <w:rPr>
                    <w:sz w:val="20"/>
                  </w:rPr>
                  <w:t xml:space="preserve"> </w:t>
                </w:r>
              </w:p>
            </w:sdtContent>
          </w:sdt>
        </w:tc>
      </w:tr>
      <w:tr w:rsidR="003679FC" w:rsidRPr="00B02B84" w14:paraId="3DFABFD2" w14:textId="77777777" w:rsidTr="59FF6378">
        <w:tc>
          <w:tcPr>
            <w:tcW w:w="9118" w:type="dxa"/>
            <w:gridSpan w:val="5"/>
          </w:tcPr>
          <w:p w14:paraId="1100D8CF" w14:textId="77777777" w:rsidR="000C2A5D" w:rsidRPr="00476F18" w:rsidRDefault="000C2A5D" w:rsidP="000C2A5D">
            <w:pPr>
              <w:pStyle w:val="BodyText"/>
              <w:spacing w:after="0" w:line="240" w:lineRule="auto"/>
              <w:rPr>
                <w:b/>
                <w:sz w:val="16"/>
                <w:szCs w:val="16"/>
              </w:rPr>
            </w:pPr>
            <w:r w:rsidRPr="00476F18">
              <w:rPr>
                <w:b/>
                <w:sz w:val="16"/>
                <w:szCs w:val="16"/>
              </w:rPr>
              <w:t>Ämne på forskarnivå, med eventuell inriktning</w:t>
            </w:r>
          </w:p>
          <w:p w14:paraId="688A426E" w14:textId="77777777" w:rsidR="000C2A5D" w:rsidRPr="003C099B" w:rsidRDefault="000C2A5D" w:rsidP="000C2A5D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C099B">
              <w:rPr>
                <w:i/>
                <w:sz w:val="16"/>
                <w:szCs w:val="16"/>
                <w:lang w:val="en-US"/>
              </w:rPr>
              <w:t>Subject, with specialization if applicable</w:t>
            </w:r>
          </w:p>
          <w:sdt>
            <w:sdtPr>
              <w:rPr>
                <w:sz w:val="20"/>
              </w:rPr>
              <w:id w:val="1272278815"/>
              <w:placeholder>
                <w:docPart w:val="7A794E88A9AD45F59DA677B5D0BF42B0"/>
              </w:placeholder>
              <w:docPartList>
                <w:docPartGallery w:val="Quick Parts"/>
              </w:docPartList>
            </w:sdtPr>
            <w:sdtEndPr/>
            <w:sdtContent>
              <w:p w14:paraId="23F9B753" w14:textId="1492A53A" w:rsidR="003679FC" w:rsidRPr="003C099B" w:rsidRDefault="00154ABD" w:rsidP="00154ABD">
                <w:pPr>
                  <w:pStyle w:val="BodyText"/>
                  <w:spacing w:line="240" w:lineRule="auto"/>
                  <w:rPr>
                    <w:sz w:val="20"/>
                    <w:lang w:val="en-US"/>
                  </w:rPr>
                </w:pPr>
                <w:r w:rsidRPr="006A53AF">
                  <w:rPr>
                    <w:sz w:val="20"/>
                    <w:lang w:val="en-US"/>
                  </w:rPr>
                  <w:t xml:space="preserve"> </w:t>
                </w:r>
              </w:p>
            </w:sdtContent>
          </w:sdt>
        </w:tc>
      </w:tr>
      <w:tr w:rsidR="003679FC" w:rsidRPr="00AE3455" w14:paraId="44B7479B" w14:textId="77777777" w:rsidTr="59FF6378">
        <w:tc>
          <w:tcPr>
            <w:tcW w:w="9118" w:type="dxa"/>
            <w:gridSpan w:val="5"/>
          </w:tcPr>
          <w:p w14:paraId="5B11B67F" w14:textId="77777777" w:rsidR="000C2A5D" w:rsidRPr="00476F18" w:rsidRDefault="000C2A5D" w:rsidP="000C2A5D">
            <w:pPr>
              <w:pStyle w:val="BodyText"/>
              <w:spacing w:after="0" w:line="240" w:lineRule="auto"/>
              <w:rPr>
                <w:b/>
                <w:i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Avhandlingens titel med eventuell undertitel</w:t>
            </w:r>
          </w:p>
          <w:p w14:paraId="63E9F259" w14:textId="77777777" w:rsidR="000C2A5D" w:rsidRPr="0063379C" w:rsidRDefault="000C2A5D" w:rsidP="000C2A5D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63379C">
              <w:rPr>
                <w:i/>
                <w:sz w:val="16"/>
                <w:szCs w:val="16"/>
                <w:lang w:val="en-US"/>
              </w:rPr>
              <w:t>The title of the thesis with any subtitle</w:t>
            </w:r>
          </w:p>
          <w:sdt>
            <w:sdtPr>
              <w:rPr>
                <w:rStyle w:val="Fylliflt"/>
              </w:rPr>
              <w:id w:val="2069770485"/>
              <w:placeholder>
                <w:docPart w:val="ECA9CEDC12BF4EB4A091930F837E318E"/>
              </w:placeholder>
              <w:docPartList>
                <w:docPartGallery w:val="Quick Parts"/>
              </w:docPartList>
            </w:sdtPr>
            <w:sdtEndPr>
              <w:rPr>
                <w:rStyle w:val="Fylliflt"/>
              </w:rPr>
            </w:sdtEndPr>
            <w:sdtContent>
              <w:p w14:paraId="57C1E692" w14:textId="493F06CA" w:rsidR="003679FC" w:rsidRPr="002B3FCB" w:rsidRDefault="00AE3455" w:rsidP="00154ABD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>
                  <w:rPr>
                    <w:rStyle w:val="Fylliflt"/>
                  </w:rPr>
                  <w:t xml:space="preserve"> </w:t>
                </w:r>
              </w:p>
            </w:sdtContent>
          </w:sdt>
        </w:tc>
      </w:tr>
      <w:tr w:rsidR="003679FC" w:rsidRPr="00B02B84" w14:paraId="082CD905" w14:textId="77777777" w:rsidTr="59FF6378">
        <w:tc>
          <w:tcPr>
            <w:tcW w:w="9118" w:type="dxa"/>
            <w:gridSpan w:val="5"/>
          </w:tcPr>
          <w:p w14:paraId="10B4EE76" w14:textId="71461B14" w:rsidR="003679FC" w:rsidRPr="004150BB" w:rsidRDefault="003679FC" w:rsidP="00045CA9">
            <w:pPr>
              <w:pStyle w:val="BodyText"/>
              <w:spacing w:after="0"/>
              <w:rPr>
                <w:b/>
                <w:sz w:val="16"/>
                <w:lang w:val="en-US"/>
              </w:rPr>
            </w:pPr>
            <w:r w:rsidRPr="004150BB">
              <w:rPr>
                <w:b/>
                <w:sz w:val="16"/>
                <w:lang w:val="en-US"/>
              </w:rPr>
              <w:t>Försla</w:t>
            </w:r>
            <w:r w:rsidR="004150BB">
              <w:rPr>
                <w:b/>
                <w:sz w:val="16"/>
                <w:lang w:val="en-US"/>
              </w:rPr>
              <w:t>g tid och plats för disputation</w:t>
            </w:r>
            <w:r w:rsidR="00807340">
              <w:rPr>
                <w:b/>
                <w:sz w:val="16"/>
                <w:lang w:val="en-US"/>
              </w:rPr>
              <w:t>/</w:t>
            </w:r>
            <w:r w:rsidR="004150BB" w:rsidRPr="00807340">
              <w:rPr>
                <w:b/>
                <w:i/>
                <w:sz w:val="16"/>
                <w:lang w:val="en-US"/>
              </w:rPr>
              <w:t>S</w:t>
            </w:r>
            <w:r w:rsidRPr="00807340">
              <w:rPr>
                <w:b/>
                <w:i/>
                <w:sz w:val="16"/>
                <w:lang w:val="en-US"/>
              </w:rPr>
              <w:t>uggested time and room for the thesis defence</w:t>
            </w:r>
          </w:p>
        </w:tc>
      </w:tr>
      <w:tr w:rsidR="00E02116" w:rsidRPr="00E02116" w14:paraId="22A527F3" w14:textId="77777777" w:rsidTr="004D7803">
        <w:trPr>
          <w:trHeight w:val="1014"/>
        </w:trPr>
        <w:tc>
          <w:tcPr>
            <w:tcW w:w="1555" w:type="dxa"/>
          </w:tcPr>
          <w:p w14:paraId="5086443A" w14:textId="77777777" w:rsidR="004150BB" w:rsidRPr="00476F18" w:rsidRDefault="00E02116" w:rsidP="003566DE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Datum</w:t>
            </w:r>
          </w:p>
          <w:p w14:paraId="3B8E587A" w14:textId="06C862E3" w:rsidR="00E02116" w:rsidRPr="0063379C" w:rsidRDefault="00E02116" w:rsidP="003566DE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63379C">
              <w:rPr>
                <w:i/>
                <w:sz w:val="16"/>
                <w:szCs w:val="16"/>
                <w:lang w:val="en-US"/>
              </w:rPr>
              <w:t xml:space="preserve">Date </w:t>
            </w:r>
          </w:p>
          <w:sdt>
            <w:sdtPr>
              <w:rPr>
                <w:rStyle w:val="Fylliflt"/>
              </w:rPr>
              <w:id w:val="-2145190864"/>
              <w:placeholder>
                <w:docPart w:val="D2B3A6A9339F4208893B69038DE66E56"/>
              </w:placeholder>
              <w:showingPlcHdr/>
              <w:docPartList>
                <w:docPartGallery w:val="Quick Parts"/>
              </w:docPartList>
            </w:sdtPr>
            <w:sdtEndPr>
              <w:rPr>
                <w:rStyle w:val="Fylliflt"/>
              </w:rPr>
            </w:sdtEndPr>
            <w:sdtContent>
              <w:p w14:paraId="16490726" w14:textId="5F634B85" w:rsidR="00E02116" w:rsidRPr="00AE3455" w:rsidRDefault="00154ABD" w:rsidP="00154ABD">
                <w:pPr>
                  <w:pStyle w:val="BodyText"/>
                  <w:spacing w:line="240" w:lineRule="auto"/>
                  <w:rPr>
                    <w:sz w:val="20"/>
                  </w:rPr>
                </w:pPr>
                <w:r w:rsidRPr="0063379C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  <w:tc>
          <w:tcPr>
            <w:tcW w:w="1559" w:type="dxa"/>
            <w:gridSpan w:val="2"/>
          </w:tcPr>
          <w:p w14:paraId="04E477AD" w14:textId="77777777" w:rsidR="004150BB" w:rsidRPr="00476F18" w:rsidRDefault="00E02116" w:rsidP="00E02116">
            <w:pPr>
              <w:pStyle w:val="BodyText"/>
              <w:spacing w:after="0" w:line="240" w:lineRule="auto"/>
              <w:rPr>
                <w:b/>
                <w:i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Tid</w:t>
            </w:r>
          </w:p>
          <w:p w14:paraId="0AA3E8DE" w14:textId="655B915D" w:rsidR="00E02116" w:rsidRPr="0063379C" w:rsidRDefault="00E02116" w:rsidP="00E02116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63379C">
              <w:rPr>
                <w:i/>
                <w:sz w:val="16"/>
                <w:szCs w:val="16"/>
                <w:lang w:val="en-US"/>
              </w:rPr>
              <w:t xml:space="preserve">Time </w:t>
            </w:r>
          </w:p>
          <w:sdt>
            <w:sdtPr>
              <w:rPr>
                <w:rStyle w:val="Fylliflt"/>
              </w:rPr>
              <w:id w:val="-873307846"/>
              <w:placeholder>
                <w:docPart w:val="6D17319DA6E545E28160F9A231365E8E"/>
              </w:placeholder>
              <w:docPartList>
                <w:docPartGallery w:val="Quick Parts"/>
              </w:docPartList>
            </w:sdtPr>
            <w:sdtEndPr>
              <w:rPr>
                <w:rStyle w:val="Fylliflt"/>
              </w:rPr>
            </w:sdtEndPr>
            <w:sdtContent>
              <w:p w14:paraId="4D2938A2" w14:textId="2F2D259E" w:rsidR="00E02116" w:rsidRPr="00AE3455" w:rsidRDefault="00AE3455" w:rsidP="00154ABD">
                <w:pPr>
                  <w:pStyle w:val="BodyText"/>
                  <w:spacing w:line="240" w:lineRule="auto"/>
                  <w:rPr>
                    <w:sz w:val="20"/>
                  </w:rPr>
                </w:pPr>
                <w:r>
                  <w:rPr>
                    <w:rStyle w:val="Fylliflt"/>
                  </w:rPr>
                  <w:t xml:space="preserve"> </w:t>
                </w:r>
                <w:r w:rsidR="00154ABD">
                  <w:rPr>
                    <w:rStyle w:val="Fylliflt"/>
                  </w:rPr>
                  <w:t xml:space="preserve"> </w:t>
                </w:r>
              </w:p>
            </w:sdtContent>
          </w:sdt>
        </w:tc>
        <w:tc>
          <w:tcPr>
            <w:tcW w:w="3118" w:type="dxa"/>
          </w:tcPr>
          <w:p w14:paraId="1BB5F8E0" w14:textId="77777777" w:rsidR="004150BB" w:rsidRPr="00476F18" w:rsidRDefault="00E02116" w:rsidP="004150BB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Lokal, namn och address</w:t>
            </w:r>
          </w:p>
          <w:p w14:paraId="4399A3FE" w14:textId="77777777" w:rsidR="00E02116" w:rsidRPr="0063379C" w:rsidRDefault="00E02116" w:rsidP="007836B6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63379C">
              <w:rPr>
                <w:i/>
                <w:sz w:val="16"/>
                <w:szCs w:val="16"/>
                <w:lang w:val="en-US"/>
              </w:rPr>
              <w:t>Room, name and location</w:t>
            </w:r>
          </w:p>
          <w:sdt>
            <w:sdtPr>
              <w:rPr>
                <w:rStyle w:val="Fylliflt"/>
              </w:rPr>
              <w:id w:val="-1194154894"/>
              <w:placeholder>
                <w:docPart w:val="4CCFA5F364274AA09E6D9288FA4DADA2"/>
              </w:placeholder>
              <w:docPartList>
                <w:docPartGallery w:val="Quick Parts"/>
              </w:docPartList>
            </w:sdtPr>
            <w:sdtEndPr>
              <w:rPr>
                <w:rStyle w:val="Fylliflt"/>
              </w:rPr>
            </w:sdtEndPr>
            <w:sdtContent>
              <w:p w14:paraId="416E6A3B" w14:textId="4CA60352" w:rsidR="007836B6" w:rsidRPr="00AE3455" w:rsidRDefault="00AE3455" w:rsidP="00154ABD">
                <w:pPr>
                  <w:pStyle w:val="BodyText"/>
                  <w:spacing w:line="240" w:lineRule="auto"/>
                  <w:rPr>
                    <w:sz w:val="20"/>
                  </w:rPr>
                </w:pPr>
                <w:r>
                  <w:rPr>
                    <w:rStyle w:val="Fylliflt"/>
                  </w:rPr>
                  <w:t xml:space="preserve"> </w:t>
                </w:r>
              </w:p>
            </w:sdtContent>
          </w:sdt>
        </w:tc>
        <w:tc>
          <w:tcPr>
            <w:tcW w:w="2886" w:type="dxa"/>
          </w:tcPr>
          <w:p w14:paraId="50F8B0F4" w14:textId="77777777" w:rsidR="004150BB" w:rsidRPr="00476F18" w:rsidRDefault="00E02116" w:rsidP="003566DE">
            <w:pPr>
              <w:pStyle w:val="BodyText"/>
              <w:spacing w:after="0" w:line="240" w:lineRule="auto"/>
              <w:rPr>
                <w:b/>
                <w:i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Lokal bokad</w:t>
            </w:r>
          </w:p>
          <w:p w14:paraId="5E0B277C" w14:textId="034C8878" w:rsidR="00E02116" w:rsidRPr="0063379C" w:rsidRDefault="00E02116" w:rsidP="0031292A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63379C">
              <w:rPr>
                <w:i/>
                <w:sz w:val="16"/>
                <w:szCs w:val="16"/>
                <w:lang w:val="en-US"/>
              </w:rPr>
              <w:t>Room booked</w:t>
            </w:r>
          </w:p>
          <w:p w14:paraId="14A145FB" w14:textId="77777777" w:rsidR="00B02B84" w:rsidRDefault="0031292A" w:rsidP="0031292A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63379C">
              <w:rPr>
                <w:sz w:val="16"/>
                <w:szCs w:val="16"/>
                <w:lang w:val="en-US"/>
              </w:rPr>
              <w:t>Ja</w:t>
            </w:r>
            <w:r w:rsidR="007836B6" w:rsidRPr="0063379C">
              <w:rPr>
                <w:sz w:val="16"/>
                <w:szCs w:val="16"/>
                <w:lang w:val="en-US"/>
              </w:rPr>
              <w:t>/</w:t>
            </w:r>
            <w:r w:rsidR="007836B6" w:rsidRPr="0063379C">
              <w:rPr>
                <w:i/>
                <w:sz w:val="16"/>
                <w:szCs w:val="16"/>
                <w:lang w:val="en-US"/>
              </w:rPr>
              <w:t>yes</w:t>
            </w:r>
            <w:r w:rsidRPr="0063379C">
              <w:rPr>
                <w:sz w:val="16"/>
                <w:szCs w:val="16"/>
                <w:lang w:val="en-US"/>
              </w:rPr>
              <w:t xml:space="preserve"> </w:t>
            </w:r>
            <w:sdt>
              <w:sdtPr>
                <w:rPr>
                  <w:sz w:val="16"/>
                  <w:szCs w:val="16"/>
                  <w:lang w:val="en-US"/>
                </w:rPr>
                <w:id w:val="-1447999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4ABD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sdtContent>
            </w:sdt>
            <w:r w:rsidR="007836B6" w:rsidRPr="0063379C">
              <w:rPr>
                <w:sz w:val="16"/>
                <w:szCs w:val="16"/>
                <w:lang w:val="en-US"/>
              </w:rPr>
              <w:t xml:space="preserve"> </w:t>
            </w:r>
          </w:p>
          <w:p w14:paraId="43EE28EF" w14:textId="2A763A24" w:rsidR="0031292A" w:rsidRPr="0063379C" w:rsidRDefault="0031292A" w:rsidP="0031292A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63379C">
              <w:rPr>
                <w:sz w:val="16"/>
                <w:szCs w:val="16"/>
                <w:lang w:val="en-US"/>
              </w:rPr>
              <w:t>Nej</w:t>
            </w:r>
            <w:r w:rsidR="007836B6" w:rsidRPr="0063379C">
              <w:rPr>
                <w:sz w:val="16"/>
                <w:szCs w:val="16"/>
                <w:lang w:val="en-US"/>
              </w:rPr>
              <w:t>/</w:t>
            </w:r>
            <w:r w:rsidR="007836B6" w:rsidRPr="0063379C">
              <w:rPr>
                <w:i/>
                <w:sz w:val="16"/>
                <w:szCs w:val="16"/>
                <w:lang w:val="en-US"/>
              </w:rPr>
              <w:t>no</w:t>
            </w:r>
            <w:r w:rsidRPr="0063379C">
              <w:rPr>
                <w:sz w:val="16"/>
                <w:szCs w:val="16"/>
                <w:lang w:val="en-US"/>
              </w:rPr>
              <w:t xml:space="preserve"> </w:t>
            </w:r>
            <w:sdt>
              <w:sdtPr>
                <w:rPr>
                  <w:sz w:val="16"/>
                  <w:szCs w:val="16"/>
                  <w:lang w:val="en-US"/>
                </w:rPr>
                <w:id w:val="828944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3379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sdtContent>
            </w:sdt>
          </w:p>
        </w:tc>
      </w:tr>
      <w:tr w:rsidR="004150BB" w:rsidRPr="00B02B84" w14:paraId="76EFE2F4" w14:textId="77777777" w:rsidTr="59FF6378">
        <w:tc>
          <w:tcPr>
            <w:tcW w:w="9118" w:type="dxa"/>
            <w:gridSpan w:val="5"/>
          </w:tcPr>
          <w:p w14:paraId="1D1568ED" w14:textId="4A459868" w:rsidR="004150BB" w:rsidRPr="00476F18" w:rsidRDefault="004150BB" w:rsidP="004150BB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Ev. Kommentarer</w:t>
            </w:r>
          </w:p>
          <w:p w14:paraId="7233E16E" w14:textId="5D84DCDF" w:rsidR="004150BB" w:rsidRPr="006A53AF" w:rsidRDefault="004150BB" w:rsidP="004150BB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6A53AF">
              <w:rPr>
                <w:i/>
                <w:sz w:val="16"/>
                <w:szCs w:val="16"/>
                <w:lang w:val="en-US"/>
              </w:rPr>
              <w:t>Comments, if any</w:t>
            </w:r>
          </w:p>
          <w:sdt>
            <w:sdtPr>
              <w:rPr>
                <w:rStyle w:val="Fylliflt"/>
              </w:rPr>
              <w:id w:val="-1149889910"/>
              <w:placeholder>
                <w:docPart w:val="79EEE2AAAE3849939F8DD5049BF63FE7"/>
              </w:placeholder>
              <w:docPartList>
                <w:docPartGallery w:val="Quick Parts"/>
              </w:docPartList>
            </w:sdtPr>
            <w:sdtEndPr>
              <w:rPr>
                <w:rStyle w:val="Fylliflt"/>
              </w:rPr>
            </w:sdtEndPr>
            <w:sdtContent>
              <w:bookmarkStart w:id="0" w:name="_GoBack" w:displacedByCustomXml="prev"/>
              <w:p w14:paraId="7C8434F0" w14:textId="4AAD0ABD" w:rsidR="004150BB" w:rsidRPr="006A53AF" w:rsidRDefault="00AE3455" w:rsidP="00154ABD">
                <w:pPr>
                  <w:pStyle w:val="BodyText"/>
                  <w:spacing w:line="240" w:lineRule="auto"/>
                  <w:rPr>
                    <w:sz w:val="20"/>
                    <w:lang w:val="en-US"/>
                  </w:rPr>
                </w:pPr>
                <w:r w:rsidRPr="006A53AF">
                  <w:rPr>
                    <w:rStyle w:val="Fylliflt"/>
                    <w:lang w:val="en-US"/>
                  </w:rPr>
                  <w:t xml:space="preserve"> </w:t>
                </w:r>
              </w:p>
              <w:bookmarkEnd w:id="0" w:displacedByCustomXml="next"/>
            </w:sdtContent>
          </w:sdt>
        </w:tc>
      </w:tr>
      <w:tr w:rsidR="0031292A" w:rsidRPr="00D37466" w14:paraId="61BEB3E7" w14:textId="77777777" w:rsidTr="004D7803">
        <w:trPr>
          <w:trHeight w:val="852"/>
        </w:trPr>
        <w:tc>
          <w:tcPr>
            <w:tcW w:w="6232" w:type="dxa"/>
            <w:gridSpan w:val="4"/>
          </w:tcPr>
          <w:p w14:paraId="56FD138F" w14:textId="5A69FFB0" w:rsidR="0031292A" w:rsidRPr="0063379C" w:rsidRDefault="0031292A" w:rsidP="0031292A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476F18">
              <w:rPr>
                <w:b/>
                <w:sz w:val="16"/>
                <w:szCs w:val="16"/>
              </w:rPr>
              <w:t>Doktorandens underskrift</w:t>
            </w:r>
            <w:r w:rsidRPr="0063379C">
              <w:rPr>
                <w:sz w:val="16"/>
                <w:szCs w:val="16"/>
              </w:rPr>
              <w:t xml:space="preserve"> </w:t>
            </w:r>
            <w:r w:rsidRPr="0063379C">
              <w:rPr>
                <w:sz w:val="16"/>
                <w:szCs w:val="16"/>
              </w:rPr>
              <w:br/>
            </w:r>
            <w:r w:rsidRPr="0063379C">
              <w:rPr>
                <w:i/>
                <w:sz w:val="16"/>
                <w:szCs w:val="16"/>
              </w:rPr>
              <w:t>Doctoral student’s signature</w:t>
            </w:r>
          </w:p>
        </w:tc>
        <w:tc>
          <w:tcPr>
            <w:tcW w:w="2886" w:type="dxa"/>
          </w:tcPr>
          <w:p w14:paraId="5A0456A0" w14:textId="77777777" w:rsidR="0031292A" w:rsidRPr="00476F18" w:rsidRDefault="0031292A" w:rsidP="004150BB">
            <w:pPr>
              <w:pStyle w:val="BodyText"/>
              <w:spacing w:after="0" w:line="240" w:lineRule="auto"/>
              <w:rPr>
                <w:b/>
                <w:sz w:val="16"/>
                <w:szCs w:val="16"/>
              </w:rPr>
            </w:pPr>
            <w:r w:rsidRPr="00476F18">
              <w:rPr>
                <w:b/>
                <w:sz w:val="16"/>
                <w:szCs w:val="16"/>
              </w:rPr>
              <w:t>Datum</w:t>
            </w:r>
          </w:p>
          <w:p w14:paraId="737C2A2A" w14:textId="77777777" w:rsidR="0031292A" w:rsidRPr="0063379C" w:rsidRDefault="0031292A" w:rsidP="004150BB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63379C">
              <w:rPr>
                <w:i/>
                <w:sz w:val="16"/>
                <w:szCs w:val="16"/>
              </w:rPr>
              <w:t>Date</w:t>
            </w:r>
          </w:p>
          <w:sdt>
            <w:sdtPr>
              <w:rPr>
                <w:rStyle w:val="Fylliflt"/>
              </w:rPr>
              <w:id w:val="-907603241"/>
              <w:placeholder>
                <w:docPart w:val="6001153D96464A0BAC84C816CD9C95E4"/>
              </w:placeholder>
              <w:docPartList>
                <w:docPartGallery w:val="Quick Parts"/>
              </w:docPartList>
            </w:sdtPr>
            <w:sdtEndPr>
              <w:rPr>
                <w:rStyle w:val="Fylliflt"/>
              </w:rPr>
            </w:sdtEndPr>
            <w:sdtContent>
              <w:p w14:paraId="0D506EFE" w14:textId="4973BD13" w:rsidR="0031292A" w:rsidRPr="00AE3455" w:rsidRDefault="00AE3455" w:rsidP="00154ABD">
                <w:pPr>
                  <w:pStyle w:val="BodyText"/>
                  <w:spacing w:line="240" w:lineRule="auto"/>
                  <w:rPr>
                    <w:sz w:val="20"/>
                  </w:rPr>
                </w:pPr>
                <w:r>
                  <w:rPr>
                    <w:rStyle w:val="Fylliflt"/>
                  </w:rPr>
                  <w:t xml:space="preserve"> </w:t>
                </w:r>
              </w:p>
            </w:sdtContent>
          </w:sdt>
        </w:tc>
      </w:tr>
    </w:tbl>
    <w:p w14:paraId="591DCDAD" w14:textId="43BC8506" w:rsidR="004150BB" w:rsidRPr="00807340" w:rsidRDefault="004150BB" w:rsidP="004150BB">
      <w:pPr>
        <w:pStyle w:val="Heading2"/>
        <w:rPr>
          <w:lang w:val="en-US"/>
        </w:rPr>
      </w:pPr>
      <w:r>
        <w:t xml:space="preserve">Ifylls av </w:t>
      </w:r>
      <w:r w:rsidR="51C91AA6">
        <w:t>huvud</w:t>
      </w:r>
      <w:r>
        <w:t xml:space="preserve">handledare/Filled in by </w:t>
      </w:r>
      <w:r w:rsidR="00422103">
        <w:t>principal</w:t>
      </w:r>
      <w:r w:rsidR="53AD4CB3">
        <w:t xml:space="preserve"> </w:t>
      </w:r>
      <w:r>
        <w:t>supervisor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248"/>
        <w:gridCol w:w="4870"/>
      </w:tblGrid>
      <w:tr w:rsidR="00E02116" w:rsidRPr="00E02116" w14:paraId="59AF6598" w14:textId="77777777" w:rsidTr="2C7EA242">
        <w:trPr>
          <w:trHeight w:val="134"/>
        </w:trPr>
        <w:tc>
          <w:tcPr>
            <w:tcW w:w="9118" w:type="dxa"/>
            <w:gridSpan w:val="2"/>
          </w:tcPr>
          <w:p w14:paraId="28F1A764" w14:textId="6576EF14" w:rsidR="0031292A" w:rsidRPr="00E02116" w:rsidRDefault="0031292A" w:rsidP="0063379C">
            <w:pPr>
              <w:pStyle w:val="BodyText"/>
              <w:spacing w:line="240" w:lineRule="auto"/>
              <w:rPr>
                <w:b/>
                <w:sz w:val="16"/>
              </w:rPr>
            </w:pPr>
            <w:r>
              <w:rPr>
                <w:b/>
                <w:sz w:val="16"/>
              </w:rPr>
              <w:t>Som ordförande för disputationen föreslås**/</w:t>
            </w:r>
            <w:r w:rsidRPr="00E02116">
              <w:rPr>
                <w:b/>
                <w:sz w:val="16"/>
              </w:rPr>
              <w:t xml:space="preserve">Suggested </w:t>
            </w:r>
            <w:r>
              <w:rPr>
                <w:b/>
                <w:sz w:val="16"/>
              </w:rPr>
              <w:t>to chair the public defence**</w:t>
            </w:r>
          </w:p>
        </w:tc>
      </w:tr>
      <w:tr w:rsidR="00E02116" w:rsidRPr="00B02B84" w14:paraId="5E6FE145" w14:textId="77777777" w:rsidTr="2C7EA242">
        <w:trPr>
          <w:trHeight w:val="134"/>
        </w:trPr>
        <w:tc>
          <w:tcPr>
            <w:tcW w:w="4248" w:type="dxa"/>
          </w:tcPr>
          <w:p w14:paraId="647FFE8F" w14:textId="77777777" w:rsidR="006E0850" w:rsidRPr="00476F18" w:rsidRDefault="00E02116" w:rsidP="003566DE">
            <w:pPr>
              <w:pStyle w:val="BodyText"/>
              <w:spacing w:after="0" w:line="240" w:lineRule="auto"/>
              <w:rPr>
                <w:b/>
                <w:sz w:val="16"/>
                <w:szCs w:val="16"/>
              </w:rPr>
            </w:pPr>
            <w:r w:rsidRPr="00476F18">
              <w:rPr>
                <w:b/>
                <w:sz w:val="16"/>
                <w:szCs w:val="16"/>
              </w:rPr>
              <w:t>Titel och namn</w:t>
            </w:r>
          </w:p>
          <w:p w14:paraId="03DA7EE0" w14:textId="54DCE709" w:rsidR="00E02116" w:rsidRPr="0063379C" w:rsidRDefault="00422103" w:rsidP="003566DE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63379C">
              <w:rPr>
                <w:i/>
                <w:sz w:val="16"/>
                <w:szCs w:val="16"/>
              </w:rPr>
              <w:t xml:space="preserve">Name and title </w:t>
            </w:r>
          </w:p>
          <w:sdt>
            <w:sdtPr>
              <w:rPr>
                <w:rStyle w:val="Fylliflt"/>
              </w:rPr>
              <w:id w:val="-690061714"/>
              <w:placeholder>
                <w:docPart w:val="B773B1BDBFE04033804382D63CA09349"/>
              </w:placeholder>
              <w:docPartList>
                <w:docPartGallery w:val="Quick Parts"/>
              </w:docPartList>
            </w:sdtPr>
            <w:sdtEndPr>
              <w:rPr>
                <w:rStyle w:val="Fylliflt"/>
              </w:rPr>
            </w:sdtEndPr>
            <w:sdtContent>
              <w:p w14:paraId="70420ED2" w14:textId="0ABF84E9" w:rsidR="00E02116" w:rsidRPr="00AE3455" w:rsidRDefault="00AE3455" w:rsidP="00807340">
                <w:pPr>
                  <w:pStyle w:val="BodyText"/>
                  <w:spacing w:line="240" w:lineRule="auto"/>
                  <w:rPr>
                    <w:sz w:val="20"/>
                  </w:rPr>
                </w:pPr>
                <w:r>
                  <w:rPr>
                    <w:rStyle w:val="Fylliflt"/>
                  </w:rPr>
                  <w:t xml:space="preserve"> </w:t>
                </w:r>
              </w:p>
            </w:sdtContent>
          </w:sdt>
        </w:tc>
        <w:tc>
          <w:tcPr>
            <w:tcW w:w="4870" w:type="dxa"/>
          </w:tcPr>
          <w:p w14:paraId="4135413A" w14:textId="77777777" w:rsidR="006E0850" w:rsidRPr="00476F18" w:rsidRDefault="006E0850" w:rsidP="003566DE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E-postadress</w:t>
            </w:r>
          </w:p>
          <w:p w14:paraId="6AEBF051" w14:textId="425B3CB8" w:rsidR="00E02116" w:rsidRPr="0063379C" w:rsidRDefault="00E02116" w:rsidP="003566DE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63379C">
              <w:rPr>
                <w:i/>
                <w:sz w:val="16"/>
                <w:szCs w:val="16"/>
                <w:lang w:val="en-US"/>
              </w:rPr>
              <w:t>E-mail address</w:t>
            </w:r>
          </w:p>
          <w:sdt>
            <w:sdtPr>
              <w:rPr>
                <w:rStyle w:val="Fylliflt"/>
              </w:rPr>
              <w:id w:val="2074844903"/>
              <w:placeholder>
                <w:docPart w:val="1E4E76CA19024990A8C6847FD4664EB6"/>
              </w:placeholder>
              <w:docPartList>
                <w:docPartGallery w:val="Quick Parts"/>
              </w:docPartList>
            </w:sdtPr>
            <w:sdtEndPr>
              <w:rPr>
                <w:rStyle w:val="Fylliflt"/>
              </w:rPr>
            </w:sdtEndPr>
            <w:sdtContent>
              <w:p w14:paraId="786F3C79" w14:textId="058C76ED" w:rsidR="00E02116" w:rsidRPr="003C099B" w:rsidRDefault="00AE3455" w:rsidP="00807340">
                <w:pPr>
                  <w:pStyle w:val="BodyText"/>
                  <w:spacing w:line="240" w:lineRule="auto"/>
                  <w:rPr>
                    <w:sz w:val="20"/>
                    <w:lang w:val="en-US"/>
                  </w:rPr>
                </w:pPr>
                <w:r w:rsidRPr="003C099B">
                  <w:rPr>
                    <w:rStyle w:val="Fylliflt"/>
                    <w:lang w:val="en-US"/>
                  </w:rPr>
                  <w:t xml:space="preserve"> </w:t>
                </w:r>
              </w:p>
            </w:sdtContent>
          </w:sdt>
        </w:tc>
      </w:tr>
      <w:tr w:rsidR="00E02116" w:rsidRPr="00B02B84" w14:paraId="55A9EF26" w14:textId="77777777" w:rsidTr="00AE3455">
        <w:trPr>
          <w:trHeight w:val="56"/>
        </w:trPr>
        <w:tc>
          <w:tcPr>
            <w:tcW w:w="4248" w:type="dxa"/>
          </w:tcPr>
          <w:p w14:paraId="3F6CA681" w14:textId="77777777" w:rsidR="000C2A5D" w:rsidRPr="00476F18" w:rsidRDefault="000C2A5D" w:rsidP="000C2A5D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Lärosäte eller annat</w:t>
            </w:r>
          </w:p>
          <w:p w14:paraId="463C7150" w14:textId="77777777" w:rsidR="000C2A5D" w:rsidRPr="0063379C" w:rsidRDefault="000C2A5D" w:rsidP="000C2A5D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63379C">
              <w:rPr>
                <w:i/>
                <w:sz w:val="16"/>
                <w:szCs w:val="16"/>
                <w:lang w:val="en-US"/>
              </w:rPr>
              <w:t>University or other</w:t>
            </w:r>
          </w:p>
          <w:sdt>
            <w:sdtPr>
              <w:rPr>
                <w:rStyle w:val="Fylliflt"/>
              </w:rPr>
              <w:id w:val="-892808816"/>
              <w:placeholder>
                <w:docPart w:val="BD81EE14237440C9B267F46A9CAE19E6"/>
              </w:placeholder>
              <w:docPartList>
                <w:docPartGallery w:val="Quick Parts"/>
              </w:docPartList>
            </w:sdtPr>
            <w:sdtEndPr>
              <w:rPr>
                <w:rStyle w:val="Fylliflt"/>
              </w:rPr>
            </w:sdtEndPr>
            <w:sdtContent>
              <w:p w14:paraId="0F38716B" w14:textId="7DBFFB66" w:rsidR="00E02116" w:rsidRPr="00AE3455" w:rsidRDefault="00AE3455" w:rsidP="00422103">
                <w:pPr>
                  <w:pStyle w:val="BodyText"/>
                  <w:spacing w:line="240" w:lineRule="auto"/>
                  <w:rPr>
                    <w:sz w:val="20"/>
                  </w:rPr>
                </w:pPr>
                <w:r>
                  <w:rPr>
                    <w:rStyle w:val="Fylliflt"/>
                  </w:rPr>
                  <w:t xml:space="preserve"> </w:t>
                </w:r>
              </w:p>
            </w:sdtContent>
          </w:sdt>
        </w:tc>
        <w:tc>
          <w:tcPr>
            <w:tcW w:w="4870" w:type="dxa"/>
          </w:tcPr>
          <w:p w14:paraId="0D88BF43" w14:textId="77777777" w:rsidR="000C2A5D" w:rsidRPr="00476F18" w:rsidRDefault="000C2A5D" w:rsidP="000C2A5D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Lärosätets adress</w:t>
            </w:r>
          </w:p>
          <w:p w14:paraId="521E1A60" w14:textId="77777777" w:rsidR="000C2A5D" w:rsidRPr="0063379C" w:rsidRDefault="000C2A5D" w:rsidP="000C2A5D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63379C">
              <w:rPr>
                <w:i/>
                <w:sz w:val="16"/>
                <w:szCs w:val="16"/>
                <w:lang w:val="en-US"/>
              </w:rPr>
              <w:t>The institution's address</w:t>
            </w:r>
          </w:p>
          <w:sdt>
            <w:sdtPr>
              <w:rPr>
                <w:rStyle w:val="Fylliflt"/>
              </w:rPr>
              <w:id w:val="-2046514281"/>
              <w:placeholder>
                <w:docPart w:val="29CBEC51EBEC458DA0608ED0B1E9861D"/>
              </w:placeholder>
              <w:docPartList>
                <w:docPartGallery w:val="Quick Parts"/>
              </w:docPartList>
            </w:sdtPr>
            <w:sdtEndPr>
              <w:rPr>
                <w:rStyle w:val="Fylliflt"/>
              </w:rPr>
            </w:sdtEndPr>
            <w:sdtContent>
              <w:p w14:paraId="5404C297" w14:textId="2FCD6BAD" w:rsidR="00E02116" w:rsidRPr="003C099B" w:rsidRDefault="00AE3455" w:rsidP="007836B6">
                <w:pPr>
                  <w:pStyle w:val="BodyText"/>
                  <w:spacing w:line="240" w:lineRule="auto"/>
                  <w:rPr>
                    <w:sz w:val="20"/>
                    <w:lang w:val="en-US"/>
                  </w:rPr>
                </w:pPr>
                <w:r w:rsidRPr="003C099B">
                  <w:rPr>
                    <w:rStyle w:val="Fylliflt"/>
                    <w:lang w:val="en-US"/>
                  </w:rPr>
                  <w:t xml:space="preserve"> </w:t>
                </w:r>
              </w:p>
            </w:sdtContent>
          </w:sdt>
        </w:tc>
      </w:tr>
      <w:tr w:rsidR="00E02116" w14:paraId="3C607AB9" w14:textId="77777777" w:rsidTr="2C7EA242">
        <w:trPr>
          <w:trHeight w:val="134"/>
        </w:trPr>
        <w:tc>
          <w:tcPr>
            <w:tcW w:w="9118" w:type="dxa"/>
            <w:gridSpan w:val="2"/>
          </w:tcPr>
          <w:p w14:paraId="73486BE7" w14:textId="43D817E8" w:rsidR="00E02116" w:rsidRPr="00E02116" w:rsidRDefault="0031292A" w:rsidP="0063379C">
            <w:pPr>
              <w:pStyle w:val="BodyText"/>
              <w:spacing w:line="240" w:lineRule="auto"/>
              <w:rPr>
                <w:b/>
                <w:sz w:val="16"/>
              </w:rPr>
            </w:pPr>
            <w:r w:rsidRPr="00E02116">
              <w:rPr>
                <w:b/>
                <w:sz w:val="16"/>
              </w:rPr>
              <w:t>Förslag till fakultetsopponent**/Suggested as opponent</w:t>
            </w:r>
          </w:p>
        </w:tc>
      </w:tr>
      <w:tr w:rsidR="00AE3455" w:rsidRPr="00B02B84" w14:paraId="34162491" w14:textId="77777777" w:rsidTr="2C7EA242">
        <w:trPr>
          <w:trHeight w:val="134"/>
        </w:trPr>
        <w:tc>
          <w:tcPr>
            <w:tcW w:w="4248" w:type="dxa"/>
          </w:tcPr>
          <w:p w14:paraId="7E7239EA" w14:textId="4EDE86DB" w:rsidR="00AE3455" w:rsidRPr="00476F18" w:rsidRDefault="00AE3455" w:rsidP="00AE3455">
            <w:pPr>
              <w:pStyle w:val="BodyText"/>
              <w:spacing w:after="0" w:line="240" w:lineRule="auto"/>
              <w:rPr>
                <w:b/>
                <w:sz w:val="16"/>
                <w:szCs w:val="16"/>
              </w:rPr>
            </w:pPr>
            <w:r w:rsidRPr="00476F18">
              <w:rPr>
                <w:b/>
                <w:sz w:val="16"/>
                <w:szCs w:val="16"/>
              </w:rPr>
              <w:t>Titel och namn</w:t>
            </w:r>
          </w:p>
          <w:p w14:paraId="7F24AF94" w14:textId="77777777" w:rsidR="00AE3455" w:rsidRPr="0063379C" w:rsidRDefault="00AE3455" w:rsidP="00AE3455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63379C">
              <w:rPr>
                <w:i/>
                <w:sz w:val="16"/>
                <w:szCs w:val="16"/>
              </w:rPr>
              <w:t xml:space="preserve">Name and title </w:t>
            </w:r>
          </w:p>
          <w:sdt>
            <w:sdtPr>
              <w:rPr>
                <w:rStyle w:val="Fylliflt"/>
              </w:rPr>
              <w:id w:val="-355579835"/>
              <w:placeholder>
                <w:docPart w:val="42B9BC1D5BC14D65B283A17458D078A1"/>
              </w:placeholder>
              <w:docPartList>
                <w:docPartGallery w:val="Quick Parts"/>
              </w:docPartList>
            </w:sdtPr>
            <w:sdtEndPr>
              <w:rPr>
                <w:rStyle w:val="BodyText2Char"/>
                <w:sz w:val="22"/>
              </w:rPr>
            </w:sdtEndPr>
            <w:sdtContent>
              <w:p w14:paraId="7F19489B" w14:textId="3D70BE6C" w:rsidR="00AE3455" w:rsidRPr="0063379C" w:rsidRDefault="00AE3455" w:rsidP="00AE3455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>
                  <w:rPr>
                    <w:rStyle w:val="Fylliflt"/>
                  </w:rPr>
                  <w:t xml:space="preserve"> </w:t>
                </w:r>
              </w:p>
            </w:sdtContent>
          </w:sdt>
        </w:tc>
        <w:tc>
          <w:tcPr>
            <w:tcW w:w="4870" w:type="dxa"/>
          </w:tcPr>
          <w:p w14:paraId="7AF9CE4E" w14:textId="77777777" w:rsidR="00AE3455" w:rsidRPr="00476F18" w:rsidRDefault="00AE3455" w:rsidP="00AE3455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E-postadress</w:t>
            </w:r>
          </w:p>
          <w:p w14:paraId="5C6C92FA" w14:textId="77777777" w:rsidR="00AE3455" w:rsidRPr="0063379C" w:rsidRDefault="00AE3455" w:rsidP="00AE3455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63379C">
              <w:rPr>
                <w:i/>
                <w:sz w:val="16"/>
                <w:szCs w:val="16"/>
                <w:lang w:val="en-US"/>
              </w:rPr>
              <w:t>E-mail address</w:t>
            </w:r>
          </w:p>
          <w:sdt>
            <w:sdtPr>
              <w:rPr>
                <w:rStyle w:val="Fylliflt"/>
              </w:rPr>
              <w:id w:val="-473602664"/>
              <w:placeholder>
                <w:docPart w:val="5AB8DFB03AF349AFAD5087E945CBAC22"/>
              </w:placeholder>
              <w:docPartList>
                <w:docPartGallery w:val="Quick Parts"/>
              </w:docPartList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11D1AE3D" w14:textId="1C24E7D5" w:rsidR="00AE3455" w:rsidRPr="00CA3CA7" w:rsidRDefault="00AE3455" w:rsidP="00AE3455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3C099B">
                  <w:rPr>
                    <w:rStyle w:val="Fylliflt"/>
                    <w:lang w:val="en-US"/>
                  </w:rPr>
                  <w:t xml:space="preserve"> </w:t>
                </w:r>
              </w:p>
            </w:sdtContent>
          </w:sdt>
        </w:tc>
      </w:tr>
      <w:tr w:rsidR="00AE3455" w:rsidRPr="00B02B84" w14:paraId="2D13BAD1" w14:textId="77777777" w:rsidTr="00FE225B">
        <w:trPr>
          <w:trHeight w:val="954"/>
        </w:trPr>
        <w:tc>
          <w:tcPr>
            <w:tcW w:w="4248" w:type="dxa"/>
          </w:tcPr>
          <w:p w14:paraId="33168094" w14:textId="7999CB9B" w:rsidR="00AE3455" w:rsidRPr="00476F18" w:rsidRDefault="00AE3455" w:rsidP="00AE3455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Lärosäte eller annat</w:t>
            </w:r>
          </w:p>
          <w:p w14:paraId="014F72EE" w14:textId="77777777" w:rsidR="00AE3455" w:rsidRPr="0063379C" w:rsidRDefault="00AE3455" w:rsidP="00AE3455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63379C">
              <w:rPr>
                <w:i/>
                <w:sz w:val="16"/>
                <w:szCs w:val="16"/>
                <w:lang w:val="en-US"/>
              </w:rPr>
              <w:t>University or other</w:t>
            </w:r>
          </w:p>
          <w:sdt>
            <w:sdtPr>
              <w:rPr>
                <w:rStyle w:val="BodyText2Char"/>
              </w:rPr>
              <w:id w:val="-909853092"/>
              <w:placeholder>
                <w:docPart w:val="94240BDC433E494C93CFCBDF981391E6"/>
              </w:placeholder>
              <w:docPartList>
                <w:docPartGallery w:val="Quick Parts"/>
              </w:docPartList>
            </w:sdtPr>
            <w:sdtEndPr>
              <w:rPr>
                <w:rStyle w:val="Fylliflt"/>
                <w:sz w:val="20"/>
              </w:rPr>
            </w:sdtEndPr>
            <w:sdtContent>
              <w:p w14:paraId="2644B244" w14:textId="5FF8BAAC" w:rsidR="00AE3455" w:rsidRPr="0063379C" w:rsidRDefault="00AE3455" w:rsidP="00AE3455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>
                  <w:rPr>
                    <w:rStyle w:val="Fylliflt"/>
                  </w:rPr>
                  <w:t xml:space="preserve"> </w:t>
                </w:r>
              </w:p>
            </w:sdtContent>
          </w:sdt>
        </w:tc>
        <w:tc>
          <w:tcPr>
            <w:tcW w:w="4870" w:type="dxa"/>
          </w:tcPr>
          <w:p w14:paraId="46531164" w14:textId="77777777" w:rsidR="00AE3455" w:rsidRPr="00476F18" w:rsidRDefault="00AE3455" w:rsidP="00AE3455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Lärosätets adress</w:t>
            </w:r>
          </w:p>
          <w:p w14:paraId="7BCEF7C6" w14:textId="77777777" w:rsidR="00AE3455" w:rsidRPr="0063379C" w:rsidRDefault="00AE3455" w:rsidP="00AE3455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63379C">
              <w:rPr>
                <w:i/>
                <w:sz w:val="16"/>
                <w:szCs w:val="16"/>
                <w:lang w:val="en-US"/>
              </w:rPr>
              <w:t>The institution's address</w:t>
            </w:r>
          </w:p>
          <w:sdt>
            <w:sdtPr>
              <w:rPr>
                <w:rStyle w:val="BodyText2Char"/>
              </w:rPr>
              <w:id w:val="-1068263162"/>
              <w:placeholder>
                <w:docPart w:val="F3BC95DE07624B4D85AD5A5060CB735A"/>
              </w:placeholder>
              <w:docPartList>
                <w:docPartGallery w:val="Quick Parts"/>
              </w:docPartList>
            </w:sdtPr>
            <w:sdtEndPr>
              <w:rPr>
                <w:rStyle w:val="DefaultParagraphFont"/>
                <w:sz w:val="16"/>
                <w:szCs w:val="16"/>
                <w:lang w:val="en-US"/>
              </w:rPr>
            </w:sdtEndPr>
            <w:sdtContent>
              <w:p w14:paraId="182DB8B5" w14:textId="71C6FB0B" w:rsidR="00AE3455" w:rsidRPr="00CA3CA7" w:rsidRDefault="00AE3455" w:rsidP="00AE3455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AE3455">
                  <w:rPr>
                    <w:rStyle w:val="BodyText2Char"/>
                    <w:lang w:val="en-US"/>
                  </w:rPr>
                  <w:t xml:space="preserve"> </w:t>
                </w:r>
              </w:p>
            </w:sdtContent>
          </w:sdt>
        </w:tc>
      </w:tr>
    </w:tbl>
    <w:p w14:paraId="23F3F569" w14:textId="2CFF1E46" w:rsidR="003C099B" w:rsidRPr="00B269DE" w:rsidRDefault="003C099B">
      <w:pPr>
        <w:rPr>
          <w:lang w:val="en-US"/>
        </w:rPr>
      </w:pPr>
    </w:p>
    <w:tbl>
      <w:tblPr>
        <w:tblStyle w:val="TableGrid"/>
        <w:tblpPr w:leftFromText="141" w:rightFromText="141" w:vertAnchor="text" w:horzAnchor="page" w:tblpX="4838" w:tblpY="-1471"/>
        <w:tblW w:w="15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0"/>
      </w:tblGrid>
      <w:tr w:rsidR="003C099B" w14:paraId="0E960B48" w14:textId="77777777" w:rsidTr="00265CBB">
        <w:trPr>
          <w:trHeight w:val="301"/>
        </w:trPr>
        <w:tc>
          <w:tcPr>
            <w:tcW w:w="1560" w:type="dxa"/>
          </w:tcPr>
          <w:p w14:paraId="62CA867B" w14:textId="77777777" w:rsidR="003C099B" w:rsidRPr="006A7494" w:rsidRDefault="003C099B" w:rsidP="00265CBB">
            <w:pPr>
              <w:pStyle w:val="HeaderBold"/>
            </w:pPr>
            <w:r>
              <w:t>Diarienummer</w:t>
            </w:r>
          </w:p>
        </w:tc>
      </w:tr>
      <w:tr w:rsidR="003C099B" w:rsidRPr="004C6AFB" w14:paraId="5EBE9DCC" w14:textId="77777777" w:rsidTr="00265CBB">
        <w:trPr>
          <w:trHeight w:val="240"/>
        </w:trPr>
        <w:tc>
          <w:tcPr>
            <w:tcW w:w="1560" w:type="dxa"/>
          </w:tcPr>
          <w:p w14:paraId="2D3B8088" w14:textId="7053F016" w:rsidR="003C099B" w:rsidRPr="000027B0" w:rsidRDefault="000A6C5B" w:rsidP="00265CBB">
            <w:pPr>
              <w:pStyle w:val="DatumArial7"/>
              <w:framePr w:w="0" w:hSpace="0" w:wrap="auto" w:hAnchor="text" w:xAlign="left" w:yAlign="inline"/>
              <w:ind w:left="0"/>
              <w:rPr>
                <w:lang w:val="en-US"/>
              </w:rPr>
            </w:pPr>
            <w:sdt>
              <w:sdtPr>
                <w:rPr>
                  <w:lang w:val="en-US"/>
                </w:rPr>
                <w:id w:val="-1036736543"/>
                <w:placeholder>
                  <w:docPart w:val="F16E93D2214D4AA58CFFE99928735154"/>
                </w:placeholder>
                <w:text/>
              </w:sdtPr>
              <w:sdtEndPr/>
              <w:sdtContent>
                <w:r w:rsidR="00476F18">
                  <w:rPr>
                    <w:lang w:val="en-US"/>
                  </w:rPr>
                  <w:t xml:space="preserve"> </w:t>
                </w:r>
              </w:sdtContent>
            </w:sdt>
            <w:r w:rsidR="003C099B">
              <w:fldChar w:fldCharType="begin"/>
            </w:r>
            <w:r w:rsidR="003C099B" w:rsidRPr="000027B0">
              <w:rPr>
                <w:lang w:val="en-US"/>
              </w:rPr>
              <w:instrText xml:space="preserve"> FILLIN  Datum  \* MERGEFORMAT </w:instrText>
            </w:r>
            <w:r w:rsidR="003C099B">
              <w:fldChar w:fldCharType="end"/>
            </w:r>
          </w:p>
        </w:tc>
      </w:tr>
    </w:tbl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248"/>
        <w:gridCol w:w="4870"/>
      </w:tblGrid>
      <w:tr w:rsidR="00E02116" w:rsidRPr="000C2A5D" w14:paraId="40EB9675" w14:textId="77777777" w:rsidTr="2C7EA242">
        <w:trPr>
          <w:trHeight w:val="187"/>
        </w:trPr>
        <w:tc>
          <w:tcPr>
            <w:tcW w:w="9118" w:type="dxa"/>
            <w:gridSpan w:val="2"/>
          </w:tcPr>
          <w:p w14:paraId="68F2AD34" w14:textId="7635A3F9" w:rsidR="00E02116" w:rsidRPr="000C2A5D" w:rsidRDefault="00E02116" w:rsidP="000A6C5B">
            <w:pPr>
              <w:pStyle w:val="BodyText"/>
              <w:spacing w:line="240" w:lineRule="auto"/>
              <w:rPr>
                <w:sz w:val="16"/>
                <w:lang w:val="en-US"/>
              </w:rPr>
            </w:pPr>
            <w:r w:rsidRPr="000C2A5D">
              <w:rPr>
                <w:b/>
                <w:sz w:val="16"/>
                <w:lang w:val="en-US"/>
              </w:rPr>
              <w:t xml:space="preserve">Förslag till ordinarie ledamöter i betygsnämnden (3 eller 5)**/Suggested members of the Grading </w:t>
            </w:r>
            <w:r w:rsidR="0031292A">
              <w:rPr>
                <w:b/>
                <w:sz w:val="16"/>
                <w:lang w:val="en-US"/>
              </w:rPr>
              <w:t>Committee</w:t>
            </w:r>
            <w:r w:rsidRPr="000C2A5D">
              <w:rPr>
                <w:b/>
                <w:sz w:val="16"/>
                <w:lang w:val="en-US"/>
              </w:rPr>
              <w:t xml:space="preserve"> (3 or 5)** </w:t>
            </w:r>
          </w:p>
        </w:tc>
      </w:tr>
      <w:tr w:rsidR="00AE3455" w:rsidRPr="00B02B84" w14:paraId="6BC31B5E" w14:textId="77777777" w:rsidTr="2C7EA242">
        <w:trPr>
          <w:trHeight w:val="187"/>
        </w:trPr>
        <w:tc>
          <w:tcPr>
            <w:tcW w:w="4248" w:type="dxa"/>
          </w:tcPr>
          <w:p w14:paraId="0B05A3E6" w14:textId="109B5792" w:rsidR="00AE3455" w:rsidRPr="000A6C5B" w:rsidRDefault="00AE3455" w:rsidP="00AE3455">
            <w:pPr>
              <w:pStyle w:val="BodyText"/>
              <w:spacing w:after="0" w:line="240" w:lineRule="auto"/>
              <w:rPr>
                <w:b/>
                <w:sz w:val="16"/>
                <w:szCs w:val="16"/>
              </w:rPr>
            </w:pPr>
            <w:r w:rsidRPr="00476F18">
              <w:rPr>
                <w:b/>
                <w:sz w:val="16"/>
                <w:szCs w:val="16"/>
              </w:rPr>
              <w:t>Titel och namn</w:t>
            </w:r>
            <w:r w:rsidR="000A6C5B">
              <w:rPr>
                <w:b/>
                <w:sz w:val="16"/>
                <w:szCs w:val="16"/>
              </w:rPr>
              <w:t>/</w:t>
            </w:r>
            <w:r w:rsidR="000A6C5B">
              <w:rPr>
                <w:i/>
                <w:sz w:val="16"/>
                <w:szCs w:val="16"/>
              </w:rPr>
              <w:t>Na</w:t>
            </w:r>
            <w:r w:rsidRPr="0063379C">
              <w:rPr>
                <w:i/>
                <w:sz w:val="16"/>
                <w:szCs w:val="16"/>
              </w:rPr>
              <w:t xml:space="preserve">me and title </w:t>
            </w:r>
          </w:p>
          <w:sdt>
            <w:sdtPr>
              <w:rPr>
                <w:rStyle w:val="Fylliflt"/>
              </w:rPr>
              <w:id w:val="1156181881"/>
              <w:placeholder>
                <w:docPart w:val="90C6360B58524194904D413EAC6D6F20"/>
              </w:placeholder>
              <w:docPartList>
                <w:docPartGallery w:val="Quick Parts"/>
              </w:docPartList>
            </w:sdtPr>
            <w:sdtEndPr>
              <w:rPr>
                <w:rStyle w:val="Fylliflt"/>
              </w:rPr>
            </w:sdtEndPr>
            <w:sdtContent>
              <w:p w14:paraId="3A812B2B" w14:textId="726D6E2B" w:rsidR="00AE3455" w:rsidRPr="0063379C" w:rsidRDefault="00AE3455" w:rsidP="00476F18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>
                  <w:rPr>
                    <w:rStyle w:val="Fylliflt"/>
                  </w:rPr>
                  <w:t xml:space="preserve"> </w:t>
                </w:r>
              </w:p>
            </w:sdtContent>
          </w:sdt>
        </w:tc>
        <w:tc>
          <w:tcPr>
            <w:tcW w:w="4870" w:type="dxa"/>
          </w:tcPr>
          <w:p w14:paraId="6F83D9AF" w14:textId="10716C47" w:rsidR="00AE3455" w:rsidRPr="000A6C5B" w:rsidRDefault="00AE3455" w:rsidP="00AE3455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E-postadress</w:t>
            </w:r>
            <w:r w:rsidR="000A6C5B">
              <w:rPr>
                <w:b/>
                <w:sz w:val="16"/>
                <w:szCs w:val="16"/>
                <w:lang w:val="en-US"/>
              </w:rPr>
              <w:t>/</w:t>
            </w:r>
            <w:r w:rsidRPr="0063379C">
              <w:rPr>
                <w:i/>
                <w:sz w:val="16"/>
                <w:szCs w:val="16"/>
                <w:lang w:val="en-US"/>
              </w:rPr>
              <w:t>E-mail address</w:t>
            </w:r>
          </w:p>
          <w:sdt>
            <w:sdtPr>
              <w:rPr>
                <w:rStyle w:val="Fylliflt"/>
              </w:rPr>
              <w:id w:val="1519130098"/>
              <w:placeholder>
                <w:docPart w:val="EB89585B37D4440984229B25A4CCD8EF"/>
              </w:placeholder>
              <w:docPartList>
                <w:docPartGallery w:val="Quick Parts"/>
              </w:docPartList>
            </w:sdtPr>
            <w:sdtEndPr>
              <w:rPr>
                <w:rStyle w:val="Fylliflt"/>
              </w:rPr>
            </w:sdtEndPr>
            <w:sdtContent>
              <w:p w14:paraId="57E0F27A" w14:textId="3042F7A0" w:rsidR="00AE3455" w:rsidRPr="00CA3CA7" w:rsidRDefault="00AE3455" w:rsidP="00476F18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AE3455">
                  <w:rPr>
                    <w:rStyle w:val="Fylliflt"/>
                    <w:lang w:val="en-US"/>
                  </w:rPr>
                  <w:t xml:space="preserve"> </w:t>
                </w:r>
              </w:p>
            </w:sdtContent>
          </w:sdt>
        </w:tc>
      </w:tr>
      <w:tr w:rsidR="00AE3455" w:rsidRPr="00B02B84" w14:paraId="55053624" w14:textId="77777777" w:rsidTr="2C7EA242">
        <w:trPr>
          <w:trHeight w:val="187"/>
        </w:trPr>
        <w:tc>
          <w:tcPr>
            <w:tcW w:w="4248" w:type="dxa"/>
          </w:tcPr>
          <w:p w14:paraId="35225BC9" w14:textId="7419726C" w:rsidR="00AE3455" w:rsidRPr="000A6C5B" w:rsidRDefault="00AE3455" w:rsidP="00AE3455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Lärosäte eller annat</w:t>
            </w:r>
            <w:r w:rsidR="000A6C5B">
              <w:rPr>
                <w:b/>
                <w:sz w:val="16"/>
                <w:szCs w:val="16"/>
                <w:lang w:val="en-US"/>
              </w:rPr>
              <w:t>/</w:t>
            </w:r>
            <w:r w:rsidRPr="0063379C">
              <w:rPr>
                <w:i/>
                <w:sz w:val="16"/>
                <w:szCs w:val="16"/>
                <w:lang w:val="en-US"/>
              </w:rPr>
              <w:t>University or other</w:t>
            </w:r>
          </w:p>
          <w:sdt>
            <w:sdtPr>
              <w:rPr>
                <w:rStyle w:val="Fylliflt"/>
              </w:rPr>
              <w:id w:val="940335932"/>
              <w:placeholder>
                <w:docPart w:val="BE40E6B833A344DE86828BCFE203AADF"/>
              </w:placeholder>
              <w:docPartList>
                <w:docPartGallery w:val="Quick Parts"/>
              </w:docPartList>
            </w:sdtPr>
            <w:sdtEndPr>
              <w:rPr>
                <w:rStyle w:val="Fylliflt"/>
              </w:rPr>
            </w:sdtEndPr>
            <w:sdtContent>
              <w:p w14:paraId="61CDF96E" w14:textId="022800BF" w:rsidR="00AE3455" w:rsidRPr="0063379C" w:rsidRDefault="00AE3455" w:rsidP="00476F18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>
                  <w:rPr>
                    <w:rStyle w:val="Fylliflt"/>
                  </w:rPr>
                  <w:t xml:space="preserve"> </w:t>
                </w:r>
              </w:p>
            </w:sdtContent>
          </w:sdt>
        </w:tc>
        <w:tc>
          <w:tcPr>
            <w:tcW w:w="4870" w:type="dxa"/>
          </w:tcPr>
          <w:p w14:paraId="377E4B45" w14:textId="127FEF36" w:rsidR="00AE3455" w:rsidRPr="000A6C5B" w:rsidRDefault="00AE3455" w:rsidP="00AE3455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 xml:space="preserve">Lärosätets </w:t>
            </w:r>
            <w:r w:rsidR="000A6C5B">
              <w:rPr>
                <w:b/>
                <w:sz w:val="16"/>
                <w:szCs w:val="16"/>
                <w:lang w:val="en-US"/>
              </w:rPr>
              <w:t>address/</w:t>
            </w:r>
            <w:r w:rsidRPr="0063379C">
              <w:rPr>
                <w:i/>
                <w:sz w:val="16"/>
                <w:szCs w:val="16"/>
                <w:lang w:val="en-US"/>
              </w:rPr>
              <w:t>The institution's address</w:t>
            </w:r>
          </w:p>
          <w:sdt>
            <w:sdtPr>
              <w:rPr>
                <w:rStyle w:val="Fylliflt"/>
              </w:rPr>
              <w:id w:val="1031140176"/>
              <w:placeholder>
                <w:docPart w:val="F04622066A5F4A4FAEFCBEE682B03DB4"/>
              </w:placeholder>
              <w:docPartList>
                <w:docPartGallery w:val="Quick Parts"/>
              </w:docPartList>
            </w:sdtPr>
            <w:sdtEndPr>
              <w:rPr>
                <w:rStyle w:val="Fylliflt"/>
              </w:rPr>
            </w:sdtEndPr>
            <w:sdtContent>
              <w:p w14:paraId="4922BEF9" w14:textId="031A595B" w:rsidR="00AE3455" w:rsidRPr="0063379C" w:rsidRDefault="00AE3455" w:rsidP="00476F18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AE3455">
                  <w:rPr>
                    <w:rStyle w:val="Fylliflt"/>
                    <w:lang w:val="en-US"/>
                  </w:rPr>
                  <w:t xml:space="preserve"> </w:t>
                </w:r>
              </w:p>
            </w:sdtContent>
          </w:sdt>
        </w:tc>
      </w:tr>
      <w:tr w:rsidR="000A6C5B" w:rsidRPr="00476F18" w14:paraId="0C549168" w14:textId="77777777" w:rsidTr="2C7EA242">
        <w:trPr>
          <w:trHeight w:val="187"/>
        </w:trPr>
        <w:tc>
          <w:tcPr>
            <w:tcW w:w="4248" w:type="dxa"/>
          </w:tcPr>
          <w:p w14:paraId="0764FE73" w14:textId="337313E8" w:rsidR="000A6C5B" w:rsidRPr="000A6C5B" w:rsidRDefault="000A6C5B" w:rsidP="000A6C5B">
            <w:pPr>
              <w:pStyle w:val="BodyText"/>
              <w:spacing w:after="0" w:line="240" w:lineRule="auto"/>
              <w:rPr>
                <w:b/>
                <w:sz w:val="16"/>
                <w:szCs w:val="16"/>
              </w:rPr>
            </w:pPr>
            <w:r w:rsidRPr="00476F18">
              <w:rPr>
                <w:b/>
                <w:sz w:val="16"/>
                <w:szCs w:val="16"/>
              </w:rPr>
              <w:t>Titel och namn</w:t>
            </w:r>
            <w:r>
              <w:rPr>
                <w:b/>
                <w:sz w:val="16"/>
                <w:szCs w:val="16"/>
              </w:rPr>
              <w:t>/</w:t>
            </w:r>
            <w:r>
              <w:rPr>
                <w:i/>
                <w:sz w:val="16"/>
                <w:szCs w:val="16"/>
              </w:rPr>
              <w:t>Na</w:t>
            </w:r>
            <w:r w:rsidRPr="0063379C">
              <w:rPr>
                <w:i/>
                <w:sz w:val="16"/>
                <w:szCs w:val="16"/>
              </w:rPr>
              <w:t xml:space="preserve">me and title </w:t>
            </w:r>
          </w:p>
          <w:sdt>
            <w:sdtPr>
              <w:rPr>
                <w:rStyle w:val="Fylliflt"/>
              </w:rPr>
              <w:id w:val="1437414029"/>
              <w:placeholder>
                <w:docPart w:val="CA8184C5FFBD4D79956495CE8616ADE3"/>
              </w:placeholder>
              <w:docPartList>
                <w:docPartGallery w:val="Quick Parts"/>
              </w:docPartList>
            </w:sdtPr>
            <w:sdtEndPr>
              <w:rPr>
                <w:rStyle w:val="BodyText2Char"/>
                <w:sz w:val="22"/>
              </w:rPr>
            </w:sdtEndPr>
            <w:sdtContent>
              <w:p w14:paraId="6CE6FCE6" w14:textId="48824690" w:rsidR="000A6C5B" w:rsidRPr="0063379C" w:rsidRDefault="000A6C5B" w:rsidP="000A6C5B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>
                  <w:rPr>
                    <w:rStyle w:val="Fylliflt"/>
                  </w:rPr>
                  <w:t xml:space="preserve"> </w:t>
                </w:r>
              </w:p>
            </w:sdtContent>
          </w:sdt>
        </w:tc>
        <w:tc>
          <w:tcPr>
            <w:tcW w:w="4870" w:type="dxa"/>
          </w:tcPr>
          <w:p w14:paraId="3FB2A3FA" w14:textId="77777777" w:rsidR="000A6C5B" w:rsidRPr="000A6C5B" w:rsidRDefault="000A6C5B" w:rsidP="000A6C5B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E-postadress</w:t>
            </w:r>
            <w:r>
              <w:rPr>
                <w:b/>
                <w:sz w:val="16"/>
                <w:szCs w:val="16"/>
                <w:lang w:val="en-US"/>
              </w:rPr>
              <w:t>/</w:t>
            </w:r>
            <w:r w:rsidRPr="0063379C">
              <w:rPr>
                <w:i/>
                <w:sz w:val="16"/>
                <w:szCs w:val="16"/>
                <w:lang w:val="en-US"/>
              </w:rPr>
              <w:t>E-mail address</w:t>
            </w:r>
          </w:p>
          <w:sdt>
            <w:sdtPr>
              <w:rPr>
                <w:rStyle w:val="Fylliflt"/>
              </w:rPr>
              <w:id w:val="497315351"/>
              <w:placeholder>
                <w:docPart w:val="39F8749E7E704B5D840B44AB71F675F3"/>
              </w:placeholder>
              <w:docPartList>
                <w:docPartGallery w:val="Quick Parts"/>
              </w:docPartList>
            </w:sdtPr>
            <w:sdtEndPr>
              <w:rPr>
                <w:rStyle w:val="Fylliflt"/>
              </w:rPr>
            </w:sdtEndPr>
            <w:sdtContent>
              <w:p w14:paraId="5863EBA9" w14:textId="1A9A7B26" w:rsidR="000A6C5B" w:rsidRPr="0063379C" w:rsidRDefault="000A6C5B" w:rsidP="000A6C5B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AE3455">
                  <w:rPr>
                    <w:rStyle w:val="Fylliflt"/>
                    <w:lang w:val="en-US"/>
                  </w:rPr>
                  <w:t xml:space="preserve"> </w:t>
                </w:r>
              </w:p>
            </w:sdtContent>
          </w:sdt>
        </w:tc>
      </w:tr>
      <w:tr w:rsidR="000A6C5B" w:rsidRPr="00476F18" w14:paraId="6CAC1E4C" w14:textId="77777777" w:rsidTr="2C7EA242">
        <w:trPr>
          <w:trHeight w:val="187"/>
        </w:trPr>
        <w:tc>
          <w:tcPr>
            <w:tcW w:w="4248" w:type="dxa"/>
          </w:tcPr>
          <w:p w14:paraId="4B93AACD" w14:textId="2F6396BC" w:rsidR="000A6C5B" w:rsidRPr="000A6C5B" w:rsidRDefault="000A6C5B" w:rsidP="000A6C5B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Lärosäte eller annat</w:t>
            </w:r>
            <w:r>
              <w:rPr>
                <w:b/>
                <w:sz w:val="16"/>
                <w:szCs w:val="16"/>
                <w:lang w:val="en-US"/>
              </w:rPr>
              <w:t>/</w:t>
            </w:r>
            <w:r w:rsidRPr="0063379C">
              <w:rPr>
                <w:i/>
                <w:sz w:val="16"/>
                <w:szCs w:val="16"/>
                <w:lang w:val="en-US"/>
              </w:rPr>
              <w:t>University or other</w:t>
            </w:r>
          </w:p>
          <w:sdt>
            <w:sdtPr>
              <w:rPr>
                <w:rStyle w:val="BodyText2Char"/>
              </w:rPr>
              <w:id w:val="-1036584477"/>
              <w:placeholder>
                <w:docPart w:val="192A853045484853BCBBDAD6335D9C38"/>
              </w:placeholder>
              <w:docPartList>
                <w:docPartGallery w:val="Quick Parts"/>
              </w:docPartList>
            </w:sdtPr>
            <w:sdtEndPr>
              <w:rPr>
                <w:rStyle w:val="Fylliflt"/>
                <w:sz w:val="20"/>
              </w:rPr>
            </w:sdtEndPr>
            <w:sdtContent>
              <w:p w14:paraId="6A6876C3" w14:textId="7B0C586E" w:rsidR="000A6C5B" w:rsidRPr="0063379C" w:rsidRDefault="000A6C5B" w:rsidP="000A6C5B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>
                  <w:rPr>
                    <w:rStyle w:val="Fylliflt"/>
                  </w:rPr>
                  <w:t xml:space="preserve"> </w:t>
                </w:r>
              </w:p>
            </w:sdtContent>
          </w:sdt>
        </w:tc>
        <w:tc>
          <w:tcPr>
            <w:tcW w:w="4870" w:type="dxa"/>
          </w:tcPr>
          <w:p w14:paraId="20BC31A6" w14:textId="77777777" w:rsidR="000A6C5B" w:rsidRPr="000A6C5B" w:rsidRDefault="000A6C5B" w:rsidP="000A6C5B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 xml:space="preserve">Lärosätets </w:t>
            </w:r>
            <w:r>
              <w:rPr>
                <w:b/>
                <w:sz w:val="16"/>
                <w:szCs w:val="16"/>
                <w:lang w:val="en-US"/>
              </w:rPr>
              <w:t>address/</w:t>
            </w:r>
            <w:r w:rsidRPr="0063379C">
              <w:rPr>
                <w:i/>
                <w:sz w:val="16"/>
                <w:szCs w:val="16"/>
                <w:lang w:val="en-US"/>
              </w:rPr>
              <w:t>The institution's address</w:t>
            </w:r>
          </w:p>
          <w:sdt>
            <w:sdtPr>
              <w:rPr>
                <w:rStyle w:val="BodyText2Char"/>
              </w:rPr>
              <w:id w:val="-1938292894"/>
              <w:placeholder>
                <w:docPart w:val="641627347EF547C684B6F14B52347212"/>
              </w:placeholder>
              <w:docPartList>
                <w:docPartGallery w:val="Quick Parts"/>
              </w:docPartList>
            </w:sdtPr>
            <w:sdtEndPr>
              <w:rPr>
                <w:rStyle w:val="Fylliflt"/>
                <w:sz w:val="20"/>
              </w:rPr>
            </w:sdtEndPr>
            <w:sdtContent>
              <w:p w14:paraId="580FAEA7" w14:textId="76622CF4" w:rsidR="000A6C5B" w:rsidRPr="0063379C" w:rsidRDefault="000A6C5B" w:rsidP="000A6C5B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AE3455">
                  <w:rPr>
                    <w:rStyle w:val="BodyText2Char"/>
                    <w:lang w:val="en-US"/>
                  </w:rPr>
                  <w:t xml:space="preserve"> </w:t>
                </w:r>
              </w:p>
            </w:sdtContent>
          </w:sdt>
        </w:tc>
      </w:tr>
      <w:tr w:rsidR="000A6C5B" w:rsidRPr="00476F18" w14:paraId="012AE9E4" w14:textId="77777777" w:rsidTr="2C7EA242">
        <w:trPr>
          <w:trHeight w:val="187"/>
        </w:trPr>
        <w:tc>
          <w:tcPr>
            <w:tcW w:w="4248" w:type="dxa"/>
          </w:tcPr>
          <w:p w14:paraId="27D7FE30" w14:textId="77777777" w:rsidR="000A6C5B" w:rsidRPr="000A6C5B" w:rsidRDefault="000A6C5B" w:rsidP="000A6C5B">
            <w:pPr>
              <w:pStyle w:val="BodyText"/>
              <w:spacing w:after="0" w:line="240" w:lineRule="auto"/>
              <w:rPr>
                <w:b/>
                <w:sz w:val="16"/>
                <w:szCs w:val="16"/>
              </w:rPr>
            </w:pPr>
            <w:r w:rsidRPr="00476F18">
              <w:rPr>
                <w:b/>
                <w:sz w:val="16"/>
                <w:szCs w:val="16"/>
              </w:rPr>
              <w:t>Titel och namn</w:t>
            </w:r>
            <w:r>
              <w:rPr>
                <w:b/>
                <w:sz w:val="16"/>
                <w:szCs w:val="16"/>
              </w:rPr>
              <w:t>/</w:t>
            </w:r>
            <w:r>
              <w:rPr>
                <w:i/>
                <w:sz w:val="16"/>
                <w:szCs w:val="16"/>
              </w:rPr>
              <w:t>Na</w:t>
            </w:r>
            <w:r w:rsidRPr="0063379C">
              <w:rPr>
                <w:i/>
                <w:sz w:val="16"/>
                <w:szCs w:val="16"/>
              </w:rPr>
              <w:t xml:space="preserve">me and title </w:t>
            </w:r>
          </w:p>
          <w:sdt>
            <w:sdtPr>
              <w:rPr>
                <w:rStyle w:val="Fylliflt"/>
              </w:rPr>
              <w:id w:val="-408239093"/>
              <w:placeholder>
                <w:docPart w:val="69600894BCB54828B34013D1120B5523"/>
              </w:placeholder>
              <w:docPartList>
                <w:docPartGallery w:val="Quick Parts"/>
              </w:docPartList>
            </w:sdtPr>
            <w:sdtContent>
              <w:p w14:paraId="634B90F7" w14:textId="243F3C00" w:rsidR="000A6C5B" w:rsidRPr="0063379C" w:rsidRDefault="000A6C5B" w:rsidP="000A6C5B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>
                  <w:rPr>
                    <w:rStyle w:val="Fylliflt"/>
                  </w:rPr>
                  <w:t xml:space="preserve"> </w:t>
                </w:r>
              </w:p>
            </w:sdtContent>
          </w:sdt>
        </w:tc>
        <w:tc>
          <w:tcPr>
            <w:tcW w:w="4870" w:type="dxa"/>
          </w:tcPr>
          <w:p w14:paraId="1A52EB12" w14:textId="77777777" w:rsidR="000A6C5B" w:rsidRPr="000A6C5B" w:rsidRDefault="000A6C5B" w:rsidP="000A6C5B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E-postadress</w:t>
            </w:r>
            <w:r>
              <w:rPr>
                <w:b/>
                <w:sz w:val="16"/>
                <w:szCs w:val="16"/>
                <w:lang w:val="en-US"/>
              </w:rPr>
              <w:t>/</w:t>
            </w:r>
            <w:r w:rsidRPr="0063379C">
              <w:rPr>
                <w:i/>
                <w:sz w:val="16"/>
                <w:szCs w:val="16"/>
                <w:lang w:val="en-US"/>
              </w:rPr>
              <w:t>E-mail address</w:t>
            </w:r>
          </w:p>
          <w:sdt>
            <w:sdtPr>
              <w:rPr>
                <w:rStyle w:val="Fylliflt"/>
              </w:rPr>
              <w:id w:val="988904914"/>
              <w:placeholder>
                <w:docPart w:val="9C81909BC2DE412EB4D938E131B39C3F"/>
              </w:placeholder>
              <w:docPartList>
                <w:docPartGallery w:val="Quick Parts"/>
              </w:docPartList>
            </w:sdtPr>
            <w:sdtContent>
              <w:p w14:paraId="722499BD" w14:textId="7A10DB7D" w:rsidR="000A6C5B" w:rsidRPr="0063379C" w:rsidRDefault="000A6C5B" w:rsidP="000A6C5B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AE3455">
                  <w:rPr>
                    <w:rStyle w:val="Fylliflt"/>
                    <w:lang w:val="en-US"/>
                  </w:rPr>
                  <w:t xml:space="preserve"> </w:t>
                </w:r>
              </w:p>
            </w:sdtContent>
          </w:sdt>
        </w:tc>
      </w:tr>
      <w:tr w:rsidR="000A6C5B" w:rsidRPr="00476F18" w14:paraId="5A73DA39" w14:textId="77777777" w:rsidTr="2C7EA242">
        <w:trPr>
          <w:trHeight w:val="187"/>
        </w:trPr>
        <w:tc>
          <w:tcPr>
            <w:tcW w:w="4248" w:type="dxa"/>
          </w:tcPr>
          <w:p w14:paraId="3DE894D9" w14:textId="77777777" w:rsidR="000A6C5B" w:rsidRPr="000A6C5B" w:rsidRDefault="000A6C5B" w:rsidP="000A6C5B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Lärosäte eller annat</w:t>
            </w:r>
            <w:r>
              <w:rPr>
                <w:b/>
                <w:sz w:val="16"/>
                <w:szCs w:val="16"/>
                <w:lang w:val="en-US"/>
              </w:rPr>
              <w:t>/</w:t>
            </w:r>
            <w:r w:rsidRPr="0063379C">
              <w:rPr>
                <w:i/>
                <w:sz w:val="16"/>
                <w:szCs w:val="16"/>
                <w:lang w:val="en-US"/>
              </w:rPr>
              <w:t>University or other</w:t>
            </w:r>
          </w:p>
          <w:sdt>
            <w:sdtPr>
              <w:rPr>
                <w:rStyle w:val="Fylliflt"/>
              </w:rPr>
              <w:id w:val="985596032"/>
              <w:placeholder>
                <w:docPart w:val="9318BA0EA016484480F1A849585EAE09"/>
              </w:placeholder>
              <w:docPartList>
                <w:docPartGallery w:val="Quick Parts"/>
              </w:docPartList>
            </w:sdtPr>
            <w:sdtContent>
              <w:p w14:paraId="0DE8BFA4" w14:textId="1EA31A82" w:rsidR="000A6C5B" w:rsidRPr="0063379C" w:rsidRDefault="000A6C5B" w:rsidP="000A6C5B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>
                  <w:rPr>
                    <w:rStyle w:val="Fylliflt"/>
                  </w:rPr>
                  <w:t xml:space="preserve"> </w:t>
                </w:r>
              </w:p>
            </w:sdtContent>
          </w:sdt>
        </w:tc>
        <w:tc>
          <w:tcPr>
            <w:tcW w:w="4870" w:type="dxa"/>
          </w:tcPr>
          <w:p w14:paraId="215878E6" w14:textId="77777777" w:rsidR="000A6C5B" w:rsidRPr="000A6C5B" w:rsidRDefault="000A6C5B" w:rsidP="000A6C5B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 xml:space="preserve">Lärosätets </w:t>
            </w:r>
            <w:r>
              <w:rPr>
                <w:b/>
                <w:sz w:val="16"/>
                <w:szCs w:val="16"/>
                <w:lang w:val="en-US"/>
              </w:rPr>
              <w:t>address/</w:t>
            </w:r>
            <w:r w:rsidRPr="0063379C">
              <w:rPr>
                <w:i/>
                <w:sz w:val="16"/>
                <w:szCs w:val="16"/>
                <w:lang w:val="en-US"/>
              </w:rPr>
              <w:t>The institution's address</w:t>
            </w:r>
          </w:p>
          <w:sdt>
            <w:sdtPr>
              <w:rPr>
                <w:rStyle w:val="Fylliflt"/>
              </w:rPr>
              <w:id w:val="1763024021"/>
              <w:placeholder>
                <w:docPart w:val="AF8F4C00D7894F0682CC7836C119A50F"/>
              </w:placeholder>
              <w:docPartList>
                <w:docPartGallery w:val="Quick Parts"/>
              </w:docPartList>
            </w:sdtPr>
            <w:sdtContent>
              <w:p w14:paraId="3BD0F5D6" w14:textId="5A22DAA2" w:rsidR="000A6C5B" w:rsidRPr="0063379C" w:rsidRDefault="000A6C5B" w:rsidP="000A6C5B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AE3455">
                  <w:rPr>
                    <w:rStyle w:val="Fylliflt"/>
                    <w:lang w:val="en-US"/>
                  </w:rPr>
                  <w:t xml:space="preserve"> </w:t>
                </w:r>
              </w:p>
            </w:sdtContent>
          </w:sdt>
        </w:tc>
      </w:tr>
      <w:tr w:rsidR="000A6C5B" w:rsidRPr="00476F18" w14:paraId="3980E640" w14:textId="77777777" w:rsidTr="2C7EA242">
        <w:trPr>
          <w:trHeight w:val="187"/>
        </w:trPr>
        <w:tc>
          <w:tcPr>
            <w:tcW w:w="4248" w:type="dxa"/>
          </w:tcPr>
          <w:p w14:paraId="1A53A175" w14:textId="50A8DFCD" w:rsidR="000A6C5B" w:rsidRPr="000A6C5B" w:rsidRDefault="000A6C5B" w:rsidP="000A6C5B">
            <w:pPr>
              <w:pStyle w:val="BodyText"/>
              <w:spacing w:after="0" w:line="240" w:lineRule="auto"/>
              <w:rPr>
                <w:b/>
                <w:sz w:val="16"/>
                <w:szCs w:val="16"/>
              </w:rPr>
            </w:pPr>
            <w:r w:rsidRPr="00476F18">
              <w:rPr>
                <w:b/>
                <w:sz w:val="16"/>
                <w:szCs w:val="16"/>
              </w:rPr>
              <w:t>Titel och namn</w:t>
            </w:r>
            <w:r>
              <w:rPr>
                <w:b/>
                <w:sz w:val="16"/>
                <w:szCs w:val="16"/>
              </w:rPr>
              <w:t>/</w:t>
            </w:r>
            <w:r>
              <w:rPr>
                <w:i/>
                <w:sz w:val="16"/>
                <w:szCs w:val="16"/>
              </w:rPr>
              <w:t>Na</w:t>
            </w:r>
            <w:r w:rsidRPr="0063379C">
              <w:rPr>
                <w:i/>
                <w:sz w:val="16"/>
                <w:szCs w:val="16"/>
              </w:rPr>
              <w:t xml:space="preserve">me and title </w:t>
            </w:r>
          </w:p>
          <w:sdt>
            <w:sdtPr>
              <w:rPr>
                <w:rStyle w:val="Fylliflt"/>
              </w:rPr>
              <w:id w:val="459843377"/>
              <w:placeholder>
                <w:docPart w:val="3F74B3048AF64B21B051B17A5D39036A"/>
              </w:placeholder>
              <w:docPartList>
                <w:docPartGallery w:val="Quick Parts"/>
              </w:docPartList>
            </w:sdtPr>
            <w:sdtEndPr>
              <w:rPr>
                <w:rStyle w:val="BodyText2Char"/>
                <w:sz w:val="22"/>
              </w:rPr>
            </w:sdtEndPr>
            <w:sdtContent>
              <w:p w14:paraId="7E0B80D4" w14:textId="1565B4A3" w:rsidR="000A6C5B" w:rsidRPr="0063379C" w:rsidRDefault="000A6C5B" w:rsidP="000A6C5B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>
                  <w:rPr>
                    <w:rStyle w:val="Fylliflt"/>
                  </w:rPr>
                  <w:t xml:space="preserve"> </w:t>
                </w:r>
              </w:p>
            </w:sdtContent>
          </w:sdt>
        </w:tc>
        <w:tc>
          <w:tcPr>
            <w:tcW w:w="4870" w:type="dxa"/>
          </w:tcPr>
          <w:p w14:paraId="34F178D3" w14:textId="77777777" w:rsidR="000A6C5B" w:rsidRPr="000A6C5B" w:rsidRDefault="000A6C5B" w:rsidP="000A6C5B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E-postadress</w:t>
            </w:r>
            <w:r>
              <w:rPr>
                <w:b/>
                <w:sz w:val="16"/>
                <w:szCs w:val="16"/>
                <w:lang w:val="en-US"/>
              </w:rPr>
              <w:t>/</w:t>
            </w:r>
            <w:r w:rsidRPr="0063379C">
              <w:rPr>
                <w:i/>
                <w:sz w:val="16"/>
                <w:szCs w:val="16"/>
                <w:lang w:val="en-US"/>
              </w:rPr>
              <w:t>E-mail address</w:t>
            </w:r>
          </w:p>
          <w:sdt>
            <w:sdtPr>
              <w:rPr>
                <w:rStyle w:val="Fylliflt"/>
              </w:rPr>
              <w:id w:val="719945445"/>
              <w:placeholder>
                <w:docPart w:val="67BDCE3AC57748C7B56A0C26A5FBA81B"/>
              </w:placeholder>
              <w:docPartList>
                <w:docPartGallery w:val="Quick Parts"/>
              </w:docPartList>
            </w:sdtPr>
            <w:sdtEndPr>
              <w:rPr>
                <w:rStyle w:val="Fylliflt"/>
              </w:rPr>
            </w:sdtEndPr>
            <w:sdtContent>
              <w:p w14:paraId="0BF10CB3" w14:textId="12047929" w:rsidR="000A6C5B" w:rsidRPr="0063379C" w:rsidRDefault="000A6C5B" w:rsidP="000A6C5B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AE3455">
                  <w:rPr>
                    <w:rStyle w:val="Fylliflt"/>
                    <w:lang w:val="en-US"/>
                  </w:rPr>
                  <w:t xml:space="preserve"> </w:t>
                </w:r>
              </w:p>
            </w:sdtContent>
          </w:sdt>
        </w:tc>
      </w:tr>
      <w:tr w:rsidR="000A6C5B" w:rsidRPr="00476F18" w14:paraId="69F85724" w14:textId="77777777" w:rsidTr="2C7EA242">
        <w:trPr>
          <w:trHeight w:val="187"/>
        </w:trPr>
        <w:tc>
          <w:tcPr>
            <w:tcW w:w="4248" w:type="dxa"/>
          </w:tcPr>
          <w:p w14:paraId="250B1823" w14:textId="2BDE80EB" w:rsidR="000A6C5B" w:rsidRPr="000A6C5B" w:rsidRDefault="000A6C5B" w:rsidP="000A6C5B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Lärosäte eller annat</w:t>
            </w:r>
            <w:r>
              <w:rPr>
                <w:b/>
                <w:sz w:val="16"/>
                <w:szCs w:val="16"/>
                <w:lang w:val="en-US"/>
              </w:rPr>
              <w:t>/</w:t>
            </w:r>
            <w:r w:rsidRPr="0063379C">
              <w:rPr>
                <w:i/>
                <w:sz w:val="16"/>
                <w:szCs w:val="16"/>
                <w:lang w:val="en-US"/>
              </w:rPr>
              <w:t>University or other</w:t>
            </w:r>
          </w:p>
          <w:sdt>
            <w:sdtPr>
              <w:rPr>
                <w:rStyle w:val="BodyText2Char"/>
              </w:rPr>
              <w:id w:val="-2049677970"/>
              <w:placeholder>
                <w:docPart w:val="1E56B1FF1FB74A4C9EAE39F6B1FE7189"/>
              </w:placeholder>
              <w:docPartList>
                <w:docPartGallery w:val="Quick Parts"/>
              </w:docPartList>
            </w:sdtPr>
            <w:sdtEndPr>
              <w:rPr>
                <w:rStyle w:val="Fylliflt"/>
                <w:sz w:val="20"/>
              </w:rPr>
            </w:sdtEndPr>
            <w:sdtContent>
              <w:p w14:paraId="07E11A43" w14:textId="35A9C9E3" w:rsidR="000A6C5B" w:rsidRPr="0063379C" w:rsidRDefault="000A6C5B" w:rsidP="000A6C5B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>
                  <w:rPr>
                    <w:rStyle w:val="Fylliflt"/>
                  </w:rPr>
                  <w:t xml:space="preserve"> </w:t>
                </w:r>
              </w:p>
            </w:sdtContent>
          </w:sdt>
        </w:tc>
        <w:tc>
          <w:tcPr>
            <w:tcW w:w="4870" w:type="dxa"/>
          </w:tcPr>
          <w:p w14:paraId="7153D0AD" w14:textId="77777777" w:rsidR="000A6C5B" w:rsidRPr="000A6C5B" w:rsidRDefault="000A6C5B" w:rsidP="000A6C5B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 xml:space="preserve">Lärosätets </w:t>
            </w:r>
            <w:r>
              <w:rPr>
                <w:b/>
                <w:sz w:val="16"/>
                <w:szCs w:val="16"/>
                <w:lang w:val="en-US"/>
              </w:rPr>
              <w:t>address/</w:t>
            </w:r>
            <w:r w:rsidRPr="0063379C">
              <w:rPr>
                <w:i/>
                <w:sz w:val="16"/>
                <w:szCs w:val="16"/>
                <w:lang w:val="en-US"/>
              </w:rPr>
              <w:t>The institution's address</w:t>
            </w:r>
          </w:p>
          <w:sdt>
            <w:sdtPr>
              <w:rPr>
                <w:rStyle w:val="BodyText2Char"/>
              </w:rPr>
              <w:id w:val="-2069022569"/>
              <w:placeholder>
                <w:docPart w:val="61ECCB679AFE4994B99B3ACAE88C1A17"/>
              </w:placeholder>
              <w:docPartList>
                <w:docPartGallery w:val="Quick Parts"/>
              </w:docPartList>
            </w:sdtPr>
            <w:sdtEndPr>
              <w:rPr>
                <w:rStyle w:val="Fylliflt"/>
                <w:sz w:val="20"/>
              </w:rPr>
            </w:sdtEndPr>
            <w:sdtContent>
              <w:p w14:paraId="04847E92" w14:textId="4BB9A43C" w:rsidR="000A6C5B" w:rsidRPr="0063379C" w:rsidRDefault="000A6C5B" w:rsidP="000A6C5B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AE3455">
                  <w:rPr>
                    <w:rStyle w:val="BodyText2Char"/>
                    <w:lang w:val="en-US"/>
                  </w:rPr>
                  <w:t xml:space="preserve"> </w:t>
                </w:r>
              </w:p>
            </w:sdtContent>
          </w:sdt>
        </w:tc>
      </w:tr>
      <w:tr w:rsidR="000A6C5B" w:rsidRPr="00476F18" w14:paraId="122E1DFC" w14:textId="77777777" w:rsidTr="2C7EA242">
        <w:trPr>
          <w:trHeight w:val="187"/>
        </w:trPr>
        <w:tc>
          <w:tcPr>
            <w:tcW w:w="4248" w:type="dxa"/>
          </w:tcPr>
          <w:p w14:paraId="78D5CC08" w14:textId="77777777" w:rsidR="000A6C5B" w:rsidRPr="000A6C5B" w:rsidRDefault="000A6C5B" w:rsidP="000A6C5B">
            <w:pPr>
              <w:pStyle w:val="BodyText"/>
              <w:spacing w:after="0" w:line="240" w:lineRule="auto"/>
              <w:rPr>
                <w:b/>
                <w:sz w:val="16"/>
                <w:szCs w:val="16"/>
              </w:rPr>
            </w:pPr>
            <w:r w:rsidRPr="00476F18">
              <w:rPr>
                <w:b/>
                <w:sz w:val="16"/>
                <w:szCs w:val="16"/>
              </w:rPr>
              <w:t>Titel och namn</w:t>
            </w:r>
            <w:r>
              <w:rPr>
                <w:b/>
                <w:sz w:val="16"/>
                <w:szCs w:val="16"/>
              </w:rPr>
              <w:t>/</w:t>
            </w:r>
            <w:r>
              <w:rPr>
                <w:i/>
                <w:sz w:val="16"/>
                <w:szCs w:val="16"/>
              </w:rPr>
              <w:t>Na</w:t>
            </w:r>
            <w:r w:rsidRPr="0063379C">
              <w:rPr>
                <w:i/>
                <w:sz w:val="16"/>
                <w:szCs w:val="16"/>
              </w:rPr>
              <w:t xml:space="preserve">me and title </w:t>
            </w:r>
          </w:p>
          <w:sdt>
            <w:sdtPr>
              <w:rPr>
                <w:rStyle w:val="Fylliflt"/>
              </w:rPr>
              <w:id w:val="809446569"/>
              <w:placeholder>
                <w:docPart w:val="7AA7BB2AAE5D4169ACA57E1626B16866"/>
              </w:placeholder>
              <w:docPartList>
                <w:docPartGallery w:val="Quick Parts"/>
              </w:docPartList>
            </w:sdtPr>
            <w:sdtContent>
              <w:p w14:paraId="3C1E977C" w14:textId="3D014E0F" w:rsidR="000A6C5B" w:rsidRPr="0063379C" w:rsidRDefault="000A6C5B" w:rsidP="000A6C5B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>
                  <w:rPr>
                    <w:rStyle w:val="Fylliflt"/>
                  </w:rPr>
                  <w:t xml:space="preserve"> </w:t>
                </w:r>
              </w:p>
            </w:sdtContent>
          </w:sdt>
        </w:tc>
        <w:tc>
          <w:tcPr>
            <w:tcW w:w="4870" w:type="dxa"/>
          </w:tcPr>
          <w:p w14:paraId="2CAE99EF" w14:textId="77777777" w:rsidR="000A6C5B" w:rsidRPr="000A6C5B" w:rsidRDefault="000A6C5B" w:rsidP="000A6C5B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E-postadress</w:t>
            </w:r>
            <w:r>
              <w:rPr>
                <w:b/>
                <w:sz w:val="16"/>
                <w:szCs w:val="16"/>
                <w:lang w:val="en-US"/>
              </w:rPr>
              <w:t>/</w:t>
            </w:r>
            <w:r w:rsidRPr="0063379C">
              <w:rPr>
                <w:i/>
                <w:sz w:val="16"/>
                <w:szCs w:val="16"/>
                <w:lang w:val="en-US"/>
              </w:rPr>
              <w:t>E-mail address</w:t>
            </w:r>
          </w:p>
          <w:sdt>
            <w:sdtPr>
              <w:rPr>
                <w:rStyle w:val="Fylliflt"/>
              </w:rPr>
              <w:id w:val="-1769229261"/>
              <w:placeholder>
                <w:docPart w:val="CEDB3A0E615B4622AAFDC44438EE98EF"/>
              </w:placeholder>
              <w:docPartList>
                <w:docPartGallery w:val="Quick Parts"/>
              </w:docPartList>
            </w:sdtPr>
            <w:sdtContent>
              <w:p w14:paraId="7CA6483C" w14:textId="415440CA" w:rsidR="000A6C5B" w:rsidRPr="0063379C" w:rsidRDefault="000A6C5B" w:rsidP="000A6C5B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AE3455">
                  <w:rPr>
                    <w:rStyle w:val="Fylliflt"/>
                    <w:lang w:val="en-US"/>
                  </w:rPr>
                  <w:t xml:space="preserve"> </w:t>
                </w:r>
              </w:p>
            </w:sdtContent>
          </w:sdt>
        </w:tc>
      </w:tr>
      <w:tr w:rsidR="000A6C5B" w:rsidRPr="00476F18" w14:paraId="2FDE73E8" w14:textId="77777777" w:rsidTr="2C7EA242">
        <w:trPr>
          <w:trHeight w:val="187"/>
        </w:trPr>
        <w:tc>
          <w:tcPr>
            <w:tcW w:w="4248" w:type="dxa"/>
          </w:tcPr>
          <w:p w14:paraId="2A6CDE12" w14:textId="77777777" w:rsidR="000A6C5B" w:rsidRPr="000A6C5B" w:rsidRDefault="000A6C5B" w:rsidP="000A6C5B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>Lärosäte eller annat</w:t>
            </w:r>
            <w:r>
              <w:rPr>
                <w:b/>
                <w:sz w:val="16"/>
                <w:szCs w:val="16"/>
                <w:lang w:val="en-US"/>
              </w:rPr>
              <w:t>/</w:t>
            </w:r>
            <w:r w:rsidRPr="0063379C">
              <w:rPr>
                <w:i/>
                <w:sz w:val="16"/>
                <w:szCs w:val="16"/>
                <w:lang w:val="en-US"/>
              </w:rPr>
              <w:t>University or other</w:t>
            </w:r>
          </w:p>
          <w:sdt>
            <w:sdtPr>
              <w:rPr>
                <w:rStyle w:val="Fylliflt"/>
              </w:rPr>
              <w:id w:val="-1793897570"/>
              <w:placeholder>
                <w:docPart w:val="50B551DDF124424C81634A7AC840AF82"/>
              </w:placeholder>
              <w:docPartList>
                <w:docPartGallery w:val="Quick Parts"/>
              </w:docPartList>
            </w:sdtPr>
            <w:sdtContent>
              <w:p w14:paraId="0E410D83" w14:textId="2D901F33" w:rsidR="000A6C5B" w:rsidRPr="0063379C" w:rsidRDefault="000A6C5B" w:rsidP="000A6C5B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>
                  <w:rPr>
                    <w:rStyle w:val="Fylliflt"/>
                  </w:rPr>
                  <w:t xml:space="preserve"> </w:t>
                </w:r>
              </w:p>
            </w:sdtContent>
          </w:sdt>
        </w:tc>
        <w:tc>
          <w:tcPr>
            <w:tcW w:w="4870" w:type="dxa"/>
          </w:tcPr>
          <w:p w14:paraId="4023520C" w14:textId="77777777" w:rsidR="000A6C5B" w:rsidRPr="000A6C5B" w:rsidRDefault="000A6C5B" w:rsidP="000A6C5B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476F18">
              <w:rPr>
                <w:b/>
                <w:sz w:val="16"/>
                <w:szCs w:val="16"/>
                <w:lang w:val="en-US"/>
              </w:rPr>
              <w:t xml:space="preserve">Lärosätets </w:t>
            </w:r>
            <w:r>
              <w:rPr>
                <w:b/>
                <w:sz w:val="16"/>
                <w:szCs w:val="16"/>
                <w:lang w:val="en-US"/>
              </w:rPr>
              <w:t>address/</w:t>
            </w:r>
            <w:r w:rsidRPr="0063379C">
              <w:rPr>
                <w:i/>
                <w:sz w:val="16"/>
                <w:szCs w:val="16"/>
                <w:lang w:val="en-US"/>
              </w:rPr>
              <w:t>The institution's address</w:t>
            </w:r>
          </w:p>
          <w:sdt>
            <w:sdtPr>
              <w:rPr>
                <w:rStyle w:val="Fylliflt"/>
              </w:rPr>
              <w:id w:val="1140844174"/>
              <w:placeholder>
                <w:docPart w:val="9548FCA9B35E4A7EA0BBD2783849F860"/>
              </w:placeholder>
              <w:docPartList>
                <w:docPartGallery w:val="Quick Parts"/>
              </w:docPartList>
            </w:sdtPr>
            <w:sdtContent>
              <w:p w14:paraId="70B02092" w14:textId="260F7F30" w:rsidR="000A6C5B" w:rsidRPr="0063379C" w:rsidRDefault="000A6C5B" w:rsidP="000A6C5B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AE3455">
                  <w:rPr>
                    <w:rStyle w:val="Fylliflt"/>
                    <w:lang w:val="en-US"/>
                  </w:rPr>
                  <w:t xml:space="preserve"> </w:t>
                </w:r>
              </w:p>
            </w:sdtContent>
          </w:sdt>
        </w:tc>
      </w:tr>
      <w:tr w:rsidR="000A6C5B" w:rsidRPr="00E02116" w14:paraId="2E12AC50" w14:textId="77777777" w:rsidTr="2C7EA242">
        <w:trPr>
          <w:trHeight w:val="187"/>
        </w:trPr>
        <w:tc>
          <w:tcPr>
            <w:tcW w:w="9118" w:type="dxa"/>
            <w:gridSpan w:val="2"/>
          </w:tcPr>
          <w:p w14:paraId="79AAF1FF" w14:textId="542C63C7" w:rsidR="000A6C5B" w:rsidRPr="00E02116" w:rsidRDefault="000A6C5B" w:rsidP="000A6C5B">
            <w:pPr>
              <w:pStyle w:val="BodyText"/>
              <w:spacing w:line="240" w:lineRule="auto"/>
              <w:rPr>
                <w:b/>
                <w:sz w:val="16"/>
              </w:rPr>
            </w:pPr>
            <w:r w:rsidRPr="00E02116">
              <w:rPr>
                <w:b/>
                <w:sz w:val="16"/>
              </w:rPr>
              <w:t xml:space="preserve">Som ersättare till betygsnämnden föreslås **/Suggested substitute for a member of Grading Board** </w:t>
            </w:r>
          </w:p>
        </w:tc>
      </w:tr>
      <w:tr w:rsidR="000A6C5B" w:rsidRPr="00B02B84" w14:paraId="33908D8C" w14:textId="77777777" w:rsidTr="2C7EA242">
        <w:trPr>
          <w:trHeight w:val="187"/>
        </w:trPr>
        <w:tc>
          <w:tcPr>
            <w:tcW w:w="4248" w:type="dxa"/>
          </w:tcPr>
          <w:p w14:paraId="460E476A" w14:textId="6EDD59A1" w:rsidR="000A6C5B" w:rsidRPr="000A6C5B" w:rsidRDefault="000A6C5B" w:rsidP="000A6C5B">
            <w:pPr>
              <w:pStyle w:val="BodyText"/>
              <w:spacing w:after="0" w:line="240" w:lineRule="auto"/>
              <w:rPr>
                <w:b/>
                <w:sz w:val="16"/>
                <w:szCs w:val="16"/>
              </w:rPr>
            </w:pPr>
            <w:r w:rsidRPr="000A6C5B">
              <w:rPr>
                <w:b/>
                <w:sz w:val="16"/>
                <w:szCs w:val="16"/>
              </w:rPr>
              <w:t>Titel och namn</w:t>
            </w:r>
          </w:p>
          <w:p w14:paraId="2CD69762" w14:textId="77777777" w:rsidR="000A6C5B" w:rsidRPr="0063379C" w:rsidRDefault="000A6C5B" w:rsidP="000A6C5B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63379C">
              <w:rPr>
                <w:i/>
                <w:sz w:val="16"/>
                <w:szCs w:val="16"/>
              </w:rPr>
              <w:t xml:space="preserve">Name and title </w:t>
            </w:r>
          </w:p>
          <w:sdt>
            <w:sdtPr>
              <w:rPr>
                <w:rStyle w:val="Fylliflt"/>
              </w:rPr>
              <w:id w:val="557064033"/>
              <w:placeholder>
                <w:docPart w:val="0FE152C4D5F4461CAF28E060F47B6C0A"/>
              </w:placeholder>
              <w:docPartList>
                <w:docPartGallery w:val="Quick Parts"/>
              </w:docPartList>
            </w:sdtPr>
            <w:sdtContent>
              <w:p w14:paraId="466C1105" w14:textId="3F7A5754" w:rsidR="000A6C5B" w:rsidRPr="0063379C" w:rsidRDefault="000A6C5B" w:rsidP="000A6C5B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>
                  <w:rPr>
                    <w:rStyle w:val="Fylliflt"/>
                  </w:rPr>
                  <w:t xml:space="preserve"> </w:t>
                </w:r>
              </w:p>
            </w:sdtContent>
          </w:sdt>
        </w:tc>
        <w:tc>
          <w:tcPr>
            <w:tcW w:w="4870" w:type="dxa"/>
          </w:tcPr>
          <w:p w14:paraId="55C21448" w14:textId="77777777" w:rsidR="000A6C5B" w:rsidRPr="000A6C5B" w:rsidRDefault="000A6C5B" w:rsidP="000A6C5B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0A6C5B">
              <w:rPr>
                <w:b/>
                <w:sz w:val="16"/>
                <w:szCs w:val="16"/>
                <w:lang w:val="en-US"/>
              </w:rPr>
              <w:t>E-postadress</w:t>
            </w:r>
          </w:p>
          <w:p w14:paraId="1190F09D" w14:textId="77777777" w:rsidR="000A6C5B" w:rsidRPr="0063379C" w:rsidRDefault="000A6C5B" w:rsidP="000A6C5B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63379C">
              <w:rPr>
                <w:i/>
                <w:sz w:val="16"/>
                <w:szCs w:val="16"/>
                <w:lang w:val="en-US"/>
              </w:rPr>
              <w:t>E-mail address</w:t>
            </w:r>
          </w:p>
          <w:sdt>
            <w:sdtPr>
              <w:rPr>
                <w:rStyle w:val="Fylliflt"/>
              </w:rPr>
              <w:id w:val="218251804"/>
              <w:placeholder>
                <w:docPart w:val="60A51207A3A240809541879743ADFAC6"/>
              </w:placeholder>
              <w:docPartList>
                <w:docPartGallery w:val="Quick Parts"/>
              </w:docPartList>
            </w:sdtPr>
            <w:sdtContent>
              <w:p w14:paraId="3CB2D48A" w14:textId="472E5E68" w:rsidR="000A6C5B" w:rsidRPr="0063379C" w:rsidRDefault="000A6C5B" w:rsidP="000A6C5B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AE3455">
                  <w:rPr>
                    <w:rStyle w:val="Fylliflt"/>
                    <w:lang w:val="en-US"/>
                  </w:rPr>
                  <w:t xml:space="preserve"> </w:t>
                </w:r>
              </w:p>
            </w:sdtContent>
          </w:sdt>
        </w:tc>
      </w:tr>
      <w:tr w:rsidR="000A6C5B" w:rsidRPr="00B02B84" w14:paraId="35C6AF38" w14:textId="77777777" w:rsidTr="2C7EA242">
        <w:trPr>
          <w:trHeight w:val="187"/>
        </w:trPr>
        <w:tc>
          <w:tcPr>
            <w:tcW w:w="4248" w:type="dxa"/>
          </w:tcPr>
          <w:p w14:paraId="2E6ED181" w14:textId="7009D3A8" w:rsidR="000A6C5B" w:rsidRPr="000A6C5B" w:rsidRDefault="000A6C5B" w:rsidP="000A6C5B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0A6C5B">
              <w:rPr>
                <w:b/>
                <w:sz w:val="16"/>
                <w:szCs w:val="16"/>
                <w:lang w:val="en-US"/>
              </w:rPr>
              <w:t>Lärosäte eller annat</w:t>
            </w:r>
          </w:p>
          <w:p w14:paraId="6C6817B1" w14:textId="77777777" w:rsidR="000A6C5B" w:rsidRPr="0063379C" w:rsidRDefault="000A6C5B" w:rsidP="000A6C5B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63379C">
              <w:rPr>
                <w:i/>
                <w:sz w:val="16"/>
                <w:szCs w:val="16"/>
                <w:lang w:val="en-US"/>
              </w:rPr>
              <w:t>University or other</w:t>
            </w:r>
          </w:p>
          <w:sdt>
            <w:sdtPr>
              <w:rPr>
                <w:rStyle w:val="Fylliflt"/>
              </w:rPr>
              <w:id w:val="-2002730392"/>
              <w:placeholder>
                <w:docPart w:val="D8136F62D2124AEE904721627A40FD4A"/>
              </w:placeholder>
              <w:docPartList>
                <w:docPartGallery w:val="Quick Parts"/>
              </w:docPartList>
            </w:sdtPr>
            <w:sdtContent>
              <w:p w14:paraId="14D813B9" w14:textId="7061D0FB" w:rsidR="000A6C5B" w:rsidRPr="0063379C" w:rsidRDefault="000A6C5B" w:rsidP="000A6C5B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>
                  <w:rPr>
                    <w:rStyle w:val="Fylliflt"/>
                  </w:rPr>
                  <w:t xml:space="preserve"> </w:t>
                </w:r>
              </w:p>
            </w:sdtContent>
          </w:sdt>
        </w:tc>
        <w:tc>
          <w:tcPr>
            <w:tcW w:w="4870" w:type="dxa"/>
          </w:tcPr>
          <w:p w14:paraId="50B4451A" w14:textId="77777777" w:rsidR="000A6C5B" w:rsidRPr="000A6C5B" w:rsidRDefault="000A6C5B" w:rsidP="000A6C5B">
            <w:pPr>
              <w:pStyle w:val="BodyText"/>
              <w:spacing w:after="0" w:line="240" w:lineRule="auto"/>
              <w:rPr>
                <w:b/>
                <w:sz w:val="16"/>
                <w:szCs w:val="16"/>
                <w:lang w:val="en-US"/>
              </w:rPr>
            </w:pPr>
            <w:r w:rsidRPr="000A6C5B">
              <w:rPr>
                <w:b/>
                <w:sz w:val="16"/>
                <w:szCs w:val="16"/>
                <w:lang w:val="en-US"/>
              </w:rPr>
              <w:t>Lärosätets adress</w:t>
            </w:r>
          </w:p>
          <w:p w14:paraId="2ECBC652" w14:textId="77777777" w:rsidR="000A6C5B" w:rsidRPr="0063379C" w:rsidRDefault="000A6C5B" w:rsidP="000A6C5B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63379C">
              <w:rPr>
                <w:i/>
                <w:sz w:val="16"/>
                <w:szCs w:val="16"/>
                <w:lang w:val="en-US"/>
              </w:rPr>
              <w:t>The institution's address</w:t>
            </w:r>
          </w:p>
          <w:sdt>
            <w:sdtPr>
              <w:rPr>
                <w:rStyle w:val="Fylliflt"/>
              </w:rPr>
              <w:id w:val="-1992544634"/>
              <w:placeholder>
                <w:docPart w:val="C8400180A4144902AAB884C87AF04836"/>
              </w:placeholder>
              <w:docPartList>
                <w:docPartGallery w:val="Quick Parts"/>
              </w:docPartList>
            </w:sdtPr>
            <w:sdtContent>
              <w:p w14:paraId="63BBC6CE" w14:textId="3375FCCC" w:rsidR="000A6C5B" w:rsidRPr="0063379C" w:rsidRDefault="000A6C5B" w:rsidP="000A6C5B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AE3455">
                  <w:rPr>
                    <w:rStyle w:val="Fylliflt"/>
                    <w:lang w:val="en-US"/>
                  </w:rPr>
                  <w:t xml:space="preserve"> </w:t>
                </w:r>
              </w:p>
            </w:sdtContent>
          </w:sdt>
        </w:tc>
      </w:tr>
      <w:tr w:rsidR="000A6C5B" w:rsidRPr="00B02B84" w14:paraId="4C51E500" w14:textId="77777777" w:rsidTr="2C7EA242">
        <w:trPr>
          <w:trHeight w:val="187"/>
        </w:trPr>
        <w:tc>
          <w:tcPr>
            <w:tcW w:w="9118" w:type="dxa"/>
            <w:gridSpan w:val="2"/>
          </w:tcPr>
          <w:p w14:paraId="223CBDC7" w14:textId="0465709B" w:rsidR="000A6C5B" w:rsidRPr="004010BA" w:rsidRDefault="000A6C5B" w:rsidP="000A6C5B">
            <w:pPr>
              <w:pStyle w:val="BodyText"/>
              <w:spacing w:after="0" w:line="240" w:lineRule="auto"/>
              <w:rPr>
                <w:b/>
                <w:sz w:val="16"/>
              </w:rPr>
            </w:pPr>
            <w:r w:rsidRPr="004010BA">
              <w:rPr>
                <w:b/>
                <w:sz w:val="16"/>
              </w:rPr>
              <w:t>Ange eventeulla möjliga jävsförhållanden för föreslagna personer/State possible conflict of interest that exists</w:t>
            </w:r>
          </w:p>
          <w:p w14:paraId="0F494B3F" w14:textId="125FB4FA" w:rsidR="000A6C5B" w:rsidRPr="0063379C" w:rsidRDefault="000A6C5B" w:rsidP="000A6C5B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sdt>
              <w:sdtPr>
                <w:rPr>
                  <w:sz w:val="16"/>
                  <w:szCs w:val="16"/>
                </w:rPr>
                <w:id w:val="1396703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3379C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63379C">
              <w:rPr>
                <w:sz w:val="16"/>
                <w:szCs w:val="16"/>
              </w:rPr>
              <w:t xml:space="preserve">Det finns förhållanden som skulle kunna ses som jävsförhållanden. </w:t>
            </w:r>
            <w:r w:rsidRPr="0063379C">
              <w:rPr>
                <w:sz w:val="16"/>
                <w:szCs w:val="16"/>
                <w:lang w:val="en-US"/>
              </w:rPr>
              <w:t>Ange vilka./</w:t>
            </w:r>
            <w:r w:rsidRPr="0063379C">
              <w:rPr>
                <w:i/>
                <w:sz w:val="16"/>
                <w:szCs w:val="16"/>
                <w:lang w:val="en-US"/>
              </w:rPr>
              <w:t>State possible conflict of interest that exists</w:t>
            </w:r>
            <w:r w:rsidRPr="0063379C">
              <w:rPr>
                <w:sz w:val="16"/>
                <w:szCs w:val="16"/>
                <w:lang w:val="en-US"/>
              </w:rPr>
              <w:t xml:space="preserve"> </w:t>
            </w:r>
          </w:p>
          <w:sdt>
            <w:sdtPr>
              <w:rPr>
                <w:rStyle w:val="Fylliflt"/>
              </w:rPr>
              <w:id w:val="-1742484744"/>
              <w:placeholder>
                <w:docPart w:val="4625500C310B479FA04A258C780ED338"/>
              </w:placeholder>
              <w:docPartList>
                <w:docPartGallery w:val="Quick Parts"/>
              </w:docPartList>
            </w:sdtPr>
            <w:sdtContent>
              <w:p w14:paraId="74E67E38" w14:textId="77777777" w:rsidR="000A6C5B" w:rsidRPr="00154ABD" w:rsidRDefault="000A6C5B" w:rsidP="000A6C5B">
                <w:pPr>
                  <w:pStyle w:val="BodyText"/>
                  <w:spacing w:line="240" w:lineRule="auto"/>
                  <w:rPr>
                    <w:rStyle w:val="Fylliflt"/>
                    <w:lang w:val="en-US"/>
                  </w:rPr>
                </w:pPr>
                <w:r w:rsidRPr="00154ABD">
                  <w:rPr>
                    <w:rStyle w:val="Fylliflt"/>
                    <w:lang w:val="en-US"/>
                  </w:rPr>
                  <w:t xml:space="preserve"> </w:t>
                </w:r>
              </w:p>
            </w:sdtContent>
          </w:sdt>
          <w:p w14:paraId="09D85C19" w14:textId="1579637F" w:rsidR="000A6C5B" w:rsidRPr="00B02B84" w:rsidRDefault="000A6C5B" w:rsidP="000A6C5B">
            <w:pPr>
              <w:pStyle w:val="BodyText"/>
              <w:spacing w:after="0" w:line="240" w:lineRule="auto"/>
              <w:rPr>
                <w:sz w:val="16"/>
              </w:rPr>
            </w:pPr>
            <w:sdt>
              <w:sdtPr>
                <w:rPr>
                  <w:sz w:val="16"/>
                  <w:szCs w:val="16"/>
                </w:rPr>
                <w:id w:val="1049190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B02B84">
              <w:rPr>
                <w:sz w:val="16"/>
                <w:szCs w:val="16"/>
              </w:rPr>
              <w:t>Det finns inga möjliga jävsförhållanden/</w:t>
            </w:r>
            <w:r w:rsidRPr="00B02B84">
              <w:rPr>
                <w:i/>
                <w:sz w:val="16"/>
                <w:szCs w:val="16"/>
              </w:rPr>
              <w:t>There is no conflict of interest</w:t>
            </w:r>
          </w:p>
        </w:tc>
      </w:tr>
      <w:tr w:rsidR="000A6C5B" w:rsidRPr="004010BA" w14:paraId="796AE73C" w14:textId="77777777" w:rsidTr="2C7EA242">
        <w:trPr>
          <w:trHeight w:val="187"/>
        </w:trPr>
        <w:tc>
          <w:tcPr>
            <w:tcW w:w="4248" w:type="dxa"/>
            <w:vMerge w:val="restart"/>
          </w:tcPr>
          <w:p w14:paraId="09263DE9" w14:textId="12C00102" w:rsidR="000A6C5B" w:rsidRPr="0063379C" w:rsidRDefault="000A6C5B" w:rsidP="000A6C5B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63379C">
              <w:rPr>
                <w:sz w:val="16"/>
                <w:szCs w:val="16"/>
              </w:rPr>
              <w:t xml:space="preserve">Huvudhandledares underskrift </w:t>
            </w:r>
            <w:r w:rsidRPr="0063379C">
              <w:rPr>
                <w:sz w:val="16"/>
                <w:szCs w:val="16"/>
              </w:rPr>
              <w:br/>
            </w:r>
            <w:r>
              <w:rPr>
                <w:i/>
                <w:sz w:val="16"/>
                <w:szCs w:val="16"/>
              </w:rPr>
              <w:t>Principal</w:t>
            </w:r>
            <w:r w:rsidRPr="0063379C">
              <w:rPr>
                <w:i/>
                <w:sz w:val="16"/>
                <w:szCs w:val="16"/>
              </w:rPr>
              <w:t xml:space="preserve"> supervisor’s signature</w:t>
            </w:r>
          </w:p>
        </w:tc>
        <w:tc>
          <w:tcPr>
            <w:tcW w:w="4870" w:type="dxa"/>
          </w:tcPr>
          <w:p w14:paraId="5DA0B692" w14:textId="77777777" w:rsidR="000A6C5B" w:rsidRPr="0063379C" w:rsidRDefault="000A6C5B" w:rsidP="000A6C5B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63379C">
              <w:rPr>
                <w:sz w:val="16"/>
                <w:szCs w:val="16"/>
              </w:rPr>
              <w:t>Namnförtydligande</w:t>
            </w:r>
          </w:p>
          <w:p w14:paraId="7988EC5B" w14:textId="77777777" w:rsidR="000A6C5B" w:rsidRPr="0063379C" w:rsidRDefault="000A6C5B" w:rsidP="000A6C5B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63379C">
              <w:rPr>
                <w:i/>
                <w:sz w:val="16"/>
                <w:szCs w:val="16"/>
              </w:rPr>
              <w:t>Signature clarification</w:t>
            </w:r>
          </w:p>
          <w:sdt>
            <w:sdtPr>
              <w:rPr>
                <w:rStyle w:val="Fylliflt"/>
              </w:rPr>
              <w:id w:val="-102042626"/>
              <w:placeholder>
                <w:docPart w:val="B0352E1350F7401FA8DFD164054AD880"/>
              </w:placeholder>
              <w:docPartList>
                <w:docPartGallery w:val="Quick Parts"/>
              </w:docPartList>
            </w:sdtPr>
            <w:sdtContent>
              <w:p w14:paraId="1B21C40D" w14:textId="1731CD94" w:rsidR="000A6C5B" w:rsidRPr="00AE3455" w:rsidRDefault="000A6C5B" w:rsidP="000A6C5B">
                <w:pPr>
                  <w:pStyle w:val="BodyText"/>
                  <w:spacing w:line="240" w:lineRule="auto"/>
                  <w:rPr>
                    <w:sz w:val="20"/>
                  </w:rPr>
                </w:pPr>
                <w:r>
                  <w:rPr>
                    <w:rStyle w:val="Fylliflt"/>
                  </w:rPr>
                  <w:t xml:space="preserve"> </w:t>
                </w:r>
              </w:p>
            </w:sdtContent>
          </w:sdt>
        </w:tc>
      </w:tr>
      <w:tr w:rsidR="000A6C5B" w:rsidRPr="004010BA" w14:paraId="4E39D168" w14:textId="77777777" w:rsidTr="2C7EA242">
        <w:trPr>
          <w:trHeight w:val="187"/>
        </w:trPr>
        <w:tc>
          <w:tcPr>
            <w:tcW w:w="4248" w:type="dxa"/>
            <w:vMerge/>
          </w:tcPr>
          <w:p w14:paraId="52BE2F86" w14:textId="4D12B635" w:rsidR="000A6C5B" w:rsidRPr="0063379C" w:rsidRDefault="000A6C5B" w:rsidP="000A6C5B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4870" w:type="dxa"/>
          </w:tcPr>
          <w:p w14:paraId="1B235475" w14:textId="0FD79C4E" w:rsidR="000A6C5B" w:rsidRPr="0063379C" w:rsidRDefault="000A6C5B" w:rsidP="000A6C5B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63379C">
              <w:rPr>
                <w:sz w:val="16"/>
                <w:szCs w:val="16"/>
              </w:rPr>
              <w:t>Datum</w:t>
            </w:r>
          </w:p>
          <w:p w14:paraId="356BBF88" w14:textId="77777777" w:rsidR="000A6C5B" w:rsidRPr="0063379C" w:rsidRDefault="000A6C5B" w:rsidP="000A6C5B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63379C">
              <w:rPr>
                <w:i/>
                <w:sz w:val="16"/>
                <w:szCs w:val="16"/>
              </w:rPr>
              <w:t>Date</w:t>
            </w:r>
          </w:p>
          <w:sdt>
            <w:sdtPr>
              <w:rPr>
                <w:rStyle w:val="Fylliflt"/>
              </w:rPr>
              <w:id w:val="640779297"/>
              <w:placeholder>
                <w:docPart w:val="1668500C5C704A7EB8813D36D87BBFDE"/>
              </w:placeholder>
              <w:docPartList>
                <w:docPartGallery w:val="Quick Parts"/>
              </w:docPartList>
            </w:sdtPr>
            <w:sdtContent>
              <w:p w14:paraId="65321AC5" w14:textId="257469F7" w:rsidR="000A6C5B" w:rsidRPr="00AE3455" w:rsidRDefault="000A6C5B" w:rsidP="000A6C5B">
                <w:pPr>
                  <w:pStyle w:val="BodyText"/>
                  <w:spacing w:line="240" w:lineRule="auto"/>
                  <w:rPr>
                    <w:sz w:val="20"/>
                  </w:rPr>
                </w:pPr>
                <w:r>
                  <w:rPr>
                    <w:rStyle w:val="Fylliflt"/>
                  </w:rPr>
                  <w:t xml:space="preserve"> </w:t>
                </w:r>
              </w:p>
            </w:sdtContent>
          </w:sdt>
        </w:tc>
      </w:tr>
    </w:tbl>
    <w:p w14:paraId="1535D1B3" w14:textId="196D9F19" w:rsidR="00E02116" w:rsidRDefault="0088781A" w:rsidP="00476F18">
      <w:pPr>
        <w:pStyle w:val="BodyText"/>
        <w:spacing w:after="0"/>
        <w:rPr>
          <w:i/>
          <w:sz w:val="16"/>
          <w:szCs w:val="16"/>
        </w:rPr>
      </w:pPr>
      <w:r w:rsidRPr="00236988">
        <w:rPr>
          <w:sz w:val="16"/>
          <w:szCs w:val="16"/>
        </w:rPr>
        <w:t>** Föreslagen person har vidtalats och accepterat/</w:t>
      </w:r>
      <w:r w:rsidRPr="00236988">
        <w:rPr>
          <w:i/>
          <w:sz w:val="16"/>
          <w:szCs w:val="16"/>
        </w:rPr>
        <w:t>S</w:t>
      </w:r>
      <w:r>
        <w:rPr>
          <w:i/>
          <w:sz w:val="16"/>
          <w:szCs w:val="16"/>
        </w:rPr>
        <w:t>uggested person has been approached and has accepted</w:t>
      </w:r>
    </w:p>
    <w:p w14:paraId="1D7D522F" w14:textId="01205B7E" w:rsidR="00B02B84" w:rsidRPr="00B02B84" w:rsidRDefault="00B02B84" w:rsidP="00476F18">
      <w:pPr>
        <w:pStyle w:val="BodyText"/>
        <w:spacing w:after="0"/>
        <w:rPr>
          <w:sz w:val="16"/>
          <w:szCs w:val="16"/>
          <w:lang w:val="en-US"/>
        </w:rPr>
      </w:pPr>
      <w:r w:rsidRPr="00B02B84">
        <w:rPr>
          <w:sz w:val="16"/>
          <w:szCs w:val="16"/>
          <w:lang w:val="en-US"/>
        </w:rPr>
        <w:t>Ansökan insändes till berörd skolas utbildningskansli/</w:t>
      </w:r>
      <w:r w:rsidRPr="00B02B84">
        <w:rPr>
          <w:i/>
          <w:sz w:val="16"/>
          <w:szCs w:val="16"/>
          <w:lang w:val="en-US"/>
        </w:rPr>
        <w:t>Application is sent to the education office of the relevant school.</w:t>
      </w:r>
    </w:p>
    <w:sectPr w:rsidR="00B02B84" w:rsidRPr="00B02B84" w:rsidSect="00CB518F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09" w:right="1304" w:bottom="1474" w:left="1474" w:header="1757" w:footer="90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A494D2F" w16cex:dateUtc="2024-01-17T10:46:00Z"/>
  <w16cex:commentExtensible w16cex:durableId="3DF8D0AA" w16cex:dateUtc="2024-01-15T11:43:00Z"/>
  <w16cex:commentExtensible w16cex:durableId="1BEA43C4" w16cex:dateUtc="2024-01-15T11:43:00Z"/>
  <w16cex:commentExtensible w16cex:durableId="1FC8EAAD" w16cex:dateUtc="2024-01-15T11:46:00Z"/>
  <w16cex:commentExtensible w16cex:durableId="4DE1BDAB" w16cex:dateUtc="2024-01-15T11:47:00Z"/>
  <w16cex:commentExtensible w16cex:durableId="0E9AB452" w16cex:dateUtc="2024-01-15T11:48:00Z"/>
  <w16cex:commentExtensible w16cex:durableId="6AD644F9" w16cex:dateUtc="2024-01-15T11:51:00Z"/>
  <w16cex:commentExtensible w16cex:durableId="26D0E993" w16cex:dateUtc="2024-01-15T11:53:00Z"/>
  <w16cex:commentExtensible w16cex:durableId="51BB0B85" w16cex:dateUtc="2024-01-15T12:38:00Z"/>
  <w16cex:commentExtensible w16cex:durableId="2C48881B" w16cex:dateUtc="2024-01-15T11:49:00Z"/>
  <w16cex:commentExtensible w16cex:durableId="184774C4" w16cex:dateUtc="2024-01-15T11:54:00Z"/>
  <w16cex:commentExtensible w16cex:durableId="601A3EF3" w16cex:dateUtc="2024-01-15T11:55:00Z"/>
  <w16cex:commentExtensible w16cex:durableId="51DDE404" w16cex:dateUtc="2024-01-15T11:56:00Z"/>
  <w16cex:commentExtensible w16cex:durableId="5BF3477A" w16cex:dateUtc="2024-01-15T11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635F213" w16cid:durableId="2A494D2F"/>
  <w16cid:commentId w16cid:paraId="11D5550A" w16cid:durableId="3DF8D0AA"/>
  <w16cid:commentId w16cid:paraId="398785CB" w16cid:durableId="5047B1C1"/>
  <w16cid:commentId w16cid:paraId="0347FDEC" w16cid:durableId="1BEA43C4"/>
  <w16cid:commentId w16cid:paraId="4B9672C5" w16cid:durableId="1FC8EAAD"/>
  <w16cid:commentId w16cid:paraId="6262ED62" w16cid:durableId="4DE1BDAB"/>
  <w16cid:commentId w16cid:paraId="42A176B6" w16cid:durableId="0E9AB452"/>
  <w16cid:commentId w16cid:paraId="1AFD2AE1" w16cid:durableId="6AD644F9"/>
  <w16cid:commentId w16cid:paraId="593C2231" w16cid:durableId="26D0E993"/>
  <w16cid:commentId w16cid:paraId="47D03ED2" w16cid:durableId="51BB0B85"/>
  <w16cid:commentId w16cid:paraId="17D3EAB9" w16cid:durableId="0A06FEC0"/>
  <w16cid:commentId w16cid:paraId="1EBD3E52" w16cid:durableId="2C48881B"/>
  <w16cid:commentId w16cid:paraId="7FEC8AB2" w16cid:durableId="184774C4"/>
  <w16cid:commentId w16cid:paraId="4A7C578F" w16cid:durableId="601A3EF3"/>
  <w16cid:commentId w16cid:paraId="2ED80CFE" w16cid:durableId="51DDE404"/>
  <w16cid:commentId w16cid:paraId="72005F01" w16cid:durableId="5BF3477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0235DD" w14:textId="77777777" w:rsidR="00B201BC" w:rsidRDefault="00B201BC" w:rsidP="00AB37AC">
      <w:r>
        <w:separator/>
      </w:r>
    </w:p>
  </w:endnote>
  <w:endnote w:type="continuationSeparator" w:id="0">
    <w:p w14:paraId="519A1304" w14:textId="77777777" w:rsidR="00B201BC" w:rsidRDefault="00B201BC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2D2378" w14:textId="77777777" w:rsidR="000027B0" w:rsidRDefault="000027B0"/>
  <w:p w14:paraId="14B68671" w14:textId="77777777" w:rsidR="000027B0" w:rsidRDefault="000027B0"/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0027B0" w:rsidRPr="00ED60C1" w14:paraId="4718A18C" w14:textId="77777777" w:rsidTr="003566DE">
      <w:tc>
        <w:tcPr>
          <w:tcW w:w="7994" w:type="dxa"/>
        </w:tcPr>
        <w:p w14:paraId="39505A58" w14:textId="77777777" w:rsidR="000027B0" w:rsidRPr="00ED60C1" w:rsidRDefault="000027B0" w:rsidP="003566DE">
          <w:pPr>
            <w:pStyle w:val="Footer"/>
            <w:rPr>
              <w:sz w:val="14"/>
              <w:szCs w:val="14"/>
            </w:rPr>
          </w:pPr>
        </w:p>
      </w:tc>
      <w:tc>
        <w:tcPr>
          <w:tcW w:w="1134" w:type="dxa"/>
          <w:vAlign w:val="bottom"/>
        </w:tcPr>
        <w:p w14:paraId="5AA6ABC6" w14:textId="579E8589" w:rsidR="000027B0" w:rsidRPr="00ED60C1" w:rsidRDefault="000027B0" w:rsidP="003566DE">
          <w:pPr>
            <w:pStyle w:val="Footer"/>
            <w:jc w:val="right"/>
            <w:rPr>
              <w:rStyle w:val="PageNumber"/>
              <w:sz w:val="14"/>
              <w:szCs w:val="14"/>
            </w:rPr>
          </w:pPr>
          <w:r w:rsidRPr="00ED60C1">
            <w:rPr>
              <w:rStyle w:val="PageNumber"/>
              <w:sz w:val="14"/>
              <w:szCs w:val="14"/>
            </w:rPr>
            <w:fldChar w:fldCharType="begin"/>
          </w:r>
          <w:r w:rsidRPr="00ED60C1">
            <w:rPr>
              <w:rStyle w:val="PageNumber"/>
              <w:sz w:val="14"/>
              <w:szCs w:val="14"/>
            </w:rPr>
            <w:instrText xml:space="preserve"> PAGE </w:instrText>
          </w:r>
          <w:r w:rsidRPr="00ED60C1">
            <w:rPr>
              <w:rStyle w:val="PageNumber"/>
              <w:sz w:val="14"/>
              <w:szCs w:val="14"/>
            </w:rPr>
            <w:fldChar w:fldCharType="separate"/>
          </w:r>
          <w:r w:rsidR="000A6C5B">
            <w:rPr>
              <w:rStyle w:val="PageNumber"/>
              <w:noProof/>
              <w:sz w:val="14"/>
              <w:szCs w:val="14"/>
            </w:rPr>
            <w:t>2</w:t>
          </w:r>
          <w:r w:rsidRPr="00ED60C1">
            <w:rPr>
              <w:rStyle w:val="PageNumber"/>
              <w:sz w:val="14"/>
              <w:szCs w:val="14"/>
            </w:rPr>
            <w:fldChar w:fldCharType="end"/>
          </w:r>
          <w:r w:rsidRPr="00ED60C1">
            <w:rPr>
              <w:rStyle w:val="PageNumber"/>
              <w:sz w:val="14"/>
              <w:szCs w:val="14"/>
            </w:rPr>
            <w:t xml:space="preserve"> (</w:t>
          </w:r>
          <w:r w:rsidRPr="00ED60C1">
            <w:rPr>
              <w:rStyle w:val="PageNumber"/>
              <w:sz w:val="14"/>
              <w:szCs w:val="14"/>
            </w:rPr>
            <w:fldChar w:fldCharType="begin"/>
          </w:r>
          <w:r w:rsidRPr="00ED60C1">
            <w:rPr>
              <w:rStyle w:val="PageNumber"/>
              <w:sz w:val="14"/>
              <w:szCs w:val="14"/>
            </w:rPr>
            <w:instrText xml:space="preserve"> NUMPAGES </w:instrText>
          </w:r>
          <w:r w:rsidRPr="00ED60C1">
            <w:rPr>
              <w:rStyle w:val="PageNumber"/>
              <w:sz w:val="14"/>
              <w:szCs w:val="14"/>
            </w:rPr>
            <w:fldChar w:fldCharType="separate"/>
          </w:r>
          <w:r w:rsidR="000A6C5B">
            <w:rPr>
              <w:rStyle w:val="PageNumber"/>
              <w:noProof/>
              <w:sz w:val="14"/>
              <w:szCs w:val="14"/>
            </w:rPr>
            <w:t>2</w:t>
          </w:r>
          <w:r w:rsidRPr="00ED60C1">
            <w:rPr>
              <w:rStyle w:val="PageNumber"/>
              <w:sz w:val="14"/>
              <w:szCs w:val="14"/>
            </w:rPr>
            <w:fldChar w:fldCharType="end"/>
          </w:r>
          <w:r w:rsidRPr="00ED60C1">
            <w:rPr>
              <w:rStyle w:val="PageNumber"/>
              <w:sz w:val="14"/>
              <w:szCs w:val="14"/>
            </w:rPr>
            <w:t>)</w:t>
          </w:r>
        </w:p>
      </w:tc>
    </w:tr>
  </w:tbl>
  <w:p w14:paraId="16FA50CD" w14:textId="77777777" w:rsidR="000027B0" w:rsidRDefault="000027B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3E412" w14:textId="77777777" w:rsidR="000027B0" w:rsidRPr="00ED60C1" w:rsidRDefault="000027B0" w:rsidP="00ED60C1">
    <w:pPr>
      <w:jc w:val="right"/>
      <w:rPr>
        <w:rFonts w:asciiTheme="majorHAnsi" w:hAnsiTheme="majorHAnsi" w:cstheme="majorHAnsi"/>
        <w:sz w:val="10"/>
        <w:szCs w:val="10"/>
      </w:rPr>
    </w:pPr>
    <w:r w:rsidRPr="00ED60C1">
      <w:rPr>
        <w:rFonts w:asciiTheme="majorHAnsi" w:hAnsiTheme="majorHAnsi" w:cstheme="majorHAnsi"/>
        <w:sz w:val="10"/>
        <w:szCs w:val="10"/>
      </w:rPr>
      <w:tab/>
    </w:r>
    <w:r w:rsidRPr="00ED60C1">
      <w:rPr>
        <w:rFonts w:asciiTheme="majorHAnsi" w:hAnsiTheme="majorHAnsi" w:cstheme="majorHAnsi"/>
        <w:sz w:val="10"/>
        <w:szCs w:val="10"/>
      </w:rPr>
      <w:tab/>
    </w:r>
  </w:p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128"/>
    </w:tblGrid>
    <w:tr w:rsidR="000027B0" w:rsidRPr="00ED60C1" w14:paraId="17CD13AC" w14:textId="77777777" w:rsidTr="003566DE">
      <w:tc>
        <w:tcPr>
          <w:tcW w:w="1134" w:type="dxa"/>
          <w:vAlign w:val="bottom"/>
        </w:tcPr>
        <w:p w14:paraId="08614CD4" w14:textId="3C4E3240" w:rsidR="000027B0" w:rsidRPr="00ED60C1" w:rsidRDefault="000027B0" w:rsidP="00ED60C1">
          <w:pPr>
            <w:jc w:val="right"/>
            <w:rPr>
              <w:rFonts w:asciiTheme="majorHAnsi" w:hAnsiTheme="majorHAnsi" w:cstheme="majorHAnsi"/>
              <w:sz w:val="14"/>
              <w:szCs w:val="14"/>
            </w:rPr>
          </w:pP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PAGE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2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 xml:space="preserve"> (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NUMPAGES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="004C6AFB">
            <w:rPr>
              <w:rFonts w:asciiTheme="majorHAnsi" w:hAnsiTheme="majorHAnsi" w:cstheme="majorHAnsi"/>
              <w:noProof/>
              <w:sz w:val="14"/>
              <w:szCs w:val="14"/>
            </w:rPr>
            <w:t>2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)</w:t>
          </w:r>
        </w:p>
      </w:tc>
    </w:tr>
  </w:tbl>
  <w:p w14:paraId="317858DE" w14:textId="77777777" w:rsidR="000027B0" w:rsidRPr="00ED60C1" w:rsidRDefault="000027B0">
    <w:pPr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7EDDC" w14:textId="77777777" w:rsidR="00B201BC" w:rsidRDefault="00B201BC" w:rsidP="00AB37AC">
      <w:r>
        <w:separator/>
      </w:r>
    </w:p>
  </w:footnote>
  <w:footnote w:type="continuationSeparator" w:id="0">
    <w:p w14:paraId="6BCA0362" w14:textId="77777777" w:rsidR="00B201BC" w:rsidRDefault="00B201BC" w:rsidP="00AB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170DC5" w14:textId="7527666B" w:rsidR="000027B0" w:rsidRDefault="000027B0" w:rsidP="006A7494">
    <w:pPr>
      <w:pStyle w:val="Header"/>
    </w:pPr>
    <w:r>
      <w:rPr>
        <w:noProof/>
        <w:lang w:eastAsia="sv-SE"/>
      </w:rPr>
      <w:drawing>
        <wp:anchor distT="0" distB="0" distL="114300" distR="114300" simplePos="0" relativeHeight="251659776" behindDoc="0" locked="0" layoutInCell="1" allowOverlap="1" wp14:anchorId="67D77A94" wp14:editId="6E3A2320">
          <wp:simplePos x="0" y="0"/>
          <wp:positionH relativeFrom="column">
            <wp:posOffset>-520065</wp:posOffset>
          </wp:positionH>
          <wp:positionV relativeFrom="page">
            <wp:posOffset>358140</wp:posOffset>
          </wp:positionV>
          <wp:extent cx="852170" cy="953770"/>
          <wp:effectExtent l="0" t="0" r="0" b="0"/>
          <wp:wrapNone/>
          <wp:docPr id="1" name="Bildobjekt 4">
            <a:extLst xmlns:a="http://schemas.openxmlformats.org/drawingml/2006/main">
              <a:ext uri="{C183D7F6-B498-43B3-948B-1728B52AA6E4}">
                <adec:decorative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:adec="http://schemas.microsoft.com/office/drawing/2017/decorative" xmlns:asvg="http://schemas.microsoft.com/office/drawing/2016/SVG/main" xmlns:a14="http://schemas.microsoft.com/office/drawing/2010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a14="http://schemas.microsoft.com/office/drawing/2010/main"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2170" cy="953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eGrid"/>
      <w:tblpPr w:leftFromText="141" w:rightFromText="141" w:vertAnchor="text" w:horzAnchor="margin" w:tblpXSpec="right" w:tblpY="-1220"/>
      <w:tblW w:w="41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276"/>
      <w:gridCol w:w="1512"/>
      <w:gridCol w:w="1396"/>
    </w:tblGrid>
    <w:tr w:rsidR="000027B0" w14:paraId="337D037D" w14:textId="77777777" w:rsidTr="004104F6">
      <w:trPr>
        <w:trHeight w:val="301"/>
      </w:trPr>
      <w:tc>
        <w:tcPr>
          <w:tcW w:w="1276" w:type="dxa"/>
        </w:tcPr>
        <w:p w14:paraId="762253DF" w14:textId="35839E9B" w:rsidR="000027B0" w:rsidRPr="00E37F8B" w:rsidRDefault="004104F6" w:rsidP="004104F6">
          <w:pPr>
            <w:pStyle w:val="HeaderBold"/>
            <w:rPr>
              <w:caps/>
            </w:rPr>
          </w:pPr>
          <w:r>
            <w:t>Blankett</w:t>
          </w:r>
        </w:p>
      </w:tc>
      <w:tc>
        <w:tcPr>
          <w:tcW w:w="1512" w:type="dxa"/>
        </w:tcPr>
        <w:p w14:paraId="4A19466D" w14:textId="70CA2811" w:rsidR="000027B0" w:rsidRDefault="004104F6" w:rsidP="004104F6">
          <w:pPr>
            <w:pStyle w:val="HeaderBold"/>
          </w:pPr>
          <w:r>
            <w:t>Ansvarig avdelning</w:t>
          </w:r>
        </w:p>
      </w:tc>
      <w:tc>
        <w:tcPr>
          <w:tcW w:w="1396" w:type="dxa"/>
        </w:tcPr>
        <w:p w14:paraId="1DF88DB9" w14:textId="28EABB81" w:rsidR="000027B0" w:rsidRPr="006A7494" w:rsidRDefault="00B02B84" w:rsidP="004104F6">
          <w:pPr>
            <w:pStyle w:val="HeaderBold"/>
          </w:pPr>
          <w:r>
            <w:t>Reviderat datum</w:t>
          </w:r>
        </w:p>
      </w:tc>
    </w:tr>
    <w:tr w:rsidR="000027B0" w:rsidRPr="0031292A" w14:paraId="4A023941" w14:textId="77777777" w:rsidTr="004104F6">
      <w:trPr>
        <w:trHeight w:val="240"/>
      </w:trPr>
      <w:tc>
        <w:tcPr>
          <w:tcW w:w="1276" w:type="dxa"/>
        </w:tcPr>
        <w:p w14:paraId="5DFBAC66" w14:textId="6DB4D728" w:rsidR="000027B0" w:rsidRPr="00125E14" w:rsidRDefault="000027B0" w:rsidP="004104F6">
          <w:pPr>
            <w:pStyle w:val="Rapportnamn"/>
            <w:framePr w:hSpace="0" w:wrap="auto" w:vAnchor="margin" w:hAnchor="text" w:xAlign="left" w:yAlign="inline"/>
          </w:pPr>
          <w:r>
            <w:t>FO-ANDI</w:t>
          </w:r>
        </w:p>
      </w:tc>
      <w:tc>
        <w:tcPr>
          <w:tcW w:w="1512" w:type="dxa"/>
        </w:tcPr>
        <w:p w14:paraId="2671217B" w14:textId="60494B9B" w:rsidR="000027B0" w:rsidRDefault="000027B0" w:rsidP="004104F6">
          <w:pPr>
            <w:pStyle w:val="DatumArial7"/>
            <w:framePr w:w="0" w:hSpace="0" w:wrap="auto" w:hAnchor="text" w:xAlign="left" w:yAlign="inline"/>
          </w:pPr>
          <w:r>
            <w:t>VS/MO</w:t>
          </w:r>
        </w:p>
      </w:tc>
      <w:tc>
        <w:tcPr>
          <w:tcW w:w="1396" w:type="dxa"/>
        </w:tcPr>
        <w:p w14:paraId="1B11A4AA" w14:textId="72AE596E" w:rsidR="000027B0" w:rsidRPr="00CF3183" w:rsidRDefault="000A6C5B" w:rsidP="000A6C5B">
          <w:pPr>
            <w:pStyle w:val="DatumArial7"/>
            <w:framePr w:w="0" w:hSpace="0" w:wrap="auto" w:hAnchor="text" w:xAlign="left" w:yAlign="inline"/>
          </w:pPr>
          <w:r>
            <w:t>2024-04-26</w:t>
          </w:r>
        </w:p>
      </w:tc>
    </w:tr>
  </w:tbl>
  <w:p w14:paraId="054DBF7D" w14:textId="4955A786" w:rsidR="000027B0" w:rsidRPr="0031292A" w:rsidRDefault="000027B0">
    <w:pPr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FE2BA" w14:textId="77777777" w:rsidR="000027B0" w:rsidRDefault="000027B0">
    <w:r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515890BE" wp14:editId="4DB59FCA">
          <wp:simplePos x="0" y="0"/>
          <wp:positionH relativeFrom="column">
            <wp:posOffset>-570523</wp:posOffset>
          </wp:positionH>
          <wp:positionV relativeFrom="page">
            <wp:posOffset>359313</wp:posOffset>
          </wp:positionV>
          <wp:extent cx="954000" cy="954000"/>
          <wp:effectExtent l="0" t="0" r="0" b="0"/>
          <wp:wrapNone/>
          <wp:docPr id="2" name="Bildobjekt 2">
            <a:extLst xmlns:a="http://schemas.openxmlformats.org/drawingml/2006/main">
              <a:ext uri="{C183D7F6-B498-43B3-948B-1728B52AA6E4}">
                <adec:decorative xmlns:adec="http://schemas.microsoft.com/office/drawing/2017/decorative" xmlns:a14="http://schemas.microsoft.com/office/drawing/2010/main" xmlns:pic="http://schemas.openxmlformats.org/drawingml/2006/pictur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:adec="http://schemas.microsoft.com/office/drawing/2017/decorative" xmlns:a14="http://schemas.microsoft.com/office/drawing/2010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D9E9A9" w14:textId="77777777" w:rsidR="000027B0" w:rsidRDefault="000027B0"/>
  <w:p w14:paraId="21E5EE69" w14:textId="77777777" w:rsidR="000027B0" w:rsidRDefault="000027B0"/>
  <w:p w14:paraId="0CF7E8EC" w14:textId="77777777" w:rsidR="000027B0" w:rsidRDefault="000027B0"/>
  <w:p w14:paraId="1DAF50BF" w14:textId="77777777" w:rsidR="000027B0" w:rsidRDefault="000027B0"/>
  <w:p w14:paraId="69B96CE7" w14:textId="77777777" w:rsidR="000027B0" w:rsidRDefault="000027B0"/>
  <w:p w14:paraId="0993B8A2" w14:textId="77777777" w:rsidR="000027B0" w:rsidRDefault="000027B0"/>
  <w:p w14:paraId="031EC2BF" w14:textId="77777777" w:rsidR="000027B0" w:rsidRDefault="000027B0"/>
  <w:p w14:paraId="4E21CD16" w14:textId="77777777" w:rsidR="000027B0" w:rsidRDefault="000027B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6A47F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006B2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28AA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8053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049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3AE6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86C58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E4B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7F031DC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399636B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4D14AE"/>
    <w:multiLevelType w:val="hybridMultilevel"/>
    <w:tmpl w:val="2DA8DC40"/>
    <w:lvl w:ilvl="0" w:tplc="E8F49202">
      <w:start w:val="1"/>
      <w:numFmt w:val="bullet"/>
      <w:pStyle w:val="List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2"/>
  </w:num>
  <w:num w:numId="4">
    <w:abstractNumId w:val="11"/>
  </w:num>
  <w:num w:numId="5">
    <w:abstractNumId w:val="7"/>
  </w:num>
  <w:num w:numId="6">
    <w:abstractNumId w:val="6"/>
  </w:num>
  <w:num w:numId="7">
    <w:abstractNumId w:val="8"/>
  </w:num>
  <w:num w:numId="8">
    <w:abstractNumId w:val="9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13"/>
  </w:num>
  <w:num w:numId="12">
    <w:abstractNumId w:val="10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14"/>
  </w:num>
  <w:num w:numId="14">
    <w:abstractNumId w:val="12"/>
  </w:num>
  <w:num w:numId="15">
    <w:abstractNumId w:val="4"/>
  </w:num>
  <w:num w:numId="16">
    <w:abstractNumId w:val="5"/>
  </w:num>
  <w:num w:numId="17">
    <w:abstractNumId w:val="0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LW6VcpCyVA95Mnxgfphk0g4OHLpNeARevuXyowi6coQeZDsmwZ/q74bi0d5ry2i5yVbIJjIigPlvO+sfbjeHw==" w:salt="3/pr1j27UVBb3+Jk5TTwMw=="/>
  <w:styleLockQFSet/>
  <w:defaultTabStop w:val="1304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3NDIxNzY2MDE0N7JU0lEKTi0uzszPAykwqQUAnR3+yCwAAAA="/>
  </w:docVars>
  <w:rsids>
    <w:rsidRoot w:val="003679FC"/>
    <w:rsid w:val="000027B0"/>
    <w:rsid w:val="00004AF0"/>
    <w:rsid w:val="00012FD0"/>
    <w:rsid w:val="00031B5C"/>
    <w:rsid w:val="00037A26"/>
    <w:rsid w:val="00045CA9"/>
    <w:rsid w:val="00065F6A"/>
    <w:rsid w:val="00091269"/>
    <w:rsid w:val="00096C27"/>
    <w:rsid w:val="000A6C5B"/>
    <w:rsid w:val="000B4D37"/>
    <w:rsid w:val="000C2A5D"/>
    <w:rsid w:val="000C7491"/>
    <w:rsid w:val="000D1320"/>
    <w:rsid w:val="000F0D78"/>
    <w:rsid w:val="001055CE"/>
    <w:rsid w:val="0012465C"/>
    <w:rsid w:val="00126C4D"/>
    <w:rsid w:val="00154ABD"/>
    <w:rsid w:val="001621F9"/>
    <w:rsid w:val="00166316"/>
    <w:rsid w:val="0018642A"/>
    <w:rsid w:val="001A04A2"/>
    <w:rsid w:val="001A2CBD"/>
    <w:rsid w:val="001C7D03"/>
    <w:rsid w:val="001E7F56"/>
    <w:rsid w:val="001F3547"/>
    <w:rsid w:val="00207DB9"/>
    <w:rsid w:val="00214024"/>
    <w:rsid w:val="002179BC"/>
    <w:rsid w:val="002215DD"/>
    <w:rsid w:val="00265C94"/>
    <w:rsid w:val="00272035"/>
    <w:rsid w:val="002749BA"/>
    <w:rsid w:val="002A115A"/>
    <w:rsid w:val="002B3FCB"/>
    <w:rsid w:val="002E47D4"/>
    <w:rsid w:val="002F10C1"/>
    <w:rsid w:val="00310604"/>
    <w:rsid w:val="0031292A"/>
    <w:rsid w:val="00316142"/>
    <w:rsid w:val="00326A21"/>
    <w:rsid w:val="00354E81"/>
    <w:rsid w:val="003566DE"/>
    <w:rsid w:val="0036126D"/>
    <w:rsid w:val="003679FC"/>
    <w:rsid w:val="00373A25"/>
    <w:rsid w:val="00383258"/>
    <w:rsid w:val="00396310"/>
    <w:rsid w:val="003A221F"/>
    <w:rsid w:val="003B55F6"/>
    <w:rsid w:val="003C099B"/>
    <w:rsid w:val="003C5C7A"/>
    <w:rsid w:val="003D5E50"/>
    <w:rsid w:val="003F0FAA"/>
    <w:rsid w:val="003F35E7"/>
    <w:rsid w:val="003F4D51"/>
    <w:rsid w:val="004010BA"/>
    <w:rsid w:val="004104F6"/>
    <w:rsid w:val="004150BB"/>
    <w:rsid w:val="00422103"/>
    <w:rsid w:val="00460588"/>
    <w:rsid w:val="00476F18"/>
    <w:rsid w:val="00484AB4"/>
    <w:rsid w:val="00492F0D"/>
    <w:rsid w:val="004A3440"/>
    <w:rsid w:val="004B025B"/>
    <w:rsid w:val="004C6AFB"/>
    <w:rsid w:val="004D7803"/>
    <w:rsid w:val="00516DE4"/>
    <w:rsid w:val="00523FF5"/>
    <w:rsid w:val="00547786"/>
    <w:rsid w:val="00547E65"/>
    <w:rsid w:val="00550341"/>
    <w:rsid w:val="00572583"/>
    <w:rsid w:val="005753BC"/>
    <w:rsid w:val="0057553D"/>
    <w:rsid w:val="0058031D"/>
    <w:rsid w:val="005A7B16"/>
    <w:rsid w:val="005A7EF6"/>
    <w:rsid w:val="005C0B09"/>
    <w:rsid w:val="005D3D52"/>
    <w:rsid w:val="005D4358"/>
    <w:rsid w:val="005E389B"/>
    <w:rsid w:val="005F6077"/>
    <w:rsid w:val="00602EBA"/>
    <w:rsid w:val="00611DEC"/>
    <w:rsid w:val="0063379C"/>
    <w:rsid w:val="00633E64"/>
    <w:rsid w:val="006574CC"/>
    <w:rsid w:val="00673AB0"/>
    <w:rsid w:val="006751AD"/>
    <w:rsid w:val="00692949"/>
    <w:rsid w:val="006A53AF"/>
    <w:rsid w:val="006A7494"/>
    <w:rsid w:val="006C3154"/>
    <w:rsid w:val="006D4652"/>
    <w:rsid w:val="006E0850"/>
    <w:rsid w:val="006F6586"/>
    <w:rsid w:val="006F7C3F"/>
    <w:rsid w:val="0071007E"/>
    <w:rsid w:val="00730430"/>
    <w:rsid w:val="0077255F"/>
    <w:rsid w:val="007835A7"/>
    <w:rsid w:val="007836B6"/>
    <w:rsid w:val="007871F1"/>
    <w:rsid w:val="00792464"/>
    <w:rsid w:val="007B03F4"/>
    <w:rsid w:val="007C4D6B"/>
    <w:rsid w:val="007F3C19"/>
    <w:rsid w:val="007F67AA"/>
    <w:rsid w:val="007F705A"/>
    <w:rsid w:val="00807340"/>
    <w:rsid w:val="00825507"/>
    <w:rsid w:val="008408F1"/>
    <w:rsid w:val="00863257"/>
    <w:rsid w:val="00873303"/>
    <w:rsid w:val="008815CA"/>
    <w:rsid w:val="00882237"/>
    <w:rsid w:val="008822FA"/>
    <w:rsid w:val="00883C70"/>
    <w:rsid w:val="00886DD5"/>
    <w:rsid w:val="0088781A"/>
    <w:rsid w:val="0088790F"/>
    <w:rsid w:val="008905C1"/>
    <w:rsid w:val="008C7681"/>
    <w:rsid w:val="008E4593"/>
    <w:rsid w:val="008F1D0C"/>
    <w:rsid w:val="00904260"/>
    <w:rsid w:val="00916344"/>
    <w:rsid w:val="0092010F"/>
    <w:rsid w:val="00922FFA"/>
    <w:rsid w:val="00932DDD"/>
    <w:rsid w:val="009361E7"/>
    <w:rsid w:val="00981197"/>
    <w:rsid w:val="009A3428"/>
    <w:rsid w:val="009A59C3"/>
    <w:rsid w:val="009C2E68"/>
    <w:rsid w:val="009E5313"/>
    <w:rsid w:val="00A011CC"/>
    <w:rsid w:val="00A058D5"/>
    <w:rsid w:val="00A15B43"/>
    <w:rsid w:val="00A32C0E"/>
    <w:rsid w:val="00A37248"/>
    <w:rsid w:val="00A46700"/>
    <w:rsid w:val="00A506FD"/>
    <w:rsid w:val="00A62D58"/>
    <w:rsid w:val="00A62D83"/>
    <w:rsid w:val="00A67104"/>
    <w:rsid w:val="00A77340"/>
    <w:rsid w:val="00A833EA"/>
    <w:rsid w:val="00A94561"/>
    <w:rsid w:val="00AA3946"/>
    <w:rsid w:val="00AB37AC"/>
    <w:rsid w:val="00AB5D2D"/>
    <w:rsid w:val="00AE299D"/>
    <w:rsid w:val="00AE3455"/>
    <w:rsid w:val="00AF0371"/>
    <w:rsid w:val="00B00BC7"/>
    <w:rsid w:val="00B02309"/>
    <w:rsid w:val="00B02B84"/>
    <w:rsid w:val="00B201BC"/>
    <w:rsid w:val="00B269DE"/>
    <w:rsid w:val="00B411DA"/>
    <w:rsid w:val="00B4734D"/>
    <w:rsid w:val="00B5121A"/>
    <w:rsid w:val="00B554DE"/>
    <w:rsid w:val="00B64A9B"/>
    <w:rsid w:val="00B65E36"/>
    <w:rsid w:val="00B73A5D"/>
    <w:rsid w:val="00B90528"/>
    <w:rsid w:val="00BA3312"/>
    <w:rsid w:val="00BA4B4E"/>
    <w:rsid w:val="00BC0706"/>
    <w:rsid w:val="00BC64D7"/>
    <w:rsid w:val="00BD10EE"/>
    <w:rsid w:val="00C05C92"/>
    <w:rsid w:val="00C06690"/>
    <w:rsid w:val="00C10ED4"/>
    <w:rsid w:val="00C4232C"/>
    <w:rsid w:val="00C46B7C"/>
    <w:rsid w:val="00C5209A"/>
    <w:rsid w:val="00C65034"/>
    <w:rsid w:val="00C87FA2"/>
    <w:rsid w:val="00CA3CA7"/>
    <w:rsid w:val="00CB518F"/>
    <w:rsid w:val="00CE279C"/>
    <w:rsid w:val="00CF73CD"/>
    <w:rsid w:val="00CF7A0B"/>
    <w:rsid w:val="00D2245B"/>
    <w:rsid w:val="00D668E8"/>
    <w:rsid w:val="00D913A5"/>
    <w:rsid w:val="00D9197D"/>
    <w:rsid w:val="00DD2BC9"/>
    <w:rsid w:val="00DD7D4D"/>
    <w:rsid w:val="00DF541D"/>
    <w:rsid w:val="00E02116"/>
    <w:rsid w:val="00E05C30"/>
    <w:rsid w:val="00E179F1"/>
    <w:rsid w:val="00E25FA1"/>
    <w:rsid w:val="00E61ED9"/>
    <w:rsid w:val="00EA5FB4"/>
    <w:rsid w:val="00EB07F4"/>
    <w:rsid w:val="00EB1D22"/>
    <w:rsid w:val="00ED3A35"/>
    <w:rsid w:val="00ED60C1"/>
    <w:rsid w:val="00EF1D64"/>
    <w:rsid w:val="00F13942"/>
    <w:rsid w:val="00F41DD7"/>
    <w:rsid w:val="00F57388"/>
    <w:rsid w:val="00F86913"/>
    <w:rsid w:val="00F91257"/>
    <w:rsid w:val="00F9408F"/>
    <w:rsid w:val="00F94E56"/>
    <w:rsid w:val="00FA2711"/>
    <w:rsid w:val="00FB7B35"/>
    <w:rsid w:val="00FC5FBC"/>
    <w:rsid w:val="00FE225B"/>
    <w:rsid w:val="00FE3A70"/>
    <w:rsid w:val="00FF337B"/>
    <w:rsid w:val="08A19F32"/>
    <w:rsid w:val="2C7EA242"/>
    <w:rsid w:val="51C91AA6"/>
    <w:rsid w:val="53AD4CB3"/>
    <w:rsid w:val="59FF6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1D4A9FE1"/>
  <w15:docId w15:val="{5FD523E1-BC57-4EDB-9C46-D4EEBC46C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027B0"/>
    <w:rPr>
      <w:sz w:val="22"/>
    </w:rPr>
  </w:style>
  <w:style w:type="paragraph" w:styleId="Heading1">
    <w:name w:val="heading 1"/>
    <w:aliases w:val="KTH Rubrik 1"/>
    <w:basedOn w:val="Normal"/>
    <w:next w:val="BodyText"/>
    <w:link w:val="Heading1Char"/>
    <w:uiPriority w:val="3"/>
    <w:qFormat/>
    <w:rsid w:val="00091269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aliases w:val="KTH Rubrik 2"/>
    <w:basedOn w:val="Normal"/>
    <w:next w:val="BodyText"/>
    <w:link w:val="Heading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aliases w:val="KTH Rubrik 3"/>
    <w:basedOn w:val="Normal"/>
    <w:next w:val="BodyText"/>
    <w:link w:val="Heading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Heading4">
    <w:name w:val="heading 4"/>
    <w:aliases w:val="KTH Rubrik 4"/>
    <w:basedOn w:val="Normal"/>
    <w:next w:val="BodyText"/>
    <w:link w:val="Heading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0234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KTH Brödtext"/>
    <w:basedOn w:val="Normal"/>
    <w:link w:val="BodyTextChar"/>
    <w:qFormat/>
    <w:rsid w:val="00091269"/>
    <w:pPr>
      <w:spacing w:after="240" w:line="260" w:lineRule="atLeast"/>
    </w:pPr>
  </w:style>
  <w:style w:type="character" w:customStyle="1" w:styleId="BodyTextChar">
    <w:name w:val="Body Text Char"/>
    <w:aliases w:val="KTH Brödtext Char"/>
    <w:basedOn w:val="DefaultParagraphFont"/>
    <w:link w:val="BodyText"/>
    <w:rsid w:val="00091269"/>
    <w:rPr>
      <w:sz w:val="22"/>
    </w:rPr>
  </w:style>
  <w:style w:type="paragraph" w:styleId="BodyText2">
    <w:name w:val="Body Text 2"/>
    <w:aliases w:val="KTH Brödtext 2"/>
    <w:basedOn w:val="BodyText"/>
    <w:link w:val="BodyText2Char"/>
    <w:uiPriority w:val="4"/>
    <w:rsid w:val="003C5C7A"/>
    <w:pPr>
      <w:ind w:firstLine="357"/>
    </w:pPr>
  </w:style>
  <w:style w:type="character" w:customStyle="1" w:styleId="BodyText2Char">
    <w:name w:val="Body Text 2 Char"/>
    <w:aliases w:val="KTH Brödtext 2 Char"/>
    <w:basedOn w:val="DefaultParagraphFont"/>
    <w:link w:val="BodyText2"/>
    <w:uiPriority w:val="4"/>
    <w:rsid w:val="00E61ED9"/>
  </w:style>
  <w:style w:type="character" w:customStyle="1" w:styleId="Heading1Char">
    <w:name w:val="Heading 1 Char"/>
    <w:aliases w:val="KTH Rubrik 1 Char"/>
    <w:basedOn w:val="DefaultParagraphFont"/>
    <w:link w:val="Heading1"/>
    <w:uiPriority w:val="3"/>
    <w:rsid w:val="0009126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aliases w:val="KTH Rubrik 2 Char"/>
    <w:basedOn w:val="DefaultParagraphFont"/>
    <w:link w:val="Heading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Heading3Char">
    <w:name w:val="Heading 3 Char"/>
    <w:aliases w:val="KTH Rubrik 3 Char"/>
    <w:basedOn w:val="DefaultParagraphFont"/>
    <w:link w:val="Heading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Heading4Char">
    <w:name w:val="Heading 4 Char"/>
    <w:aliases w:val="KTH Rubrik 4 Char"/>
    <w:basedOn w:val="DefaultParagraphFont"/>
    <w:link w:val="Heading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Title">
    <w:name w:val="Title"/>
    <w:aliases w:val="KTH Rubrik"/>
    <w:basedOn w:val="Normal"/>
    <w:next w:val="Subtitle"/>
    <w:link w:val="TitleChar"/>
    <w:uiPriority w:val="1"/>
    <w:semiHidden/>
    <w:qFormat/>
    <w:rsid w:val="00096C27"/>
    <w:pPr>
      <w:spacing w:before="960"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TitleChar">
    <w:name w:val="Title Char"/>
    <w:aliases w:val="KTH Rubrik Char"/>
    <w:basedOn w:val="DefaultParagraphFont"/>
    <w:link w:val="Title"/>
    <w:uiPriority w:val="1"/>
    <w:semiHidden/>
    <w:rsid w:val="00096C27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odyText"/>
    <w:uiPriority w:val="2"/>
    <w:qFormat/>
    <w:rsid w:val="007871F1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Subtitle">
    <w:name w:val="Subtitle"/>
    <w:aliases w:val="KTH Underrubrik"/>
    <w:basedOn w:val="Normal"/>
    <w:next w:val="BodyText"/>
    <w:link w:val="SubtitleChar"/>
    <w:uiPriority w:val="1"/>
    <w:semiHidden/>
    <w:rsid w:val="007871F1"/>
    <w:pPr>
      <w:numPr>
        <w:ilvl w:val="1"/>
      </w:numPr>
      <w:spacing w:after="480" w:line="380" w:lineRule="atLeast"/>
    </w:pPr>
    <w:rPr>
      <w:rFonts w:asciiTheme="majorHAnsi" w:eastAsiaTheme="majorEastAsia" w:hAnsiTheme="majorHAnsi" w:cs="Times New Roman (CS-rubriker)"/>
      <w:iCs/>
      <w:sz w:val="32"/>
      <w:szCs w:val="24"/>
    </w:rPr>
  </w:style>
  <w:style w:type="character" w:customStyle="1" w:styleId="SubtitleChar">
    <w:name w:val="Subtitle Char"/>
    <w:aliases w:val="KTH Underrubrik Char"/>
    <w:basedOn w:val="DefaultParagraphFont"/>
    <w:link w:val="Subtitle"/>
    <w:uiPriority w:val="1"/>
    <w:semiHidden/>
    <w:rsid w:val="007871F1"/>
    <w:rPr>
      <w:rFonts w:asciiTheme="majorHAnsi" w:eastAsiaTheme="majorEastAsia" w:hAnsiTheme="majorHAnsi" w:cs="Times New Roman (CS-rubriker)"/>
      <w:iCs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ListBullet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ListBullet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ListBullet3">
    <w:name w:val="List Bullet 3"/>
    <w:aliases w:val="KTH Punktlista 3"/>
    <w:basedOn w:val="ListBullet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Heading1"/>
    <w:next w:val="BodyText"/>
    <w:uiPriority w:val="6"/>
    <w:qFormat/>
    <w:rsid w:val="00492F0D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Heading2"/>
    <w:next w:val="Body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Heading3"/>
    <w:next w:val="Body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Heading4"/>
    <w:next w:val="Body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611DEC"/>
    <w:rPr>
      <w:rFonts w:asciiTheme="majorHAnsi" w:eastAsiaTheme="majorEastAsia" w:hAnsiTheme="majorHAnsi" w:cstheme="majorBidi"/>
      <w:color w:val="00234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DEC"/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Heading">
    <w:name w:val="TOC Heading"/>
    <w:basedOn w:val="KTHTitel"/>
    <w:next w:val="Normal"/>
    <w:uiPriority w:val="39"/>
    <w:qFormat/>
    <w:rsid w:val="009A3428"/>
    <w:pPr>
      <w:spacing w:before="240" w:after="240"/>
    </w:pPr>
  </w:style>
  <w:style w:type="paragraph" w:styleId="Header">
    <w:name w:val="header"/>
    <w:basedOn w:val="Normal"/>
    <w:link w:val="Header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HeaderChar">
    <w:name w:val="Header Char"/>
    <w:basedOn w:val="DefaultParagraphFont"/>
    <w:link w:val="Header"/>
    <w:uiPriority w:val="8"/>
    <w:rsid w:val="00547786"/>
    <w:rPr>
      <w:rFonts w:asciiTheme="majorHAnsi" w:hAnsiTheme="majorHAnsi"/>
      <w:sz w:val="15"/>
    </w:rPr>
  </w:style>
  <w:style w:type="character" w:styleId="PageNumber">
    <w:name w:val="page number"/>
    <w:basedOn w:val="DefaultParagraphFont"/>
    <w:uiPriority w:val="8"/>
    <w:rsid w:val="003A221F"/>
    <w:rPr>
      <w:rFonts w:asciiTheme="majorHAnsi" w:hAnsiTheme="majorHAnsi"/>
      <w:sz w:val="15"/>
    </w:rPr>
  </w:style>
  <w:style w:type="paragraph" w:styleId="Footer">
    <w:name w:val="footer"/>
    <w:basedOn w:val="Normal"/>
    <w:link w:val="Footer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FooterChar">
    <w:name w:val="Footer Char"/>
    <w:basedOn w:val="DefaultParagraphFont"/>
    <w:link w:val="Footer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Header"/>
    <w:uiPriority w:val="8"/>
    <w:rsid w:val="00547786"/>
    <w:pPr>
      <w:spacing w:before="20"/>
    </w:pPr>
    <w:rPr>
      <w:b/>
    </w:rPr>
  </w:style>
  <w:style w:type="paragraph" w:styleId="TOC1">
    <w:name w:val="toc 1"/>
    <w:basedOn w:val="Normal"/>
    <w:next w:val="Normal"/>
    <w:uiPriority w:val="39"/>
    <w:rsid w:val="001F3547"/>
    <w:pPr>
      <w:spacing w:before="240" w:after="120"/>
    </w:pPr>
    <w:rPr>
      <w:b/>
      <w:bCs/>
      <w:sz w:val="20"/>
    </w:rPr>
  </w:style>
  <w:style w:type="paragraph" w:styleId="TOC2">
    <w:name w:val="toc 2"/>
    <w:basedOn w:val="Normal"/>
    <w:next w:val="Normal"/>
    <w:uiPriority w:val="39"/>
    <w:rsid w:val="001F3547"/>
    <w:pPr>
      <w:spacing w:before="120"/>
      <w:ind w:left="220"/>
    </w:pPr>
    <w:rPr>
      <w:i/>
      <w:iCs/>
      <w:sz w:val="20"/>
    </w:rPr>
  </w:style>
  <w:style w:type="paragraph" w:styleId="TOC3">
    <w:name w:val="toc 3"/>
    <w:basedOn w:val="Normal"/>
    <w:next w:val="Normal"/>
    <w:uiPriority w:val="39"/>
    <w:semiHidden/>
    <w:rsid w:val="001F3547"/>
    <w:pPr>
      <w:ind w:left="440"/>
    </w:pPr>
    <w:rPr>
      <w:sz w:val="20"/>
    </w:rPr>
  </w:style>
  <w:style w:type="paragraph" w:styleId="EnvelopeAddress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Footer"/>
    <w:uiPriority w:val="8"/>
    <w:rsid w:val="00C87FA2"/>
    <w:pPr>
      <w:spacing w:line="200" w:lineRule="atLeast"/>
    </w:pPr>
    <w:rPr>
      <w:b/>
    </w:rPr>
  </w:style>
  <w:style w:type="table" w:styleId="TableGrid">
    <w:name w:val="Table Grid"/>
    <w:basedOn w:val="TableNorma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49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6126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6126D"/>
    <w:rPr>
      <w:color w:val="3878C2" w:themeColor="hyperlink"/>
      <w:u w:val="single"/>
    </w:rPr>
  </w:style>
  <w:style w:type="paragraph" w:customStyle="1" w:styleId="DatumArial7">
    <w:name w:val="Datum Arial 7"/>
    <w:aliases w:val="5"/>
    <w:basedOn w:val="Arial7"/>
    <w:link w:val="DatumArial7Char"/>
    <w:qFormat/>
    <w:rsid w:val="00492F0D"/>
    <w:pPr>
      <w:framePr w:w="7142" w:wrap="around" w:vAnchor="margin" w:hAnchor="page" w:x="3421" w:y="27"/>
      <w:tabs>
        <w:tab w:val="clear" w:pos="4536"/>
        <w:tab w:val="clear" w:pos="9072"/>
        <w:tab w:val="center" w:pos="1961"/>
        <w:tab w:val="right" w:pos="2187"/>
        <w:tab w:val="left" w:pos="4149"/>
        <w:tab w:val="left" w:pos="4375"/>
      </w:tabs>
      <w:ind w:left="5"/>
    </w:pPr>
  </w:style>
  <w:style w:type="paragraph" w:customStyle="1" w:styleId="Arial7">
    <w:name w:val="Arial 7"/>
    <w:aliases w:val="5 diarienr"/>
    <w:basedOn w:val="Header"/>
    <w:link w:val="Arial7Char"/>
    <w:qFormat/>
    <w:rsid w:val="00D9197D"/>
    <w:pPr>
      <w:framePr w:hSpace="141" w:wrap="around" w:vAnchor="text" w:hAnchor="margin" w:xAlign="center" w:y="-1347"/>
    </w:pPr>
  </w:style>
  <w:style w:type="character" w:customStyle="1" w:styleId="DatumArial7Char">
    <w:name w:val="Datum Arial 7 Char"/>
    <w:aliases w:val="5 Char"/>
    <w:basedOn w:val="HeaderChar"/>
    <w:link w:val="DatumArial7"/>
    <w:rsid w:val="00492F0D"/>
    <w:rPr>
      <w:rFonts w:asciiTheme="majorHAnsi" w:hAnsiTheme="majorHAnsi"/>
      <w:sz w:val="15"/>
    </w:rPr>
  </w:style>
  <w:style w:type="character" w:customStyle="1" w:styleId="Arial7Char">
    <w:name w:val="Arial 7 Char"/>
    <w:aliases w:val="5 diarienr Char"/>
    <w:basedOn w:val="HeaderChar"/>
    <w:link w:val="Arial7"/>
    <w:rsid w:val="00D9197D"/>
    <w:rPr>
      <w:rFonts w:asciiTheme="majorHAnsi" w:hAnsiTheme="majorHAnsi"/>
      <w:sz w:val="15"/>
    </w:rPr>
  </w:style>
  <w:style w:type="paragraph" w:styleId="ListParagraph">
    <w:name w:val="List Paragraph"/>
    <w:basedOn w:val="Normal"/>
    <w:uiPriority w:val="34"/>
    <w:qFormat/>
    <w:rsid w:val="00091269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871F1"/>
    <w:pPr>
      <w:ind w:left="660"/>
    </w:pPr>
    <w:rPr>
      <w:sz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7871F1"/>
    <w:pPr>
      <w:ind w:left="880"/>
    </w:pPr>
    <w:rPr>
      <w:sz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7871F1"/>
    <w:pPr>
      <w:ind w:left="1100"/>
    </w:pPr>
    <w:rPr>
      <w:sz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7871F1"/>
    <w:pPr>
      <w:ind w:left="1320"/>
    </w:pPr>
    <w:rPr>
      <w:sz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7871F1"/>
    <w:pPr>
      <w:ind w:left="1540"/>
    </w:pPr>
    <w:rPr>
      <w:sz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871F1"/>
    <w:pPr>
      <w:ind w:left="1760"/>
    </w:pPr>
    <w:rPr>
      <w:sz w:val="20"/>
    </w:rPr>
  </w:style>
  <w:style w:type="table" w:styleId="TableGridLight">
    <w:name w:val="Grid Table Light"/>
    <w:basedOn w:val="TableNormal"/>
    <w:uiPriority w:val="40"/>
    <w:rsid w:val="003679F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apportnamn">
    <w:name w:val="Rapportnamn"/>
    <w:basedOn w:val="Header"/>
    <w:rsid w:val="00CB518F"/>
    <w:pPr>
      <w:framePr w:hSpace="141" w:wrap="around" w:vAnchor="text" w:hAnchor="page" w:x="5182" w:y="-1220"/>
    </w:pPr>
  </w:style>
  <w:style w:type="character" w:styleId="CommentReference">
    <w:name w:val="annotation reference"/>
    <w:basedOn w:val="DefaultParagraphFont"/>
    <w:uiPriority w:val="99"/>
    <w:semiHidden/>
    <w:unhideWhenUsed/>
    <w:rsid w:val="00A15B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5B4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5B4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5B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5B43"/>
    <w:rPr>
      <w:b/>
      <w:bCs/>
    </w:rPr>
  </w:style>
  <w:style w:type="paragraph" w:styleId="Revision">
    <w:name w:val="Revision"/>
    <w:hidden/>
    <w:uiPriority w:val="99"/>
    <w:semiHidden/>
    <w:rsid w:val="00CF73CD"/>
    <w:rPr>
      <w:sz w:val="22"/>
    </w:rPr>
  </w:style>
  <w:style w:type="character" w:customStyle="1" w:styleId="Style1">
    <w:name w:val="Style1"/>
    <w:basedOn w:val="DefaultParagraphFont"/>
    <w:uiPriority w:val="1"/>
    <w:rsid w:val="00AE3455"/>
    <w:rPr>
      <w:sz w:val="20"/>
    </w:rPr>
  </w:style>
  <w:style w:type="character" w:customStyle="1" w:styleId="Fylliflt">
    <w:name w:val="Fyll i fält"/>
    <w:basedOn w:val="DefaultParagraphFont"/>
    <w:uiPriority w:val="1"/>
    <w:qFormat/>
    <w:rsid w:val="00AE3455"/>
    <w:rPr>
      <w:sz w:val="20"/>
    </w:rPr>
  </w:style>
  <w:style w:type="character" w:customStyle="1" w:styleId="Style2">
    <w:name w:val="Style2"/>
    <w:basedOn w:val="Fylliflt"/>
    <w:uiPriority w:val="1"/>
    <w:rsid w:val="00AE3455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sna-3.ug.kth.se\kthwin\office\templates\KTH%20Grundmal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2C014197C314759923311F3BC5ACA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65C7E1-89AD-4DF4-AB72-F1FF2BF13FEA}"/>
      </w:docPartPr>
      <w:docPartBody>
        <w:p w:rsidR="00263524" w:rsidRDefault="00D668E8" w:rsidP="00D668E8">
          <w:pPr>
            <w:pStyle w:val="92C014197C314759923311F3BC5ACABA"/>
          </w:pPr>
          <w:r>
            <w:t xml:space="preserve"> </w:t>
          </w:r>
        </w:p>
      </w:docPartBody>
    </w:docPart>
    <w:docPart>
      <w:docPartPr>
        <w:name w:val="463A973AF10A4C1D8BA5AA24C7049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CF951-8375-4846-8EF1-5D2C7CF71284}"/>
      </w:docPartPr>
      <w:docPartBody>
        <w:p w:rsidR="00263524" w:rsidRDefault="006D5721" w:rsidP="006D5721">
          <w:pPr>
            <w:pStyle w:val="463A973AF10A4C1D8BA5AA24C70496488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2AB923183CF0489094651A8808082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71456-2E94-46C2-9C01-FD070F3D0EDF}"/>
      </w:docPartPr>
      <w:docPartBody>
        <w:p w:rsidR="00FE7EC7" w:rsidRDefault="000E522B" w:rsidP="000E522B">
          <w:pPr>
            <w:pStyle w:val="2AB923183CF0489094651A880808262C1"/>
          </w:pPr>
          <w:r w:rsidRPr="006A53AF">
            <w:rPr>
              <w:lang w:val="en-US"/>
            </w:rPr>
            <w:t xml:space="preserve"> </w:t>
          </w:r>
        </w:p>
      </w:docPartBody>
    </w:docPart>
    <w:docPart>
      <w:docPartPr>
        <w:name w:val="CC2DEB326F2C4982B3593D39A8AE3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E6536-8166-4747-AEF1-F2D900DD6AAD}"/>
      </w:docPartPr>
      <w:docPartBody>
        <w:p w:rsidR="00FE7EC7" w:rsidRDefault="00FE7EC7" w:rsidP="00FE7EC7">
          <w:pPr>
            <w:pStyle w:val="CC2DEB326F2C4982B3593D39A8AE31C5"/>
          </w:pPr>
          <w:r>
            <w:t xml:space="preserve"> </w:t>
          </w:r>
        </w:p>
      </w:docPartBody>
    </w:docPart>
    <w:docPart>
      <w:docPartPr>
        <w:name w:val="8E859D0D5FF147E1BF50CA6D86815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8FC52-EBF2-4F9C-9275-7C85DD5A2F33}"/>
      </w:docPartPr>
      <w:docPartBody>
        <w:p w:rsidR="00FE7EC7" w:rsidRDefault="00FE7EC7" w:rsidP="00FE7EC7">
          <w:pPr>
            <w:pStyle w:val="8E859D0D5FF147E1BF50CA6D8681541F"/>
          </w:pPr>
          <w:r>
            <w:t xml:space="preserve"> </w:t>
          </w:r>
        </w:p>
      </w:docPartBody>
    </w:docPart>
    <w:docPart>
      <w:docPartPr>
        <w:name w:val="7A794E88A9AD45F59DA677B5D0BF4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6CCD7B-AE9B-4FFB-AB11-6C235B02573E}"/>
      </w:docPartPr>
      <w:docPartBody>
        <w:p w:rsidR="00FE7EC7" w:rsidRDefault="00FE7EC7" w:rsidP="00FE7EC7">
          <w:pPr>
            <w:pStyle w:val="7A794E88A9AD45F59DA677B5D0BF42B0"/>
          </w:pPr>
          <w:r>
            <w:t xml:space="preserve"> </w:t>
          </w:r>
        </w:p>
      </w:docPartBody>
    </w:docPart>
    <w:docPart>
      <w:docPartPr>
        <w:name w:val="ECA9CEDC12BF4EB4A091930F837E31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95B36-2C39-426A-963E-7C259CC9F408}"/>
      </w:docPartPr>
      <w:docPartBody>
        <w:p w:rsidR="00FE7EC7" w:rsidRDefault="00FE7EC7" w:rsidP="00FE7EC7">
          <w:pPr>
            <w:pStyle w:val="ECA9CEDC12BF4EB4A091930F837E318E"/>
          </w:pPr>
          <w:r>
            <w:t xml:space="preserve"> </w:t>
          </w:r>
        </w:p>
      </w:docPartBody>
    </w:docPart>
    <w:docPart>
      <w:docPartPr>
        <w:name w:val="D99E88DFBAB843F1A9BC5535B41FA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373B3-013F-4861-9967-5DF634CEB722}"/>
      </w:docPartPr>
      <w:docPartBody>
        <w:p w:rsidR="00FE7EC7" w:rsidRDefault="000E522B" w:rsidP="000E522B">
          <w:pPr>
            <w:pStyle w:val="D99E88DFBAB843F1A9BC5535B41FA9506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13AAB81F3A40407497C71DE1589C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3D0B87-AB94-4260-A161-9D8089FCFA90}"/>
      </w:docPartPr>
      <w:docPartBody>
        <w:p w:rsidR="00C11481" w:rsidRDefault="00FE7EC7" w:rsidP="00FE7EC7">
          <w:pPr>
            <w:pStyle w:val="13AAB81F3A40407497C71DE1589C02D5"/>
          </w:pPr>
          <w:r w:rsidRPr="000027B0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D2B3A6A9339F4208893B69038DE66E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34B15-09BC-480A-A710-65859ED305AE}"/>
      </w:docPartPr>
      <w:docPartBody>
        <w:p w:rsidR="00E776BC" w:rsidRDefault="000E522B" w:rsidP="000E522B">
          <w:pPr>
            <w:pStyle w:val="D2B3A6A9339F4208893B69038DE66E561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6D17319DA6E545E28160F9A231365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8FCC16-F690-40EB-9B95-57E5FF9FD1D5}"/>
      </w:docPartPr>
      <w:docPartBody>
        <w:p w:rsidR="00E776BC" w:rsidRDefault="000525E1" w:rsidP="000525E1">
          <w:pPr>
            <w:pStyle w:val="6D17319DA6E545E28160F9A231365E8E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4CCFA5F364274AA09E6D9288FA4DAD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31ECB-6FF3-4F8F-BF54-55FF188F47E7}"/>
      </w:docPartPr>
      <w:docPartBody>
        <w:p w:rsidR="00E776BC" w:rsidRDefault="000525E1" w:rsidP="000525E1">
          <w:pPr>
            <w:pStyle w:val="4CCFA5F364274AA09E6D9288FA4DADA2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79EEE2AAAE3849939F8DD5049BF63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F9A98E-E838-4A54-A548-E46E6AF7E2E7}"/>
      </w:docPartPr>
      <w:docPartBody>
        <w:p w:rsidR="00E776BC" w:rsidRDefault="000525E1" w:rsidP="000525E1">
          <w:pPr>
            <w:pStyle w:val="79EEE2AAAE3849939F8DD5049BF63FE7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6001153D96464A0BAC84C816CD9C9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A4481-9718-4E07-A78A-F691791047FF}"/>
      </w:docPartPr>
      <w:docPartBody>
        <w:p w:rsidR="00E776BC" w:rsidRDefault="000525E1" w:rsidP="000525E1">
          <w:pPr>
            <w:pStyle w:val="6001153D96464A0BAC84C816CD9C95E4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B773B1BDBFE04033804382D63CA093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69845F-9E4F-41EC-B513-41867A574782}"/>
      </w:docPartPr>
      <w:docPartBody>
        <w:p w:rsidR="00E776BC" w:rsidRDefault="000525E1" w:rsidP="000525E1">
          <w:pPr>
            <w:pStyle w:val="B773B1BDBFE04033804382D63CA09349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1E4E76CA19024990A8C6847FD4664E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2D99A-1B80-43BA-A51E-4AEB80EDF3AE}"/>
      </w:docPartPr>
      <w:docPartBody>
        <w:p w:rsidR="00E776BC" w:rsidRDefault="000525E1" w:rsidP="000525E1">
          <w:pPr>
            <w:pStyle w:val="1E4E76CA19024990A8C6847FD4664EB6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29CBEC51EBEC458DA0608ED0B1E98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43088-1EDD-4A88-BD53-BEF19CE342A6}"/>
      </w:docPartPr>
      <w:docPartBody>
        <w:p w:rsidR="00E776BC" w:rsidRDefault="000525E1" w:rsidP="000525E1">
          <w:pPr>
            <w:pStyle w:val="29CBEC51EBEC458DA0608ED0B1E9861D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BD81EE14237440C9B267F46A9CAE1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DD521-AF7E-4910-BDEF-9565086BE5C3}"/>
      </w:docPartPr>
      <w:docPartBody>
        <w:p w:rsidR="00E776BC" w:rsidRDefault="000525E1" w:rsidP="000525E1">
          <w:pPr>
            <w:pStyle w:val="BD81EE14237440C9B267F46A9CAE19E6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42B9BC1D5BC14D65B283A17458D07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482AB-2FB8-40C9-8288-4296C5774B1D}"/>
      </w:docPartPr>
      <w:docPartBody>
        <w:p w:rsidR="00E776BC" w:rsidRDefault="000525E1" w:rsidP="000525E1">
          <w:pPr>
            <w:pStyle w:val="42B9BC1D5BC14D65B283A17458D078A1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5AB8DFB03AF349AFAD5087E945CBA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D7C707-861A-4312-91F5-9B30235A18D6}"/>
      </w:docPartPr>
      <w:docPartBody>
        <w:p w:rsidR="00E776BC" w:rsidRDefault="000525E1" w:rsidP="000525E1">
          <w:pPr>
            <w:pStyle w:val="5AB8DFB03AF349AFAD5087E945CBAC22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94240BDC433E494C93CFCBDF98139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7C673-D14C-4652-8740-26015B77BAE0}"/>
      </w:docPartPr>
      <w:docPartBody>
        <w:p w:rsidR="00E776BC" w:rsidRDefault="000525E1" w:rsidP="000525E1">
          <w:pPr>
            <w:pStyle w:val="94240BDC433E494C93CFCBDF981391E6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F3BC95DE07624B4D85AD5A5060CB7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DF167-4BEB-4B7D-9A8E-4957B8A6B2A2}"/>
      </w:docPartPr>
      <w:docPartBody>
        <w:p w:rsidR="00E776BC" w:rsidRDefault="000525E1" w:rsidP="000525E1">
          <w:pPr>
            <w:pStyle w:val="F3BC95DE07624B4D85AD5A5060CB735A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90C6360B58524194904D413EAC6D6F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03BE0-59A3-4CCD-AA0C-B88379EC80F0}"/>
      </w:docPartPr>
      <w:docPartBody>
        <w:p w:rsidR="00E776BC" w:rsidRDefault="000525E1" w:rsidP="000525E1">
          <w:pPr>
            <w:pStyle w:val="90C6360B58524194904D413EAC6D6F20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EB89585B37D4440984229B25A4CCD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34380-9C74-4F41-9B25-4A5CE9C32116}"/>
      </w:docPartPr>
      <w:docPartBody>
        <w:p w:rsidR="00E776BC" w:rsidRDefault="000525E1" w:rsidP="000525E1">
          <w:pPr>
            <w:pStyle w:val="EB89585B37D4440984229B25A4CCD8EF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BE40E6B833A344DE86828BCFE203A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C03FCD-B03B-4A2E-833F-7CC71130D419}"/>
      </w:docPartPr>
      <w:docPartBody>
        <w:p w:rsidR="00E776BC" w:rsidRDefault="000525E1" w:rsidP="000525E1">
          <w:pPr>
            <w:pStyle w:val="BE40E6B833A344DE86828BCFE203AADF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F04622066A5F4A4FAEFCBEE682B03D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1F1AE-BD02-453D-BF29-F13D96AF4FFD}"/>
      </w:docPartPr>
      <w:docPartBody>
        <w:p w:rsidR="00E776BC" w:rsidRDefault="000525E1" w:rsidP="000525E1">
          <w:pPr>
            <w:pStyle w:val="F04622066A5F4A4FAEFCBEE682B03DB4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F16E93D2214D4AA58CFFE999287351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AB409-FDBE-4E7B-A0C6-E3FCF8270A85}"/>
      </w:docPartPr>
      <w:docPartBody>
        <w:p w:rsidR="0050312A" w:rsidRDefault="00E776BC" w:rsidP="00E776BC">
          <w:pPr>
            <w:pStyle w:val="F16E93D2214D4AA58CFFE99928735154"/>
          </w:pPr>
          <w:r w:rsidRPr="000027B0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CA8184C5FFBD4D79956495CE8616AD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5D001C-2D15-4B3B-B60B-973009979218}"/>
      </w:docPartPr>
      <w:docPartBody>
        <w:p w:rsidR="00000000" w:rsidRDefault="000E522B" w:rsidP="000E522B">
          <w:pPr>
            <w:pStyle w:val="CA8184C5FFBD4D79956495CE8616ADE3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39F8749E7E704B5D840B44AB71F675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E4522-8BE4-464D-9D3F-B81B18A796CD}"/>
      </w:docPartPr>
      <w:docPartBody>
        <w:p w:rsidR="00000000" w:rsidRDefault="000E522B" w:rsidP="000E522B">
          <w:pPr>
            <w:pStyle w:val="39F8749E7E704B5D840B44AB71F675F3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192A853045484853BCBBDAD6335D9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67980-6EE5-487B-8CE2-B00D1FC31FAD}"/>
      </w:docPartPr>
      <w:docPartBody>
        <w:p w:rsidR="00000000" w:rsidRDefault="000E522B" w:rsidP="000E522B">
          <w:pPr>
            <w:pStyle w:val="192A853045484853BCBBDAD6335D9C38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641627347EF547C684B6F14B523472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9879AE-ABB1-4EE3-A53A-F1A6F5B538B8}"/>
      </w:docPartPr>
      <w:docPartBody>
        <w:p w:rsidR="00000000" w:rsidRDefault="000E522B" w:rsidP="000E522B">
          <w:pPr>
            <w:pStyle w:val="641627347EF547C684B6F14B52347212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69600894BCB54828B34013D1120B5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1B23C7-E544-4D0D-A71D-1C3D48491C32}"/>
      </w:docPartPr>
      <w:docPartBody>
        <w:p w:rsidR="00000000" w:rsidRDefault="000E522B" w:rsidP="000E522B">
          <w:pPr>
            <w:pStyle w:val="69600894BCB54828B34013D1120B5523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9C81909BC2DE412EB4D938E131B39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E56EFB-F79A-41EB-A751-542DDC2C3274}"/>
      </w:docPartPr>
      <w:docPartBody>
        <w:p w:rsidR="00000000" w:rsidRDefault="000E522B" w:rsidP="000E522B">
          <w:pPr>
            <w:pStyle w:val="9C81909BC2DE412EB4D938E131B39C3F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9318BA0EA016484480F1A849585EAE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1D0D2-68CA-413B-BF0B-6C452D6005EE}"/>
      </w:docPartPr>
      <w:docPartBody>
        <w:p w:rsidR="00000000" w:rsidRDefault="000E522B" w:rsidP="000E522B">
          <w:pPr>
            <w:pStyle w:val="9318BA0EA016484480F1A849585EAE09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AF8F4C00D7894F0682CC7836C119A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A8190-AB65-4F8B-8C62-788D7CB48609}"/>
      </w:docPartPr>
      <w:docPartBody>
        <w:p w:rsidR="00000000" w:rsidRDefault="000E522B" w:rsidP="000E522B">
          <w:pPr>
            <w:pStyle w:val="AF8F4C00D7894F0682CC7836C119A50F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3F74B3048AF64B21B051B17A5D390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02C63-5DBF-40CC-ABC0-EEFDE3C10F06}"/>
      </w:docPartPr>
      <w:docPartBody>
        <w:p w:rsidR="00000000" w:rsidRDefault="000E522B" w:rsidP="000E522B">
          <w:pPr>
            <w:pStyle w:val="3F74B3048AF64B21B051B17A5D39036A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67BDCE3AC57748C7B56A0C26A5FBA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EDB2E4-127E-46AA-A042-7A3FB60BC98D}"/>
      </w:docPartPr>
      <w:docPartBody>
        <w:p w:rsidR="00000000" w:rsidRDefault="000E522B" w:rsidP="000E522B">
          <w:pPr>
            <w:pStyle w:val="67BDCE3AC57748C7B56A0C26A5FBA81B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1E56B1FF1FB74A4C9EAE39F6B1FE7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85F8B-64CA-4342-93BA-A77EE4BB7DA6}"/>
      </w:docPartPr>
      <w:docPartBody>
        <w:p w:rsidR="00000000" w:rsidRDefault="000E522B" w:rsidP="000E522B">
          <w:pPr>
            <w:pStyle w:val="1E56B1FF1FB74A4C9EAE39F6B1FE7189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61ECCB679AFE4994B99B3ACAE88C1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24737C-E963-4010-A2A5-6A510A7CDD49}"/>
      </w:docPartPr>
      <w:docPartBody>
        <w:p w:rsidR="00000000" w:rsidRDefault="000E522B" w:rsidP="000E522B">
          <w:pPr>
            <w:pStyle w:val="61ECCB679AFE4994B99B3ACAE88C1A17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7AA7BB2AAE5D4169ACA57E1626B168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F6EF9-4B2F-485A-9A67-F1E367D89331}"/>
      </w:docPartPr>
      <w:docPartBody>
        <w:p w:rsidR="00000000" w:rsidRDefault="000E522B" w:rsidP="000E522B">
          <w:pPr>
            <w:pStyle w:val="7AA7BB2AAE5D4169ACA57E1626B16866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CEDB3A0E615B4622AAFDC44438EE9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A9EBC-72BB-498F-A70D-A9B57628EDF0}"/>
      </w:docPartPr>
      <w:docPartBody>
        <w:p w:rsidR="00000000" w:rsidRDefault="000E522B" w:rsidP="000E522B">
          <w:pPr>
            <w:pStyle w:val="CEDB3A0E615B4622AAFDC44438EE98EF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50B551DDF124424C81634A7AC840A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CADB7-CBD9-4FD1-9436-7814284026E0}"/>
      </w:docPartPr>
      <w:docPartBody>
        <w:p w:rsidR="00000000" w:rsidRDefault="000E522B" w:rsidP="000E522B">
          <w:pPr>
            <w:pStyle w:val="50B551DDF124424C81634A7AC840AF82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9548FCA9B35E4A7EA0BBD2783849F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8AF63-FE49-4737-90F5-C87610F98DFE}"/>
      </w:docPartPr>
      <w:docPartBody>
        <w:p w:rsidR="00000000" w:rsidRDefault="000E522B" w:rsidP="000E522B">
          <w:pPr>
            <w:pStyle w:val="9548FCA9B35E4A7EA0BBD2783849F860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0FE152C4D5F4461CAF28E060F47B6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B8E17-BDF8-4822-BF1F-854408A88BFA}"/>
      </w:docPartPr>
      <w:docPartBody>
        <w:p w:rsidR="00000000" w:rsidRDefault="000E522B" w:rsidP="000E522B">
          <w:pPr>
            <w:pStyle w:val="0FE152C4D5F4461CAF28E060F47B6C0A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60A51207A3A240809541879743ADFA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A7B31-B2D5-4C0F-B045-670935771BCD}"/>
      </w:docPartPr>
      <w:docPartBody>
        <w:p w:rsidR="00000000" w:rsidRDefault="000E522B" w:rsidP="000E522B">
          <w:pPr>
            <w:pStyle w:val="60A51207A3A240809541879743ADFAC6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D8136F62D2124AEE904721627A40F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3ECB41-D6B7-426E-9528-181243A07BBC}"/>
      </w:docPartPr>
      <w:docPartBody>
        <w:p w:rsidR="00000000" w:rsidRDefault="000E522B" w:rsidP="000E522B">
          <w:pPr>
            <w:pStyle w:val="D8136F62D2124AEE904721627A40FD4A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C8400180A4144902AAB884C87AF04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1D9B0-DBEB-4A05-9E9F-E551231BB24A}"/>
      </w:docPartPr>
      <w:docPartBody>
        <w:p w:rsidR="00000000" w:rsidRDefault="000E522B" w:rsidP="000E522B">
          <w:pPr>
            <w:pStyle w:val="C8400180A4144902AAB884C87AF04836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4625500C310B479FA04A258C780ED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DA1A1-BD10-4AAA-931E-769DDE76C8A8}"/>
      </w:docPartPr>
      <w:docPartBody>
        <w:p w:rsidR="00000000" w:rsidRDefault="000E522B" w:rsidP="000E522B">
          <w:pPr>
            <w:pStyle w:val="4625500C310B479FA04A258C780ED338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B0352E1350F7401FA8DFD164054AD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7648F-1D50-476A-922D-2217E5B9B341}"/>
      </w:docPartPr>
      <w:docPartBody>
        <w:p w:rsidR="00000000" w:rsidRDefault="000E522B" w:rsidP="000E522B">
          <w:pPr>
            <w:pStyle w:val="B0352E1350F7401FA8DFD164054AD880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1668500C5C704A7EB8813D36D87BB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5E186-176C-4484-8286-0CB68BC67134}"/>
      </w:docPartPr>
      <w:docPartBody>
        <w:p w:rsidR="00000000" w:rsidRDefault="000E522B" w:rsidP="000E522B">
          <w:pPr>
            <w:pStyle w:val="1668500C5C704A7EB8813D36D87BBFDE"/>
          </w:pPr>
          <w:r w:rsidRPr="0063379C">
            <w:rPr>
              <w:sz w:val="16"/>
              <w:szCs w:val="16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96310"/>
    <w:rsid w:val="000525E1"/>
    <w:rsid w:val="000E522B"/>
    <w:rsid w:val="00244420"/>
    <w:rsid w:val="00263524"/>
    <w:rsid w:val="00396310"/>
    <w:rsid w:val="0040369F"/>
    <w:rsid w:val="0050312A"/>
    <w:rsid w:val="006D5721"/>
    <w:rsid w:val="00883C70"/>
    <w:rsid w:val="00B7208D"/>
    <w:rsid w:val="00BE5441"/>
    <w:rsid w:val="00C11481"/>
    <w:rsid w:val="00C9329A"/>
    <w:rsid w:val="00D668E8"/>
    <w:rsid w:val="00D86E00"/>
    <w:rsid w:val="00E776BC"/>
    <w:rsid w:val="00FE7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960EFE5964C4584A07FF69371BB1F38">
    <w:name w:val="E960EFE5964C4584A07FF69371BB1F38"/>
    <w:rsid w:val="00396310"/>
  </w:style>
  <w:style w:type="paragraph" w:customStyle="1" w:styleId="CBB514F87D3249778C40930137DF171C">
    <w:name w:val="CBB514F87D3249778C40930137DF171C"/>
    <w:rsid w:val="00396310"/>
  </w:style>
  <w:style w:type="paragraph" w:customStyle="1" w:styleId="F7A0CC154B5F4157B0727DC0AC93EDB5">
    <w:name w:val="F7A0CC154B5F4157B0727DC0AC93EDB5"/>
    <w:rsid w:val="00396310"/>
  </w:style>
  <w:style w:type="paragraph" w:customStyle="1" w:styleId="92C014197C314759923311F3BC5ACABA">
    <w:name w:val="92C014197C314759923311F3BC5ACABA"/>
    <w:rsid w:val="00D668E8"/>
  </w:style>
  <w:style w:type="paragraph" w:customStyle="1" w:styleId="463A973AF10A4C1D8BA5AA24C7049648">
    <w:name w:val="463A973AF10A4C1D8BA5AA24C7049648"/>
    <w:rsid w:val="00D668E8"/>
  </w:style>
  <w:style w:type="paragraph" w:customStyle="1" w:styleId="CC44D18834CF4FF2BB9D8F2BD94526DF">
    <w:name w:val="CC44D18834CF4FF2BB9D8F2BD94526DF"/>
    <w:rsid w:val="00D668E8"/>
  </w:style>
  <w:style w:type="paragraph" w:customStyle="1" w:styleId="A45F7F9704A24ADE98218875F87DC22C">
    <w:name w:val="A45F7F9704A24ADE98218875F87DC22C"/>
    <w:rsid w:val="00D668E8"/>
  </w:style>
  <w:style w:type="paragraph" w:customStyle="1" w:styleId="0489D4EF52604094867F97780FB5E5F9">
    <w:name w:val="0489D4EF52604094867F97780FB5E5F9"/>
    <w:rsid w:val="00D668E8"/>
  </w:style>
  <w:style w:type="paragraph" w:customStyle="1" w:styleId="BE1CBD5A37C1499C9DDFB006AE5EBEFB">
    <w:name w:val="BE1CBD5A37C1499C9DDFB006AE5EBEFB"/>
    <w:rsid w:val="00D668E8"/>
  </w:style>
  <w:style w:type="paragraph" w:customStyle="1" w:styleId="5B88B9A5A4F245E9AC8FF465DD3A977E">
    <w:name w:val="5B88B9A5A4F245E9AC8FF465DD3A977E"/>
    <w:rsid w:val="00D668E8"/>
  </w:style>
  <w:style w:type="paragraph" w:customStyle="1" w:styleId="13BCF9730C3744A5BFB2670B5A066C36">
    <w:name w:val="13BCF9730C3744A5BFB2670B5A066C36"/>
    <w:rsid w:val="00D668E8"/>
  </w:style>
  <w:style w:type="paragraph" w:customStyle="1" w:styleId="639EA93AAC0445B2B80FEFC8519E9CD3">
    <w:name w:val="639EA93AAC0445B2B80FEFC8519E9CD3"/>
    <w:rsid w:val="00D668E8"/>
  </w:style>
  <w:style w:type="paragraph" w:customStyle="1" w:styleId="E892F53BA859452790FFE0C951F9C769">
    <w:name w:val="E892F53BA859452790FFE0C951F9C769"/>
    <w:rsid w:val="00D668E8"/>
  </w:style>
  <w:style w:type="paragraph" w:customStyle="1" w:styleId="4C47F01145844AF38E22B45E0CFE9BCC">
    <w:name w:val="4C47F01145844AF38E22B45E0CFE9BCC"/>
    <w:rsid w:val="00D668E8"/>
  </w:style>
  <w:style w:type="paragraph" w:customStyle="1" w:styleId="34FA6F5DE01E436A9773DC9A5319EE80">
    <w:name w:val="34FA6F5DE01E436A9773DC9A5319EE80"/>
    <w:rsid w:val="00D668E8"/>
  </w:style>
  <w:style w:type="paragraph" w:customStyle="1" w:styleId="35EB2430E9CD441AA0974EFCFA28DFEB">
    <w:name w:val="35EB2430E9CD441AA0974EFCFA28DFEB"/>
    <w:rsid w:val="00D668E8"/>
  </w:style>
  <w:style w:type="paragraph" w:customStyle="1" w:styleId="EB070BBEB3564FD984267801B88FA584">
    <w:name w:val="EB070BBEB3564FD984267801B88FA584"/>
    <w:rsid w:val="00D668E8"/>
  </w:style>
  <w:style w:type="paragraph" w:customStyle="1" w:styleId="DD700CAC083C4E62A25A699432574969">
    <w:name w:val="DD700CAC083C4E62A25A699432574969"/>
    <w:rsid w:val="00D668E8"/>
  </w:style>
  <w:style w:type="paragraph" w:customStyle="1" w:styleId="0621A734B17A4E8D867A83E8009DA82E">
    <w:name w:val="0621A734B17A4E8D867A83E8009DA82E"/>
    <w:rsid w:val="00D668E8"/>
  </w:style>
  <w:style w:type="paragraph" w:customStyle="1" w:styleId="1E35343E97E14F408CCD31F3A2BDD18C">
    <w:name w:val="1E35343E97E14F408CCD31F3A2BDD18C"/>
    <w:rsid w:val="00D668E8"/>
  </w:style>
  <w:style w:type="paragraph" w:customStyle="1" w:styleId="68F19E5D616D4A58BECE4982999A2464">
    <w:name w:val="68F19E5D616D4A58BECE4982999A2464"/>
    <w:rsid w:val="00D668E8"/>
  </w:style>
  <w:style w:type="paragraph" w:customStyle="1" w:styleId="BCE4B0BC6C9945E49B6EDAD682A92383">
    <w:name w:val="BCE4B0BC6C9945E49B6EDAD682A92383"/>
    <w:rsid w:val="00D668E8"/>
  </w:style>
  <w:style w:type="paragraph" w:customStyle="1" w:styleId="02550CF20E3D4FDAAD7CF4353CA9D107">
    <w:name w:val="02550CF20E3D4FDAAD7CF4353CA9D107"/>
    <w:rsid w:val="00D668E8"/>
  </w:style>
  <w:style w:type="paragraph" w:customStyle="1" w:styleId="71EB231110B94722B5BD500D62684649">
    <w:name w:val="71EB231110B94722B5BD500D62684649"/>
    <w:rsid w:val="00D668E8"/>
  </w:style>
  <w:style w:type="paragraph" w:customStyle="1" w:styleId="E88EB4B954AB4E9F83C993E38F9FE62F">
    <w:name w:val="E88EB4B954AB4E9F83C993E38F9FE62F"/>
    <w:rsid w:val="00D668E8"/>
  </w:style>
  <w:style w:type="paragraph" w:customStyle="1" w:styleId="76F98531D6B2404AA5BD2085A578EEA4">
    <w:name w:val="76F98531D6B2404AA5BD2085A578EEA4"/>
    <w:rsid w:val="00D668E8"/>
  </w:style>
  <w:style w:type="paragraph" w:customStyle="1" w:styleId="26E870F849404BFCAB1ECD98260C0998">
    <w:name w:val="26E870F849404BFCAB1ECD98260C0998"/>
    <w:rsid w:val="00D668E8"/>
  </w:style>
  <w:style w:type="paragraph" w:customStyle="1" w:styleId="98E2415998594B3283BFB5488691F32A">
    <w:name w:val="98E2415998594B3283BFB5488691F32A"/>
    <w:rsid w:val="00D668E8"/>
  </w:style>
  <w:style w:type="paragraph" w:customStyle="1" w:styleId="86A547C8D5A44992B2ACE2641943EF6F">
    <w:name w:val="86A547C8D5A44992B2ACE2641943EF6F"/>
    <w:rsid w:val="00D668E8"/>
  </w:style>
  <w:style w:type="paragraph" w:customStyle="1" w:styleId="182EE46B21544DD8900ACDD23C3DD23C">
    <w:name w:val="182EE46B21544DD8900ACDD23C3DD23C"/>
    <w:rsid w:val="00D668E8"/>
  </w:style>
  <w:style w:type="paragraph" w:customStyle="1" w:styleId="8E4DA50218CD43ACA017DCFD35708C2E">
    <w:name w:val="8E4DA50218CD43ACA017DCFD35708C2E"/>
    <w:rsid w:val="00D668E8"/>
  </w:style>
  <w:style w:type="paragraph" w:customStyle="1" w:styleId="44EE69B4308B4B7C809F0C1E70E61276">
    <w:name w:val="44EE69B4308B4B7C809F0C1E70E61276"/>
    <w:rsid w:val="00D668E8"/>
  </w:style>
  <w:style w:type="paragraph" w:customStyle="1" w:styleId="78DCA8CEF25A49E19683E7F5E41DDAEC">
    <w:name w:val="78DCA8CEF25A49E19683E7F5E41DDAEC"/>
    <w:rsid w:val="00D668E8"/>
  </w:style>
  <w:style w:type="paragraph" w:customStyle="1" w:styleId="25A64791F00A44DDB91BAB9D16661952">
    <w:name w:val="25A64791F00A44DDB91BAB9D16661952"/>
    <w:rsid w:val="00883C70"/>
  </w:style>
  <w:style w:type="paragraph" w:customStyle="1" w:styleId="8476993F42BC467689415A37D36875FD">
    <w:name w:val="8476993F42BC467689415A37D36875FD"/>
    <w:rsid w:val="00883C70"/>
  </w:style>
  <w:style w:type="paragraph" w:customStyle="1" w:styleId="3E4991F209584D2293C8C5B117C78F36">
    <w:name w:val="3E4991F209584D2293C8C5B117C78F36"/>
    <w:rsid w:val="00883C70"/>
  </w:style>
  <w:style w:type="paragraph" w:customStyle="1" w:styleId="4C9B64A303D64495B95965D6B7494C18">
    <w:name w:val="4C9B64A303D64495B95965D6B7494C18"/>
    <w:rsid w:val="00883C70"/>
  </w:style>
  <w:style w:type="paragraph" w:customStyle="1" w:styleId="92E786B975DA4C94BC572BA992171A04">
    <w:name w:val="92E786B975DA4C94BC572BA992171A04"/>
    <w:rsid w:val="00883C70"/>
  </w:style>
  <w:style w:type="paragraph" w:customStyle="1" w:styleId="2584FA839C4D4533B96444DCAC5D05CC">
    <w:name w:val="2584FA839C4D4533B96444DCAC5D05CC"/>
    <w:rsid w:val="00883C70"/>
  </w:style>
  <w:style w:type="paragraph" w:customStyle="1" w:styleId="8DAC04B3E839422CB4532B4C3E9D2312">
    <w:name w:val="8DAC04B3E839422CB4532B4C3E9D2312"/>
    <w:rsid w:val="00883C70"/>
  </w:style>
  <w:style w:type="paragraph" w:customStyle="1" w:styleId="E644B63DB55247328C9BFF55071094D8">
    <w:name w:val="E644B63DB55247328C9BFF55071094D8"/>
    <w:rsid w:val="00883C70"/>
  </w:style>
  <w:style w:type="paragraph" w:customStyle="1" w:styleId="2BE84801E3A34407AD4A6C5DC7998E15">
    <w:name w:val="2BE84801E3A34407AD4A6C5DC7998E15"/>
    <w:rsid w:val="00883C70"/>
  </w:style>
  <w:style w:type="paragraph" w:customStyle="1" w:styleId="D7C5C7EC854042C4912C8D62A2205377">
    <w:name w:val="D7C5C7EC854042C4912C8D62A2205377"/>
    <w:rsid w:val="00883C70"/>
  </w:style>
  <w:style w:type="paragraph" w:customStyle="1" w:styleId="7964CDD8EF374AA4A2FE4207D5B02FFD">
    <w:name w:val="7964CDD8EF374AA4A2FE4207D5B02FFD"/>
    <w:rsid w:val="00883C70"/>
  </w:style>
  <w:style w:type="paragraph" w:customStyle="1" w:styleId="A47DD0EF35654A87A3E976F9AFF19377">
    <w:name w:val="A47DD0EF35654A87A3E976F9AFF19377"/>
    <w:rsid w:val="00883C70"/>
  </w:style>
  <w:style w:type="paragraph" w:customStyle="1" w:styleId="27822A8F9FD1445789A535BB2F2D6E6F">
    <w:name w:val="27822A8F9FD1445789A535BB2F2D6E6F"/>
    <w:rsid w:val="00883C70"/>
  </w:style>
  <w:style w:type="paragraph" w:customStyle="1" w:styleId="9394E99CC10E42278C997ABCB516BFEE">
    <w:name w:val="9394E99CC10E42278C997ABCB516BFEE"/>
    <w:rsid w:val="0040369F"/>
  </w:style>
  <w:style w:type="paragraph" w:customStyle="1" w:styleId="CDD509AF389842D9A4F4DEE89CD3D3A4">
    <w:name w:val="CDD509AF389842D9A4F4DEE89CD3D3A4"/>
    <w:rsid w:val="0040369F"/>
  </w:style>
  <w:style w:type="paragraph" w:customStyle="1" w:styleId="227BAE3A843245E6A77B566100430611">
    <w:name w:val="227BAE3A843245E6A77B566100430611"/>
    <w:rsid w:val="0040369F"/>
  </w:style>
  <w:style w:type="paragraph" w:customStyle="1" w:styleId="BBA9E06605104E36A38AE8C6041309B4">
    <w:name w:val="BBA9E06605104E36A38AE8C6041309B4"/>
    <w:rsid w:val="00FE7EC7"/>
  </w:style>
  <w:style w:type="paragraph" w:customStyle="1" w:styleId="44E9CE5ADA1342AA91F025409E209875">
    <w:name w:val="44E9CE5ADA1342AA91F025409E209875"/>
    <w:rsid w:val="00FE7EC7"/>
  </w:style>
  <w:style w:type="paragraph" w:customStyle="1" w:styleId="557476FB9B9A48C39E50E60D6C12930D">
    <w:name w:val="557476FB9B9A48C39E50E60D6C12930D"/>
    <w:rsid w:val="00FE7EC7"/>
  </w:style>
  <w:style w:type="paragraph" w:customStyle="1" w:styleId="B9B36861302E42C79332D1CAF936BBF3">
    <w:name w:val="B9B36861302E42C79332D1CAF936BBF3"/>
    <w:rsid w:val="00FE7EC7"/>
  </w:style>
  <w:style w:type="paragraph" w:customStyle="1" w:styleId="714AB69E596C41D59CC6058BE8C27B49">
    <w:name w:val="714AB69E596C41D59CC6058BE8C27B49"/>
    <w:rsid w:val="00FE7EC7"/>
  </w:style>
  <w:style w:type="paragraph" w:customStyle="1" w:styleId="114800D028FF408881790B60EB85D510">
    <w:name w:val="114800D028FF408881790B60EB85D510"/>
    <w:rsid w:val="00FE7EC7"/>
  </w:style>
  <w:style w:type="paragraph" w:customStyle="1" w:styleId="D5C3124CD87E44CFB842B65CAA101450">
    <w:name w:val="D5C3124CD87E44CFB842B65CAA101450"/>
    <w:rsid w:val="00FE7EC7"/>
  </w:style>
  <w:style w:type="paragraph" w:customStyle="1" w:styleId="3C3EB2F7C1D646E0B517224581EBE013">
    <w:name w:val="3C3EB2F7C1D646E0B517224581EBE013"/>
    <w:rsid w:val="00FE7EC7"/>
  </w:style>
  <w:style w:type="paragraph" w:customStyle="1" w:styleId="E3E9F78D3AE0482D8A0DED8E6D613AB4">
    <w:name w:val="E3E9F78D3AE0482D8A0DED8E6D613AB4"/>
    <w:rsid w:val="00FE7EC7"/>
  </w:style>
  <w:style w:type="paragraph" w:customStyle="1" w:styleId="5C04D9FC3ADD42F4AB397D228B3F8D32">
    <w:name w:val="5C04D9FC3ADD42F4AB397D228B3F8D32"/>
    <w:rsid w:val="00FE7EC7"/>
  </w:style>
  <w:style w:type="paragraph" w:customStyle="1" w:styleId="9F5C8BAE97584BA6880BEEBA7D98B165">
    <w:name w:val="9F5C8BAE97584BA6880BEEBA7D98B165"/>
    <w:rsid w:val="00FE7EC7"/>
  </w:style>
  <w:style w:type="paragraph" w:customStyle="1" w:styleId="AF4D2039266D4A0BA213386E6C6AAC6B">
    <w:name w:val="AF4D2039266D4A0BA213386E6C6AAC6B"/>
    <w:rsid w:val="00FE7EC7"/>
  </w:style>
  <w:style w:type="paragraph" w:customStyle="1" w:styleId="3BB47209759F409C921E3A5516BC518F">
    <w:name w:val="3BB47209759F409C921E3A5516BC518F"/>
    <w:rsid w:val="00FE7EC7"/>
  </w:style>
  <w:style w:type="paragraph" w:customStyle="1" w:styleId="BFDB7C9ADE764898ACD2F3441FAF10F4">
    <w:name w:val="BFDB7C9ADE764898ACD2F3441FAF10F4"/>
    <w:rsid w:val="00FE7EC7"/>
  </w:style>
  <w:style w:type="paragraph" w:customStyle="1" w:styleId="05146B8EF35849DBADD614C9892C3D60">
    <w:name w:val="05146B8EF35849DBADD614C9892C3D60"/>
    <w:rsid w:val="00FE7EC7"/>
  </w:style>
  <w:style w:type="paragraph" w:customStyle="1" w:styleId="5BEA11C0E09441BCAD91F1B3755C77AC">
    <w:name w:val="5BEA11C0E09441BCAD91F1B3755C77AC"/>
    <w:rsid w:val="00FE7EC7"/>
  </w:style>
  <w:style w:type="paragraph" w:customStyle="1" w:styleId="7F5679602E3E4FCB8685F36A28E4B6BB">
    <w:name w:val="7F5679602E3E4FCB8685F36A28E4B6BB"/>
    <w:rsid w:val="00FE7EC7"/>
  </w:style>
  <w:style w:type="paragraph" w:customStyle="1" w:styleId="65DBA77A05B644339F1376E0C9E87FC8">
    <w:name w:val="65DBA77A05B644339F1376E0C9E87FC8"/>
    <w:rsid w:val="00FE7EC7"/>
  </w:style>
  <w:style w:type="paragraph" w:customStyle="1" w:styleId="BB4BF0E27C694D8AAF6FEAAAEE3B35EB">
    <w:name w:val="BB4BF0E27C694D8AAF6FEAAAEE3B35EB"/>
    <w:rsid w:val="00FE7EC7"/>
  </w:style>
  <w:style w:type="paragraph" w:customStyle="1" w:styleId="C63EB942F0B34A019510AA6539ED9CB2">
    <w:name w:val="C63EB942F0B34A019510AA6539ED9CB2"/>
    <w:rsid w:val="00FE7EC7"/>
  </w:style>
  <w:style w:type="paragraph" w:customStyle="1" w:styleId="33AC5C851E8C421F9C8C355794B92945">
    <w:name w:val="33AC5C851E8C421F9C8C355794B92945"/>
    <w:rsid w:val="00FE7EC7"/>
  </w:style>
  <w:style w:type="paragraph" w:customStyle="1" w:styleId="A27C3593CE6A4577A97E9CDBDB53692D">
    <w:name w:val="A27C3593CE6A4577A97E9CDBDB53692D"/>
    <w:rsid w:val="00FE7EC7"/>
  </w:style>
  <w:style w:type="paragraph" w:customStyle="1" w:styleId="294BC54F56DD43FA804204ADA502FC52">
    <w:name w:val="294BC54F56DD43FA804204ADA502FC52"/>
    <w:rsid w:val="00FE7EC7"/>
  </w:style>
  <w:style w:type="paragraph" w:customStyle="1" w:styleId="F56D8D6EB2F74C4CA434C59F7009641C">
    <w:name w:val="F56D8D6EB2F74C4CA434C59F7009641C"/>
    <w:rsid w:val="00FE7EC7"/>
  </w:style>
  <w:style w:type="paragraph" w:customStyle="1" w:styleId="F988C4F176B04D848A42C9F59D899206">
    <w:name w:val="F988C4F176B04D848A42C9F59D899206"/>
    <w:rsid w:val="00FE7EC7"/>
  </w:style>
  <w:style w:type="paragraph" w:customStyle="1" w:styleId="55024EFCE01E40A8821B8A705BC8D8D1">
    <w:name w:val="55024EFCE01E40A8821B8A705BC8D8D1"/>
    <w:rsid w:val="00FE7EC7"/>
  </w:style>
  <w:style w:type="paragraph" w:customStyle="1" w:styleId="8623877AA12A4BE3BC526B56BC19D4C0">
    <w:name w:val="8623877AA12A4BE3BC526B56BC19D4C0"/>
    <w:rsid w:val="00FE7EC7"/>
  </w:style>
  <w:style w:type="paragraph" w:customStyle="1" w:styleId="7242BEF0C2D24B72A16DAF457F73AA00">
    <w:name w:val="7242BEF0C2D24B72A16DAF457F73AA00"/>
    <w:rsid w:val="00FE7EC7"/>
  </w:style>
  <w:style w:type="paragraph" w:customStyle="1" w:styleId="B18C4871D6F444E5B9B2FE97530336AF">
    <w:name w:val="B18C4871D6F444E5B9B2FE97530336AF"/>
    <w:rsid w:val="00FE7EC7"/>
  </w:style>
  <w:style w:type="paragraph" w:customStyle="1" w:styleId="76ECF5B673BD419A8A0AFE4B51B0CAB0">
    <w:name w:val="76ECF5B673BD419A8A0AFE4B51B0CAB0"/>
    <w:rsid w:val="00FE7EC7"/>
  </w:style>
  <w:style w:type="paragraph" w:customStyle="1" w:styleId="DCBD93B1B25E40C09DE7B80AC18DE9F0">
    <w:name w:val="DCBD93B1B25E40C09DE7B80AC18DE9F0"/>
    <w:rsid w:val="00FE7EC7"/>
  </w:style>
  <w:style w:type="paragraph" w:customStyle="1" w:styleId="52F3A07A64814679BFA4D930C8CEDF10">
    <w:name w:val="52F3A07A64814679BFA4D930C8CEDF10"/>
    <w:rsid w:val="00FE7EC7"/>
  </w:style>
  <w:style w:type="paragraph" w:customStyle="1" w:styleId="D4C836A2CFD14D9EABD614F20CA651B0">
    <w:name w:val="D4C836A2CFD14D9EABD614F20CA651B0"/>
    <w:rsid w:val="00FE7EC7"/>
  </w:style>
  <w:style w:type="paragraph" w:customStyle="1" w:styleId="DE75806C50D04555BE449C77813171FF">
    <w:name w:val="DE75806C50D04555BE449C77813171FF"/>
    <w:rsid w:val="00FE7EC7"/>
  </w:style>
  <w:style w:type="paragraph" w:customStyle="1" w:styleId="D1D45A5DE84D4011BB42F350B39E15A4">
    <w:name w:val="D1D45A5DE84D4011BB42F350B39E15A4"/>
    <w:rsid w:val="00FE7EC7"/>
  </w:style>
  <w:style w:type="paragraph" w:customStyle="1" w:styleId="979AFF9690CD49FFAD0B9AF51928B6BE">
    <w:name w:val="979AFF9690CD49FFAD0B9AF51928B6BE"/>
    <w:rsid w:val="00FE7EC7"/>
  </w:style>
  <w:style w:type="paragraph" w:customStyle="1" w:styleId="5C3D2193F4984832A83791AB8959468F">
    <w:name w:val="5C3D2193F4984832A83791AB8959468F"/>
    <w:rsid w:val="00FE7EC7"/>
  </w:style>
  <w:style w:type="paragraph" w:customStyle="1" w:styleId="EA1578398A6C434A8D0DBD725686718B">
    <w:name w:val="EA1578398A6C434A8D0DBD725686718B"/>
    <w:rsid w:val="00FE7EC7"/>
  </w:style>
  <w:style w:type="paragraph" w:customStyle="1" w:styleId="C57FED04CA104E269317C99D3D1954AF">
    <w:name w:val="C57FED04CA104E269317C99D3D1954AF"/>
    <w:rsid w:val="00FE7EC7"/>
  </w:style>
  <w:style w:type="paragraph" w:customStyle="1" w:styleId="1729111A067545EA874D25B5BC224031">
    <w:name w:val="1729111A067545EA874D25B5BC224031"/>
    <w:rsid w:val="00FE7EC7"/>
  </w:style>
  <w:style w:type="paragraph" w:customStyle="1" w:styleId="28A8E6D89FEC48FBB9E6A570757B3027">
    <w:name w:val="28A8E6D89FEC48FBB9E6A570757B3027"/>
    <w:rsid w:val="00FE7EC7"/>
  </w:style>
  <w:style w:type="paragraph" w:customStyle="1" w:styleId="7350B84D3F8B4BA4A7C72C76CBCFDF4F">
    <w:name w:val="7350B84D3F8B4BA4A7C72C76CBCFDF4F"/>
    <w:rsid w:val="00FE7EC7"/>
  </w:style>
  <w:style w:type="paragraph" w:customStyle="1" w:styleId="0B2D9F0B843A4C3B9D23A9B095ACFDC9">
    <w:name w:val="0B2D9F0B843A4C3B9D23A9B095ACFDC9"/>
    <w:rsid w:val="00FE7EC7"/>
  </w:style>
  <w:style w:type="paragraph" w:customStyle="1" w:styleId="0578F03BA1094F3080335D7D005EB4D7">
    <w:name w:val="0578F03BA1094F3080335D7D005EB4D7"/>
    <w:rsid w:val="00FE7EC7"/>
  </w:style>
  <w:style w:type="paragraph" w:customStyle="1" w:styleId="87A85E13CC3943C087CED3434368C7B6">
    <w:name w:val="87A85E13CC3943C087CED3434368C7B6"/>
    <w:rsid w:val="00FE7EC7"/>
  </w:style>
  <w:style w:type="paragraph" w:customStyle="1" w:styleId="61DD3BE1814D4C21B386DA361F9A283F">
    <w:name w:val="61DD3BE1814D4C21B386DA361F9A283F"/>
    <w:rsid w:val="00FE7EC7"/>
  </w:style>
  <w:style w:type="paragraph" w:customStyle="1" w:styleId="76DC727773204FADAEE556E30DD85D0A">
    <w:name w:val="76DC727773204FADAEE556E30DD85D0A"/>
    <w:rsid w:val="00FE7EC7"/>
  </w:style>
  <w:style w:type="paragraph" w:customStyle="1" w:styleId="5F050C994D4C4C37AE4DA22DFA13A357">
    <w:name w:val="5F050C994D4C4C37AE4DA22DFA13A357"/>
    <w:rsid w:val="00FE7EC7"/>
  </w:style>
  <w:style w:type="paragraph" w:customStyle="1" w:styleId="7897D10335A04688B5EA1481AF211F41">
    <w:name w:val="7897D10335A04688B5EA1481AF211F41"/>
    <w:rsid w:val="00FE7EC7"/>
  </w:style>
  <w:style w:type="paragraph" w:customStyle="1" w:styleId="3B812D0185F249A682108B7FB3E91BFF">
    <w:name w:val="3B812D0185F249A682108B7FB3E91BFF"/>
    <w:rsid w:val="00FE7EC7"/>
  </w:style>
  <w:style w:type="paragraph" w:customStyle="1" w:styleId="DB0D16AA6A07498B9AD50F34E8113592">
    <w:name w:val="DB0D16AA6A07498B9AD50F34E8113592"/>
    <w:rsid w:val="00FE7EC7"/>
  </w:style>
  <w:style w:type="paragraph" w:customStyle="1" w:styleId="426A6F7746894D75909208E8D08D771C">
    <w:name w:val="426A6F7746894D75909208E8D08D771C"/>
    <w:rsid w:val="00FE7EC7"/>
  </w:style>
  <w:style w:type="paragraph" w:customStyle="1" w:styleId="2B9FCAA90F5F4E44BEAB4D9005265FC2">
    <w:name w:val="2B9FCAA90F5F4E44BEAB4D9005265FC2"/>
    <w:rsid w:val="00FE7EC7"/>
  </w:style>
  <w:style w:type="paragraph" w:customStyle="1" w:styleId="D8CAFE43280F440DB647405F44829351">
    <w:name w:val="D8CAFE43280F440DB647405F44829351"/>
    <w:rsid w:val="00FE7EC7"/>
  </w:style>
  <w:style w:type="paragraph" w:customStyle="1" w:styleId="07CCA6D7E6444A46BAF8F28BD262D632">
    <w:name w:val="07CCA6D7E6444A46BAF8F28BD262D632"/>
    <w:rsid w:val="00FE7EC7"/>
  </w:style>
  <w:style w:type="paragraph" w:customStyle="1" w:styleId="10731BFA756141E588CBB159870A45D0">
    <w:name w:val="10731BFA756141E588CBB159870A45D0"/>
    <w:rsid w:val="00FE7EC7"/>
  </w:style>
  <w:style w:type="paragraph" w:customStyle="1" w:styleId="BF1A9D1819494F87A58912CECE03DE93">
    <w:name w:val="BF1A9D1819494F87A58912CECE03DE93"/>
    <w:rsid w:val="00FE7EC7"/>
  </w:style>
  <w:style w:type="paragraph" w:customStyle="1" w:styleId="283A398E467547F2A5769A620B0FE857">
    <w:name w:val="283A398E467547F2A5769A620B0FE857"/>
    <w:rsid w:val="00FE7EC7"/>
  </w:style>
  <w:style w:type="paragraph" w:customStyle="1" w:styleId="77EA5E2D8EC34090B115CAEA3F381DFF">
    <w:name w:val="77EA5E2D8EC34090B115CAEA3F381DFF"/>
    <w:rsid w:val="00FE7EC7"/>
  </w:style>
  <w:style w:type="paragraph" w:customStyle="1" w:styleId="368FFD53778A494095410BA0CE1BB1FF">
    <w:name w:val="368FFD53778A494095410BA0CE1BB1FF"/>
    <w:rsid w:val="00FE7EC7"/>
  </w:style>
  <w:style w:type="paragraph" w:customStyle="1" w:styleId="27C00E859A7B48F0878802BCEE6CC894">
    <w:name w:val="27C00E859A7B48F0878802BCEE6CC894"/>
    <w:rsid w:val="00FE7EC7"/>
  </w:style>
  <w:style w:type="paragraph" w:customStyle="1" w:styleId="2E0799A6979A419FA8D8E18EF0494DB5">
    <w:name w:val="2E0799A6979A419FA8D8E18EF0494DB5"/>
    <w:rsid w:val="00FE7EC7"/>
  </w:style>
  <w:style w:type="paragraph" w:customStyle="1" w:styleId="685C699A29954EC293ECCD5EE740DA1E">
    <w:name w:val="685C699A29954EC293ECCD5EE740DA1E"/>
    <w:rsid w:val="00FE7EC7"/>
  </w:style>
  <w:style w:type="character" w:styleId="PlaceholderText">
    <w:name w:val="Placeholder Text"/>
    <w:basedOn w:val="DefaultParagraphFont"/>
    <w:uiPriority w:val="99"/>
    <w:semiHidden/>
    <w:rsid w:val="000E522B"/>
    <w:rPr>
      <w:color w:val="808080"/>
    </w:rPr>
  </w:style>
  <w:style w:type="paragraph" w:customStyle="1" w:styleId="DD63CF5D8EA24F18A46196FE19D7E335">
    <w:name w:val="DD63CF5D8EA24F18A46196FE19D7E335"/>
    <w:rsid w:val="00FE7EC7"/>
  </w:style>
  <w:style w:type="paragraph" w:customStyle="1" w:styleId="2AB923183CF0489094651A880808262C">
    <w:name w:val="2AB923183CF0489094651A880808262C"/>
    <w:rsid w:val="00FE7EC7"/>
  </w:style>
  <w:style w:type="paragraph" w:customStyle="1" w:styleId="CC2DEB326F2C4982B3593D39A8AE31C5">
    <w:name w:val="CC2DEB326F2C4982B3593D39A8AE31C5"/>
    <w:rsid w:val="00FE7EC7"/>
  </w:style>
  <w:style w:type="paragraph" w:customStyle="1" w:styleId="8E859D0D5FF147E1BF50CA6D8681541F">
    <w:name w:val="8E859D0D5FF147E1BF50CA6D8681541F"/>
    <w:rsid w:val="00FE7EC7"/>
  </w:style>
  <w:style w:type="paragraph" w:customStyle="1" w:styleId="2AFFC9DB261B48ADA90A71393F407992">
    <w:name w:val="2AFFC9DB261B48ADA90A71393F407992"/>
    <w:rsid w:val="00FE7EC7"/>
  </w:style>
  <w:style w:type="paragraph" w:customStyle="1" w:styleId="7A794E88A9AD45F59DA677B5D0BF42B0">
    <w:name w:val="7A794E88A9AD45F59DA677B5D0BF42B0"/>
    <w:rsid w:val="00FE7EC7"/>
  </w:style>
  <w:style w:type="paragraph" w:customStyle="1" w:styleId="ECA9CEDC12BF4EB4A091930F837E318E">
    <w:name w:val="ECA9CEDC12BF4EB4A091930F837E318E"/>
    <w:rsid w:val="00FE7EC7"/>
  </w:style>
  <w:style w:type="paragraph" w:customStyle="1" w:styleId="B941E3E2A1654EFF9C8F7CE6E74C1B61">
    <w:name w:val="B941E3E2A1654EFF9C8F7CE6E74C1B61"/>
    <w:rsid w:val="00FE7EC7"/>
  </w:style>
  <w:style w:type="paragraph" w:customStyle="1" w:styleId="7F00BEFDF39E47CBA388D35B2C2BE6B6">
    <w:name w:val="7F00BEFDF39E47CBA388D35B2C2BE6B6"/>
    <w:rsid w:val="00FE7EC7"/>
  </w:style>
  <w:style w:type="paragraph" w:customStyle="1" w:styleId="6892128173544CDCA08C221DD6E45C27">
    <w:name w:val="6892128173544CDCA08C221DD6E45C27"/>
    <w:rsid w:val="00FE7EC7"/>
  </w:style>
  <w:style w:type="paragraph" w:customStyle="1" w:styleId="C5BFDB6F4A344F35B7262A2099C5F7E3">
    <w:name w:val="C5BFDB6F4A344F35B7262A2099C5F7E3"/>
    <w:rsid w:val="00FE7EC7"/>
  </w:style>
  <w:style w:type="paragraph" w:customStyle="1" w:styleId="7E3C5C2D46014239BE3B9861A7802BE2">
    <w:name w:val="7E3C5C2D46014239BE3B9861A7802BE2"/>
    <w:rsid w:val="00FE7EC7"/>
  </w:style>
  <w:style w:type="paragraph" w:customStyle="1" w:styleId="0CE46916D6704DB2896D28CBB707CD7F">
    <w:name w:val="0CE46916D6704DB2896D28CBB707CD7F"/>
    <w:rsid w:val="00FE7EC7"/>
  </w:style>
  <w:style w:type="paragraph" w:customStyle="1" w:styleId="41B20AA9374E4BAC8D91793B20FD4127">
    <w:name w:val="41B20AA9374E4BAC8D91793B20FD4127"/>
    <w:rsid w:val="00FE7EC7"/>
  </w:style>
  <w:style w:type="paragraph" w:customStyle="1" w:styleId="54C29464A608483BA4F704AF9F7E3456">
    <w:name w:val="54C29464A608483BA4F704AF9F7E3456"/>
    <w:rsid w:val="00FE7EC7"/>
  </w:style>
  <w:style w:type="paragraph" w:customStyle="1" w:styleId="B2A87963EAFF487E814D14A9E4431A40">
    <w:name w:val="B2A87963EAFF487E814D14A9E4431A40"/>
    <w:rsid w:val="00FE7EC7"/>
  </w:style>
  <w:style w:type="paragraph" w:customStyle="1" w:styleId="743C12744C864F09897654A613856231">
    <w:name w:val="743C12744C864F09897654A613856231"/>
    <w:rsid w:val="00FE7EC7"/>
  </w:style>
  <w:style w:type="paragraph" w:customStyle="1" w:styleId="453AAD493C684D27B42FA9B34126B682">
    <w:name w:val="453AAD493C684D27B42FA9B34126B682"/>
    <w:rsid w:val="00FE7EC7"/>
  </w:style>
  <w:style w:type="paragraph" w:customStyle="1" w:styleId="920B1CE745074E49841287627A3B374D">
    <w:name w:val="920B1CE745074E49841287627A3B374D"/>
    <w:rsid w:val="00FE7EC7"/>
  </w:style>
  <w:style w:type="paragraph" w:customStyle="1" w:styleId="FAE6436D2A7E45BE9193AF992E4C438E">
    <w:name w:val="FAE6436D2A7E45BE9193AF992E4C438E"/>
    <w:rsid w:val="00FE7EC7"/>
  </w:style>
  <w:style w:type="paragraph" w:customStyle="1" w:styleId="F96470B2347640C6A5070B1D3D4A7674">
    <w:name w:val="F96470B2347640C6A5070B1D3D4A7674"/>
    <w:rsid w:val="00FE7EC7"/>
  </w:style>
  <w:style w:type="paragraph" w:customStyle="1" w:styleId="D554BCEBC7AC4C4F9686495077F6A68E">
    <w:name w:val="D554BCEBC7AC4C4F9686495077F6A68E"/>
    <w:rsid w:val="00FE7EC7"/>
  </w:style>
  <w:style w:type="paragraph" w:customStyle="1" w:styleId="5682436595D744E283C3EF27EE05ECB9">
    <w:name w:val="5682436595D744E283C3EF27EE05ECB9"/>
    <w:rsid w:val="00FE7EC7"/>
  </w:style>
  <w:style w:type="paragraph" w:customStyle="1" w:styleId="FEEA14BFD94C418DBBF506699139589D">
    <w:name w:val="FEEA14BFD94C418DBBF506699139589D"/>
    <w:rsid w:val="00FE7EC7"/>
  </w:style>
  <w:style w:type="paragraph" w:customStyle="1" w:styleId="1EAFFA3335364318ACBE6CB28C6014A0">
    <w:name w:val="1EAFFA3335364318ACBE6CB28C6014A0"/>
    <w:rsid w:val="00FE7EC7"/>
  </w:style>
  <w:style w:type="paragraph" w:customStyle="1" w:styleId="463A973AF10A4C1D8BA5AA24C70496481">
    <w:name w:val="463A973AF10A4C1D8BA5AA24C7049648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2">
    <w:name w:val="463A973AF10A4C1D8BA5AA24C70496482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FB42F60438646819DD597B662F4D9F2">
    <w:name w:val="CFB42F60438646819DD597B662F4D9F2"/>
    <w:rsid w:val="00FE7EC7"/>
    <w:pPr>
      <w:framePr w:hSpace="141" w:wrap="around" w:vAnchor="text" w:hAnchor="margin" w:xAlign="center" w:y="-1347"/>
      <w:tabs>
        <w:tab w:val="center" w:pos="4536"/>
        <w:tab w:val="right" w:pos="9072"/>
      </w:tabs>
      <w:spacing w:after="20" w:line="240" w:lineRule="auto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463A973AF10A4C1D8BA5AA24C70496483">
    <w:name w:val="463A973AF10A4C1D8BA5AA24C70496483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FB42F60438646819DD597B662F4D9F21">
    <w:name w:val="CFB42F60438646819DD597B662F4D9F21"/>
    <w:rsid w:val="00FE7EC7"/>
    <w:pPr>
      <w:framePr w:hSpace="141" w:wrap="around" w:vAnchor="text" w:hAnchor="margin" w:xAlign="center" w:y="-1347"/>
      <w:tabs>
        <w:tab w:val="center" w:pos="4536"/>
        <w:tab w:val="right" w:pos="9072"/>
      </w:tabs>
      <w:spacing w:after="20" w:line="240" w:lineRule="auto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D99E88DFBAB843F1A9BC5535B41FA950">
    <w:name w:val="D99E88DFBAB843F1A9BC5535B41FA950"/>
    <w:rsid w:val="00FE7EC7"/>
  </w:style>
  <w:style w:type="paragraph" w:customStyle="1" w:styleId="463A973AF10A4C1D8BA5AA24C70496484">
    <w:name w:val="463A973AF10A4C1D8BA5AA24C70496484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1">
    <w:name w:val="D99E88DFBAB843F1A9BC5535B41FA950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5">
    <w:name w:val="463A973AF10A4C1D8BA5AA24C70496485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2">
    <w:name w:val="D99E88DFBAB843F1A9BC5535B41FA9502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15CAE4A823234EC391918075DB8B6F2F">
    <w:name w:val="15CAE4A823234EC391918075DB8B6F2F"/>
    <w:rsid w:val="00FE7EC7"/>
  </w:style>
  <w:style w:type="paragraph" w:customStyle="1" w:styleId="DB01F260ED004E278353B1439FDB3F78">
    <w:name w:val="DB01F260ED004E278353B1439FDB3F78"/>
    <w:rsid w:val="00FE7EC7"/>
  </w:style>
  <w:style w:type="paragraph" w:customStyle="1" w:styleId="5B44D5C3D6B648C597DE5943B2A944CA">
    <w:name w:val="5B44D5C3D6B648C597DE5943B2A944CA"/>
    <w:rsid w:val="00FE7EC7"/>
  </w:style>
  <w:style w:type="paragraph" w:customStyle="1" w:styleId="6289D68D28B04D52BE214C46C6D37FC2">
    <w:name w:val="6289D68D28B04D52BE214C46C6D37FC2"/>
    <w:rsid w:val="00FE7EC7"/>
  </w:style>
  <w:style w:type="paragraph" w:customStyle="1" w:styleId="06B055A7DF224D369C126583102B7151">
    <w:name w:val="06B055A7DF224D369C126583102B7151"/>
    <w:rsid w:val="00FE7EC7"/>
  </w:style>
  <w:style w:type="paragraph" w:customStyle="1" w:styleId="CE0F6AE09E23456CA4F1F3F5B1CD2241">
    <w:name w:val="CE0F6AE09E23456CA4F1F3F5B1CD2241"/>
    <w:rsid w:val="00FE7EC7"/>
  </w:style>
  <w:style w:type="paragraph" w:customStyle="1" w:styleId="E53A9394CCFB451F98024E0F1ABF7DFB">
    <w:name w:val="E53A9394CCFB451F98024E0F1ABF7DFB"/>
    <w:rsid w:val="00FE7EC7"/>
  </w:style>
  <w:style w:type="paragraph" w:customStyle="1" w:styleId="733A8692636C44DF90E7C30E87AA191F">
    <w:name w:val="733A8692636C44DF90E7C30E87AA191F"/>
    <w:rsid w:val="00FE7EC7"/>
  </w:style>
  <w:style w:type="paragraph" w:customStyle="1" w:styleId="88B4A923B59647F68AF3B24F4C1A95FA">
    <w:name w:val="88B4A923B59647F68AF3B24F4C1A95FA"/>
    <w:rsid w:val="00FE7EC7"/>
  </w:style>
  <w:style w:type="paragraph" w:customStyle="1" w:styleId="E05B720269F1473E938CAEC8B255B872">
    <w:name w:val="E05B720269F1473E938CAEC8B255B872"/>
    <w:rsid w:val="00FE7EC7"/>
  </w:style>
  <w:style w:type="paragraph" w:customStyle="1" w:styleId="AE52AC00C134443BB86B72DF359CD1BD">
    <w:name w:val="AE52AC00C134443BB86B72DF359CD1BD"/>
    <w:rsid w:val="00FE7EC7"/>
  </w:style>
  <w:style w:type="paragraph" w:customStyle="1" w:styleId="5AD0EF5AA80546AFA236A908A340E8E7">
    <w:name w:val="5AD0EF5AA80546AFA236A908A340E8E7"/>
    <w:rsid w:val="00FE7EC7"/>
  </w:style>
  <w:style w:type="paragraph" w:customStyle="1" w:styleId="4326BC2825064C56B5A5BB1626C97338">
    <w:name w:val="4326BC2825064C56B5A5BB1626C97338"/>
    <w:rsid w:val="00FE7EC7"/>
  </w:style>
  <w:style w:type="paragraph" w:customStyle="1" w:styleId="2350E7E673274A188D29AA4AD4EC3A42">
    <w:name w:val="2350E7E673274A188D29AA4AD4EC3A42"/>
    <w:rsid w:val="00FE7EC7"/>
  </w:style>
  <w:style w:type="paragraph" w:customStyle="1" w:styleId="7745643422D0406D9F8F73765A30BF00">
    <w:name w:val="7745643422D0406D9F8F73765A30BF00"/>
    <w:rsid w:val="00FE7EC7"/>
  </w:style>
  <w:style w:type="paragraph" w:customStyle="1" w:styleId="4F81800C926C4E448055F8B245468233">
    <w:name w:val="4F81800C926C4E448055F8B245468233"/>
    <w:rsid w:val="00FE7EC7"/>
  </w:style>
  <w:style w:type="paragraph" w:customStyle="1" w:styleId="DF1324B459A648FDAF5CB29F87EC69CD">
    <w:name w:val="DF1324B459A648FDAF5CB29F87EC69CD"/>
    <w:rsid w:val="00FE7EC7"/>
  </w:style>
  <w:style w:type="paragraph" w:customStyle="1" w:styleId="DF1324B459A648FDAF5CB29F87EC69CD1">
    <w:name w:val="DF1324B459A648FDAF5CB29F87EC69CD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6">
    <w:name w:val="463A973AF10A4C1D8BA5AA24C70496486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3">
    <w:name w:val="D99E88DFBAB843F1A9BC5535B41FA9503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5F0272F7D6CC4AA7ACF1D493E0901386">
    <w:name w:val="5F0272F7D6CC4AA7ACF1D493E0901386"/>
    <w:rsid w:val="00FE7EC7"/>
  </w:style>
  <w:style w:type="paragraph" w:customStyle="1" w:styleId="2B5E279B7BB740199699B3F718A43BDF">
    <w:name w:val="2B5E279B7BB740199699B3F718A43BDF"/>
    <w:rsid w:val="00FE7EC7"/>
  </w:style>
  <w:style w:type="paragraph" w:customStyle="1" w:styleId="AF84551375B34D61AE097522F2C8C652">
    <w:name w:val="AF84551375B34D61AE097522F2C8C652"/>
    <w:rsid w:val="00FE7EC7"/>
  </w:style>
  <w:style w:type="paragraph" w:customStyle="1" w:styleId="08CB563C8F81430F9A46384618B610A2">
    <w:name w:val="08CB563C8F81430F9A46384618B610A2"/>
    <w:rsid w:val="00FE7EC7"/>
  </w:style>
  <w:style w:type="paragraph" w:customStyle="1" w:styleId="311AE740D8AB44AE999FEC11673AD508">
    <w:name w:val="311AE740D8AB44AE999FEC11673AD508"/>
    <w:rsid w:val="00FE7EC7"/>
    <w:pPr>
      <w:framePr w:w="7142" w:hSpace="141" w:wrap="around" w:hAnchor="page" w:x="3421" w:y="27"/>
      <w:tabs>
        <w:tab w:val="center" w:pos="1961"/>
        <w:tab w:val="right" w:pos="2187"/>
        <w:tab w:val="left" w:pos="4149"/>
        <w:tab w:val="left" w:pos="4375"/>
      </w:tabs>
      <w:spacing w:after="20" w:line="240" w:lineRule="auto"/>
      <w:ind w:left="5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463A973AF10A4C1D8BA5AA24C70496487">
    <w:name w:val="463A973AF10A4C1D8BA5AA24C70496487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4">
    <w:name w:val="D99E88DFBAB843F1A9BC5535B41FA9504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7C5AA0871C14EB4BD9C8D02BB4F6D88">
    <w:name w:val="D7C5AA0871C14EB4BD9C8D02BB4F6D88"/>
    <w:rsid w:val="00FE7EC7"/>
  </w:style>
  <w:style w:type="paragraph" w:customStyle="1" w:styleId="292B432E859A4E89A19655DA2DD6F6B5">
    <w:name w:val="292B432E859A4E89A19655DA2DD6F6B5"/>
    <w:rsid w:val="00FE7EC7"/>
  </w:style>
  <w:style w:type="paragraph" w:customStyle="1" w:styleId="8E2DB2C52D7843519E4A45D1E5154209">
    <w:name w:val="8E2DB2C52D7843519E4A45D1E5154209"/>
    <w:rsid w:val="00FE7EC7"/>
  </w:style>
  <w:style w:type="paragraph" w:customStyle="1" w:styleId="3203023AF4774183837B3AA43A21B437">
    <w:name w:val="3203023AF4774183837B3AA43A21B437"/>
    <w:rsid w:val="00FE7EC7"/>
  </w:style>
  <w:style w:type="paragraph" w:customStyle="1" w:styleId="14D3113CE80E484DA8E2F30FB425A008">
    <w:name w:val="14D3113CE80E484DA8E2F30FB425A008"/>
    <w:rsid w:val="00FE7EC7"/>
  </w:style>
  <w:style w:type="paragraph" w:customStyle="1" w:styleId="FD55D9CA50404D5E8F21872DA8EAD15D">
    <w:name w:val="FD55D9CA50404D5E8F21872DA8EAD15D"/>
    <w:rsid w:val="00FE7EC7"/>
  </w:style>
  <w:style w:type="paragraph" w:customStyle="1" w:styleId="1896BA3154004CB98ADCC08F6FC20116">
    <w:name w:val="1896BA3154004CB98ADCC08F6FC20116"/>
    <w:rsid w:val="00FE7EC7"/>
  </w:style>
  <w:style w:type="paragraph" w:customStyle="1" w:styleId="13AAB81F3A40407497C71DE1589C02D5">
    <w:name w:val="13AAB81F3A40407497C71DE1589C02D5"/>
    <w:rsid w:val="00FE7EC7"/>
  </w:style>
  <w:style w:type="paragraph" w:customStyle="1" w:styleId="2BD0321AE31A449C99C734E3B2D2E278">
    <w:name w:val="2BD0321AE31A449C99C734E3B2D2E278"/>
    <w:rsid w:val="00FE7EC7"/>
  </w:style>
  <w:style w:type="paragraph" w:customStyle="1" w:styleId="1BE7422F2A784AB68C8B7DAA3A12C0C7">
    <w:name w:val="1BE7422F2A784AB68C8B7DAA3A12C0C7"/>
    <w:rsid w:val="00FE7EC7"/>
  </w:style>
  <w:style w:type="paragraph" w:customStyle="1" w:styleId="670A5F079DF140719A5F5C93D4AA00FF">
    <w:name w:val="670A5F079DF140719A5F5C93D4AA00FF"/>
    <w:rsid w:val="00FE7EC7"/>
  </w:style>
  <w:style w:type="paragraph" w:customStyle="1" w:styleId="463A973AF10A4C1D8BA5AA24C70496488">
    <w:name w:val="463A973AF10A4C1D8BA5AA24C70496488"/>
    <w:rsid w:val="006D572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5">
    <w:name w:val="D99E88DFBAB843F1A9BC5535B41FA9505"/>
    <w:rsid w:val="006D572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6F46568A6D2E40AF8FB71ACCEE0F4E2A">
    <w:name w:val="6F46568A6D2E40AF8FB71ACCEE0F4E2A"/>
    <w:rsid w:val="000525E1"/>
  </w:style>
  <w:style w:type="paragraph" w:customStyle="1" w:styleId="D2B3A6A9339F4208893B69038DE66E56">
    <w:name w:val="D2B3A6A9339F4208893B69038DE66E56"/>
    <w:rsid w:val="000525E1"/>
  </w:style>
  <w:style w:type="paragraph" w:customStyle="1" w:styleId="6D17319DA6E545E28160F9A231365E8E">
    <w:name w:val="6D17319DA6E545E28160F9A231365E8E"/>
    <w:rsid w:val="000525E1"/>
  </w:style>
  <w:style w:type="paragraph" w:customStyle="1" w:styleId="4CCFA5F364274AA09E6D9288FA4DADA2">
    <w:name w:val="4CCFA5F364274AA09E6D9288FA4DADA2"/>
    <w:rsid w:val="000525E1"/>
  </w:style>
  <w:style w:type="paragraph" w:customStyle="1" w:styleId="E5989B03197E45738DCDC17A8E590047">
    <w:name w:val="E5989B03197E45738DCDC17A8E590047"/>
    <w:rsid w:val="000525E1"/>
  </w:style>
  <w:style w:type="paragraph" w:customStyle="1" w:styleId="79EEE2AAAE3849939F8DD5049BF63FE7">
    <w:name w:val="79EEE2AAAE3849939F8DD5049BF63FE7"/>
    <w:rsid w:val="000525E1"/>
  </w:style>
  <w:style w:type="paragraph" w:customStyle="1" w:styleId="6001153D96464A0BAC84C816CD9C95E4">
    <w:name w:val="6001153D96464A0BAC84C816CD9C95E4"/>
    <w:rsid w:val="000525E1"/>
  </w:style>
  <w:style w:type="paragraph" w:customStyle="1" w:styleId="B773B1BDBFE04033804382D63CA09349">
    <w:name w:val="B773B1BDBFE04033804382D63CA09349"/>
    <w:rsid w:val="000525E1"/>
  </w:style>
  <w:style w:type="paragraph" w:customStyle="1" w:styleId="1E4E76CA19024990A8C6847FD4664EB6">
    <w:name w:val="1E4E76CA19024990A8C6847FD4664EB6"/>
    <w:rsid w:val="000525E1"/>
  </w:style>
  <w:style w:type="paragraph" w:customStyle="1" w:styleId="29CBEC51EBEC458DA0608ED0B1E9861D">
    <w:name w:val="29CBEC51EBEC458DA0608ED0B1E9861D"/>
    <w:rsid w:val="000525E1"/>
  </w:style>
  <w:style w:type="paragraph" w:customStyle="1" w:styleId="BD81EE14237440C9B267F46A9CAE19E6">
    <w:name w:val="BD81EE14237440C9B267F46A9CAE19E6"/>
    <w:rsid w:val="000525E1"/>
  </w:style>
  <w:style w:type="paragraph" w:customStyle="1" w:styleId="42B9BC1D5BC14D65B283A17458D078A1">
    <w:name w:val="42B9BC1D5BC14D65B283A17458D078A1"/>
    <w:rsid w:val="000525E1"/>
  </w:style>
  <w:style w:type="paragraph" w:customStyle="1" w:styleId="5AB8DFB03AF349AFAD5087E945CBAC22">
    <w:name w:val="5AB8DFB03AF349AFAD5087E945CBAC22"/>
    <w:rsid w:val="000525E1"/>
  </w:style>
  <w:style w:type="paragraph" w:customStyle="1" w:styleId="94240BDC433E494C93CFCBDF981391E6">
    <w:name w:val="94240BDC433E494C93CFCBDF981391E6"/>
    <w:rsid w:val="000525E1"/>
  </w:style>
  <w:style w:type="paragraph" w:customStyle="1" w:styleId="F3BC95DE07624B4D85AD5A5060CB735A">
    <w:name w:val="F3BC95DE07624B4D85AD5A5060CB735A"/>
    <w:rsid w:val="000525E1"/>
  </w:style>
  <w:style w:type="paragraph" w:customStyle="1" w:styleId="90C6360B58524194904D413EAC6D6F20">
    <w:name w:val="90C6360B58524194904D413EAC6D6F20"/>
    <w:rsid w:val="000525E1"/>
  </w:style>
  <w:style w:type="paragraph" w:customStyle="1" w:styleId="EB89585B37D4440984229B25A4CCD8EF">
    <w:name w:val="EB89585B37D4440984229B25A4CCD8EF"/>
    <w:rsid w:val="000525E1"/>
  </w:style>
  <w:style w:type="paragraph" w:customStyle="1" w:styleId="BE40E6B833A344DE86828BCFE203AADF">
    <w:name w:val="BE40E6B833A344DE86828BCFE203AADF"/>
    <w:rsid w:val="000525E1"/>
  </w:style>
  <w:style w:type="paragraph" w:customStyle="1" w:styleId="F04622066A5F4A4FAEFCBEE682B03DB4">
    <w:name w:val="F04622066A5F4A4FAEFCBEE682B03DB4"/>
    <w:rsid w:val="000525E1"/>
  </w:style>
  <w:style w:type="paragraph" w:customStyle="1" w:styleId="52E096C4385B497CAC2A63048AB242ED">
    <w:name w:val="52E096C4385B497CAC2A63048AB242ED"/>
    <w:rsid w:val="000525E1"/>
  </w:style>
  <w:style w:type="paragraph" w:customStyle="1" w:styleId="6B15A1694A274318B81DA777239DE4B9">
    <w:name w:val="6B15A1694A274318B81DA777239DE4B9"/>
    <w:rsid w:val="000525E1"/>
  </w:style>
  <w:style w:type="paragraph" w:customStyle="1" w:styleId="C4E451459B404A6AA291E8080EC5D4E7">
    <w:name w:val="C4E451459B404A6AA291E8080EC5D4E7"/>
    <w:rsid w:val="000525E1"/>
  </w:style>
  <w:style w:type="paragraph" w:customStyle="1" w:styleId="848E717BA435488A970072E8DA2197D2">
    <w:name w:val="848E717BA435488A970072E8DA2197D2"/>
    <w:rsid w:val="000525E1"/>
  </w:style>
  <w:style w:type="paragraph" w:customStyle="1" w:styleId="38FC66054CC64A818ACA832865D8BBDF">
    <w:name w:val="38FC66054CC64A818ACA832865D8BBDF"/>
    <w:rsid w:val="000525E1"/>
  </w:style>
  <w:style w:type="paragraph" w:customStyle="1" w:styleId="2D7A84CA2BFD447CA27DC2908D9D4F2B">
    <w:name w:val="2D7A84CA2BFD447CA27DC2908D9D4F2B"/>
    <w:rsid w:val="000525E1"/>
  </w:style>
  <w:style w:type="paragraph" w:customStyle="1" w:styleId="47F85C43E3FA4BA3BC4A10C0EFF3476E">
    <w:name w:val="47F85C43E3FA4BA3BC4A10C0EFF3476E"/>
    <w:rsid w:val="000525E1"/>
  </w:style>
  <w:style w:type="paragraph" w:customStyle="1" w:styleId="59D2ED8DB82449FAB33E2E5EF3F2AA7C">
    <w:name w:val="59D2ED8DB82449FAB33E2E5EF3F2AA7C"/>
    <w:rsid w:val="000525E1"/>
  </w:style>
  <w:style w:type="paragraph" w:customStyle="1" w:styleId="4651CFFDD1054EEDA10B69D380BB50E5">
    <w:name w:val="4651CFFDD1054EEDA10B69D380BB50E5"/>
    <w:rsid w:val="000525E1"/>
  </w:style>
  <w:style w:type="paragraph" w:customStyle="1" w:styleId="56D8143CF04041EEB83AA04B9EF6344A">
    <w:name w:val="56D8143CF04041EEB83AA04B9EF6344A"/>
    <w:rsid w:val="000525E1"/>
  </w:style>
  <w:style w:type="paragraph" w:customStyle="1" w:styleId="0DB08DF57929461098F2379989AA8CF0">
    <w:name w:val="0DB08DF57929461098F2379989AA8CF0"/>
    <w:rsid w:val="000525E1"/>
  </w:style>
  <w:style w:type="paragraph" w:customStyle="1" w:styleId="99D2CB5C66674850BAED7DA8F57D4102">
    <w:name w:val="99D2CB5C66674850BAED7DA8F57D4102"/>
    <w:rsid w:val="000525E1"/>
  </w:style>
  <w:style w:type="paragraph" w:customStyle="1" w:styleId="018BC99752C94C6FA1ED2F1AF7EC9077">
    <w:name w:val="018BC99752C94C6FA1ED2F1AF7EC9077"/>
    <w:rsid w:val="000525E1"/>
  </w:style>
  <w:style w:type="paragraph" w:customStyle="1" w:styleId="8219D8C1C1084FD5864E702F289CB43E">
    <w:name w:val="8219D8C1C1084FD5864E702F289CB43E"/>
    <w:rsid w:val="000525E1"/>
  </w:style>
  <w:style w:type="paragraph" w:customStyle="1" w:styleId="23D30064701D4132B0C5C918BD8042D3">
    <w:name w:val="23D30064701D4132B0C5C918BD8042D3"/>
    <w:rsid w:val="000525E1"/>
  </w:style>
  <w:style w:type="paragraph" w:customStyle="1" w:styleId="9A614B9ABD054EC9B67D05307DDC9B9C">
    <w:name w:val="9A614B9ABD054EC9B67D05307DDC9B9C"/>
    <w:rsid w:val="000525E1"/>
  </w:style>
  <w:style w:type="paragraph" w:customStyle="1" w:styleId="A2C1679417974971BD60CA75E7664977">
    <w:name w:val="A2C1679417974971BD60CA75E7664977"/>
    <w:rsid w:val="000525E1"/>
  </w:style>
  <w:style w:type="paragraph" w:customStyle="1" w:styleId="D8201621547B4D4A921A8EF9220E161D">
    <w:name w:val="D8201621547B4D4A921A8EF9220E161D"/>
    <w:rsid w:val="000525E1"/>
  </w:style>
  <w:style w:type="paragraph" w:customStyle="1" w:styleId="4C2F8D3113C34681B80A644FAC27DA20">
    <w:name w:val="4C2F8D3113C34681B80A644FAC27DA20"/>
    <w:rsid w:val="000525E1"/>
  </w:style>
  <w:style w:type="paragraph" w:customStyle="1" w:styleId="888996626A51401FB87D5450CF467787">
    <w:name w:val="888996626A51401FB87D5450CF467787"/>
    <w:rsid w:val="000525E1"/>
  </w:style>
  <w:style w:type="paragraph" w:customStyle="1" w:styleId="0C488203A87B4B938A4A6522EDF61610">
    <w:name w:val="0C488203A87B4B938A4A6522EDF61610"/>
    <w:rsid w:val="00E776BC"/>
  </w:style>
  <w:style w:type="paragraph" w:customStyle="1" w:styleId="BBF4E62061CC476E80C4874413A2C89C">
    <w:name w:val="BBF4E62061CC476E80C4874413A2C89C"/>
    <w:rsid w:val="00E776BC"/>
  </w:style>
  <w:style w:type="paragraph" w:customStyle="1" w:styleId="8FA0EAC85B3F41FA9D1BB97FE94D49D1">
    <w:name w:val="8FA0EAC85B3F41FA9D1BB97FE94D49D1"/>
    <w:rsid w:val="00E776BC"/>
  </w:style>
  <w:style w:type="paragraph" w:customStyle="1" w:styleId="B6401BC4ED484B1A9FDE6066B5D2C255">
    <w:name w:val="B6401BC4ED484B1A9FDE6066B5D2C255"/>
    <w:rsid w:val="00E776BC"/>
  </w:style>
  <w:style w:type="paragraph" w:customStyle="1" w:styleId="C59B393A16684B39BD9B82480D59DF76">
    <w:name w:val="C59B393A16684B39BD9B82480D59DF76"/>
    <w:rsid w:val="00E776BC"/>
  </w:style>
  <w:style w:type="paragraph" w:customStyle="1" w:styleId="3C58D110802F49DC985E976C3CF79BD2">
    <w:name w:val="3C58D110802F49DC985E976C3CF79BD2"/>
    <w:rsid w:val="00E776BC"/>
  </w:style>
  <w:style w:type="paragraph" w:customStyle="1" w:styleId="F90155BE67064067B8F73FAD65D3EEBB">
    <w:name w:val="F90155BE67064067B8F73FAD65D3EEBB"/>
    <w:rsid w:val="00E776BC"/>
  </w:style>
  <w:style w:type="paragraph" w:customStyle="1" w:styleId="17A1CFB53C8C496C91DFA8FC9972D841">
    <w:name w:val="17A1CFB53C8C496C91DFA8FC9972D841"/>
    <w:rsid w:val="00E776BC"/>
  </w:style>
  <w:style w:type="paragraph" w:customStyle="1" w:styleId="CF8FDE80A1BD47EA916BF5EB6FCC722C">
    <w:name w:val="CF8FDE80A1BD47EA916BF5EB6FCC722C"/>
    <w:rsid w:val="00E776BC"/>
  </w:style>
  <w:style w:type="paragraph" w:customStyle="1" w:styleId="6E48E271E55541B5AABA5880B29B700D">
    <w:name w:val="6E48E271E55541B5AABA5880B29B700D"/>
    <w:rsid w:val="00E776BC"/>
  </w:style>
  <w:style w:type="paragraph" w:customStyle="1" w:styleId="B90984F13C374A9C810A43514210B475">
    <w:name w:val="B90984F13C374A9C810A43514210B475"/>
    <w:rsid w:val="00E776BC"/>
  </w:style>
  <w:style w:type="paragraph" w:customStyle="1" w:styleId="A9F05B4EED6A4046A54882EE65BF7C9E">
    <w:name w:val="A9F05B4EED6A4046A54882EE65BF7C9E"/>
    <w:rsid w:val="00E776BC"/>
  </w:style>
  <w:style w:type="paragraph" w:customStyle="1" w:styleId="793F89DD8E9E4FB9A560F4398A1E994E">
    <w:name w:val="793F89DD8E9E4FB9A560F4398A1E994E"/>
    <w:rsid w:val="00E776BC"/>
  </w:style>
  <w:style w:type="paragraph" w:customStyle="1" w:styleId="C9E46FB076844C8AAC3D830AB7BDB7D9">
    <w:name w:val="C9E46FB076844C8AAC3D830AB7BDB7D9"/>
    <w:rsid w:val="00E776BC"/>
  </w:style>
  <w:style w:type="paragraph" w:customStyle="1" w:styleId="E03C702512444F918AF6771A0C6A4805">
    <w:name w:val="E03C702512444F918AF6771A0C6A4805"/>
    <w:rsid w:val="00E776BC"/>
  </w:style>
  <w:style w:type="paragraph" w:customStyle="1" w:styleId="F16E93D2214D4AA58CFFE99928735154">
    <w:name w:val="F16E93D2214D4AA58CFFE99928735154"/>
    <w:rsid w:val="00E776BC"/>
  </w:style>
  <w:style w:type="paragraph" w:customStyle="1" w:styleId="D6713B0000AE424B90E5B14E797ABF6E">
    <w:name w:val="D6713B0000AE424B90E5B14E797ABF6E"/>
    <w:rsid w:val="000E522B"/>
  </w:style>
  <w:style w:type="paragraph" w:customStyle="1" w:styleId="016615FEF190468791EBED19DF295F00">
    <w:name w:val="016615FEF190468791EBED19DF295F00"/>
    <w:rsid w:val="000E522B"/>
  </w:style>
  <w:style w:type="paragraph" w:customStyle="1" w:styleId="EE12F46334C44A67A8B8AFA0720F52D4">
    <w:name w:val="EE12F46334C44A67A8B8AFA0720F52D4"/>
    <w:rsid w:val="000E522B"/>
  </w:style>
  <w:style w:type="paragraph" w:customStyle="1" w:styleId="F005ED3C02664F498813D249C89E2BF0">
    <w:name w:val="F005ED3C02664F498813D249C89E2BF0"/>
    <w:rsid w:val="000E522B"/>
  </w:style>
  <w:style w:type="paragraph" w:customStyle="1" w:styleId="2071EAEBC98E46FC804BE3F2EEF3FAA7">
    <w:name w:val="2071EAEBC98E46FC804BE3F2EEF3FAA7"/>
    <w:rsid w:val="000E522B"/>
  </w:style>
  <w:style w:type="paragraph" w:customStyle="1" w:styleId="F204018C4C8A45DF80D56CDA72349336">
    <w:name w:val="F204018C4C8A45DF80D56CDA72349336"/>
    <w:rsid w:val="000E522B"/>
  </w:style>
  <w:style w:type="paragraph" w:customStyle="1" w:styleId="6B3AA4B08C684FC5A6D6EC49D627C7B2">
    <w:name w:val="6B3AA4B08C684FC5A6D6EC49D627C7B2"/>
    <w:rsid w:val="000E522B"/>
  </w:style>
  <w:style w:type="paragraph" w:customStyle="1" w:styleId="71C4E5D312AF4EFD8325648482EC9530">
    <w:name w:val="71C4E5D312AF4EFD8325648482EC9530"/>
    <w:rsid w:val="000E522B"/>
  </w:style>
  <w:style w:type="paragraph" w:customStyle="1" w:styleId="3818A639512942C5B40A8D8F39BD8C42">
    <w:name w:val="3818A639512942C5B40A8D8F39BD8C42"/>
    <w:rsid w:val="000E522B"/>
  </w:style>
  <w:style w:type="paragraph" w:customStyle="1" w:styleId="ABDB33E384814E66AD25E2C58A377D17">
    <w:name w:val="ABDB33E384814E66AD25E2C58A377D17"/>
    <w:rsid w:val="000E522B"/>
  </w:style>
  <w:style w:type="paragraph" w:customStyle="1" w:styleId="126012D49B5546309434FA99DF2DB12F">
    <w:name w:val="126012D49B5546309434FA99DF2DB12F"/>
    <w:rsid w:val="000E522B"/>
  </w:style>
  <w:style w:type="paragraph" w:customStyle="1" w:styleId="FB882E0647F5463092501EC360756DB1">
    <w:name w:val="FB882E0647F5463092501EC360756DB1"/>
    <w:rsid w:val="000E522B"/>
  </w:style>
  <w:style w:type="paragraph" w:customStyle="1" w:styleId="84970790F4FE427C9179FBCC0C208074">
    <w:name w:val="84970790F4FE427C9179FBCC0C208074"/>
    <w:rsid w:val="000E522B"/>
  </w:style>
  <w:style w:type="paragraph" w:customStyle="1" w:styleId="9DD1B6C1FAEA4C48B861098F50A410E9">
    <w:name w:val="9DD1B6C1FAEA4C48B861098F50A410E9"/>
    <w:rsid w:val="000E522B"/>
  </w:style>
  <w:style w:type="paragraph" w:customStyle="1" w:styleId="C4B33D537DB849079EB45A82DC4072DC">
    <w:name w:val="C4B33D537DB849079EB45A82DC4072DC"/>
    <w:rsid w:val="000E522B"/>
  </w:style>
  <w:style w:type="paragraph" w:customStyle="1" w:styleId="81F6867682C84A07A4AF277ECBD3F788">
    <w:name w:val="81F6867682C84A07A4AF277ECBD3F788"/>
    <w:rsid w:val="000E522B"/>
  </w:style>
  <w:style w:type="paragraph" w:customStyle="1" w:styleId="8B5F9232AEC84FE8B55DD2DFEADB334E">
    <w:name w:val="8B5F9232AEC84FE8B55DD2DFEADB334E"/>
    <w:rsid w:val="000E522B"/>
  </w:style>
  <w:style w:type="paragraph" w:customStyle="1" w:styleId="B5BE818C2AE2487D8D4F942881172DDD">
    <w:name w:val="B5BE818C2AE2487D8D4F942881172DDD"/>
    <w:rsid w:val="000E522B"/>
  </w:style>
  <w:style w:type="paragraph" w:customStyle="1" w:styleId="9BFC302B81064618AAB927846BAA47FB">
    <w:name w:val="9BFC302B81064618AAB927846BAA47FB"/>
    <w:rsid w:val="000E522B"/>
  </w:style>
  <w:style w:type="paragraph" w:customStyle="1" w:styleId="FC89D12685CC429781333FE94A2A81C5">
    <w:name w:val="FC89D12685CC429781333FE94A2A81C5"/>
    <w:rsid w:val="000E522B"/>
  </w:style>
  <w:style w:type="paragraph" w:customStyle="1" w:styleId="7BDAA26ADE794D7CACEA7FC919C21BC7">
    <w:name w:val="7BDAA26ADE794D7CACEA7FC919C21BC7"/>
    <w:rsid w:val="000E522B"/>
  </w:style>
  <w:style w:type="paragraph" w:customStyle="1" w:styleId="ECF1C7A21185408FB1F91CA2D18103F9">
    <w:name w:val="ECF1C7A21185408FB1F91CA2D18103F9"/>
    <w:rsid w:val="000E522B"/>
  </w:style>
  <w:style w:type="paragraph" w:customStyle="1" w:styleId="1664F18A9A9347468EAB397E6CC6A3DF">
    <w:name w:val="1664F18A9A9347468EAB397E6CC6A3DF"/>
    <w:rsid w:val="000E522B"/>
  </w:style>
  <w:style w:type="paragraph" w:customStyle="1" w:styleId="C777A3A257874FB4AC80170D4887D25B">
    <w:name w:val="C777A3A257874FB4AC80170D4887D25B"/>
    <w:rsid w:val="000E522B"/>
  </w:style>
  <w:style w:type="paragraph" w:customStyle="1" w:styleId="9FCE3CB622A941808C85BE910AC1AC81">
    <w:name w:val="9FCE3CB622A941808C85BE910AC1AC81"/>
    <w:rsid w:val="000E522B"/>
  </w:style>
  <w:style w:type="paragraph" w:customStyle="1" w:styleId="DFE9875832AF49CD9B56562499EF6E08">
    <w:name w:val="DFE9875832AF49CD9B56562499EF6E08"/>
    <w:rsid w:val="000E522B"/>
  </w:style>
  <w:style w:type="paragraph" w:customStyle="1" w:styleId="D89A08BD4A9F40498C0F5594D5DAFD86">
    <w:name w:val="D89A08BD4A9F40498C0F5594D5DAFD86"/>
    <w:rsid w:val="000E522B"/>
  </w:style>
  <w:style w:type="paragraph" w:customStyle="1" w:styleId="F100CE10CA5F4F7D8AF451E3F3AB100B">
    <w:name w:val="F100CE10CA5F4F7D8AF451E3F3AB100B"/>
    <w:rsid w:val="000E522B"/>
  </w:style>
  <w:style w:type="paragraph" w:customStyle="1" w:styleId="1491E06C24834F27AF1A0499A01A14A0">
    <w:name w:val="1491E06C24834F27AF1A0499A01A14A0"/>
    <w:rsid w:val="000E522B"/>
  </w:style>
  <w:style w:type="paragraph" w:customStyle="1" w:styleId="76B9E33DF0A045148B204837AA705046">
    <w:name w:val="76B9E33DF0A045148B204837AA705046"/>
    <w:rsid w:val="000E522B"/>
  </w:style>
  <w:style w:type="paragraph" w:customStyle="1" w:styleId="8C40DAACB4BF4A6DA8C182BBC00E7F6E">
    <w:name w:val="8C40DAACB4BF4A6DA8C182BBC00E7F6E"/>
    <w:rsid w:val="000E522B"/>
  </w:style>
  <w:style w:type="paragraph" w:customStyle="1" w:styleId="1FDB9E0067BB47AFB4D4025475010B71">
    <w:name w:val="1FDB9E0067BB47AFB4D4025475010B71"/>
    <w:rsid w:val="000E522B"/>
  </w:style>
  <w:style w:type="paragraph" w:customStyle="1" w:styleId="5AA55022B0C24E81850B49286822D597">
    <w:name w:val="5AA55022B0C24E81850B49286822D597"/>
    <w:rsid w:val="000E522B"/>
  </w:style>
  <w:style w:type="paragraph" w:customStyle="1" w:styleId="7F574DD99E3B40A9800898A17EEBE7A3">
    <w:name w:val="7F574DD99E3B40A9800898A17EEBE7A3"/>
    <w:rsid w:val="000E522B"/>
  </w:style>
  <w:style w:type="paragraph" w:customStyle="1" w:styleId="3512B985485F419F9737480223445D62">
    <w:name w:val="3512B985485F419F9737480223445D62"/>
    <w:rsid w:val="000E522B"/>
  </w:style>
  <w:style w:type="paragraph" w:customStyle="1" w:styleId="B9819A8700A347CE91626798A6CA8016">
    <w:name w:val="B9819A8700A347CE91626798A6CA8016"/>
    <w:rsid w:val="000E522B"/>
  </w:style>
  <w:style w:type="paragraph" w:customStyle="1" w:styleId="F4B9EDA502B94493B4D2DA96A641851F">
    <w:name w:val="F4B9EDA502B94493B4D2DA96A641851F"/>
    <w:rsid w:val="000E522B"/>
  </w:style>
  <w:style w:type="paragraph" w:customStyle="1" w:styleId="16C567B9526F4C47A3317251A2323E7F">
    <w:name w:val="16C567B9526F4C47A3317251A2323E7F"/>
    <w:rsid w:val="000E522B"/>
  </w:style>
  <w:style w:type="paragraph" w:customStyle="1" w:styleId="0452CA6FCB29416BBF11DD64DC4D4C3B">
    <w:name w:val="0452CA6FCB29416BBF11DD64DC4D4C3B"/>
    <w:rsid w:val="000E522B"/>
  </w:style>
  <w:style w:type="paragraph" w:customStyle="1" w:styleId="9E6C5C5491A6462A88F9E0E3F7BA13ED">
    <w:name w:val="9E6C5C5491A6462A88F9E0E3F7BA13ED"/>
    <w:rsid w:val="000E522B"/>
  </w:style>
  <w:style w:type="paragraph" w:customStyle="1" w:styleId="01D680A46C9A483C82AB40AADD010412">
    <w:name w:val="01D680A46C9A483C82AB40AADD010412"/>
    <w:rsid w:val="000E522B"/>
  </w:style>
  <w:style w:type="paragraph" w:customStyle="1" w:styleId="6D5B062DF9B54724B5655FE326DFEBA4">
    <w:name w:val="6D5B062DF9B54724B5655FE326DFEBA4"/>
    <w:rsid w:val="000E522B"/>
  </w:style>
  <w:style w:type="paragraph" w:customStyle="1" w:styleId="1EDF9D34595B426FA788B37099CA35E0">
    <w:name w:val="1EDF9D34595B426FA788B37099CA35E0"/>
    <w:rsid w:val="000E522B"/>
  </w:style>
  <w:style w:type="paragraph" w:customStyle="1" w:styleId="B90218E829BA4F1CB989C98EE3C227FB">
    <w:name w:val="B90218E829BA4F1CB989C98EE3C227FB"/>
    <w:rsid w:val="000E522B"/>
  </w:style>
  <w:style w:type="paragraph" w:customStyle="1" w:styleId="CA0EEBE2E5C642EE8F9FB452F68D103F">
    <w:name w:val="CA0EEBE2E5C642EE8F9FB452F68D103F"/>
    <w:rsid w:val="000E522B"/>
  </w:style>
  <w:style w:type="paragraph" w:customStyle="1" w:styleId="1E33EDC92615405E8458BFEB69599CD7">
    <w:name w:val="1E33EDC92615405E8458BFEB69599CD7"/>
    <w:rsid w:val="000E522B"/>
  </w:style>
  <w:style w:type="paragraph" w:customStyle="1" w:styleId="A168F658AB814D799EDB9C3BDD270902">
    <w:name w:val="A168F658AB814D799EDB9C3BDD270902"/>
    <w:rsid w:val="000E522B"/>
  </w:style>
  <w:style w:type="paragraph" w:customStyle="1" w:styleId="F9C9BC542CDC4325ABF1D03C12A2BDB2">
    <w:name w:val="F9C9BC542CDC4325ABF1D03C12A2BDB2"/>
    <w:rsid w:val="000E522B"/>
  </w:style>
  <w:style w:type="paragraph" w:customStyle="1" w:styleId="65DC6AD7000A4587BB6F6810C9ECD885">
    <w:name w:val="65DC6AD7000A4587BB6F6810C9ECD885"/>
    <w:rsid w:val="000E522B"/>
  </w:style>
  <w:style w:type="paragraph" w:customStyle="1" w:styleId="6746023A4DCA420E827593E4CAC278A0">
    <w:name w:val="6746023A4DCA420E827593E4CAC278A0"/>
    <w:rsid w:val="000E522B"/>
  </w:style>
  <w:style w:type="paragraph" w:customStyle="1" w:styleId="126A74FC8700443C96D1AEA440EE31E5">
    <w:name w:val="126A74FC8700443C96D1AEA440EE31E5"/>
    <w:rsid w:val="000E522B"/>
  </w:style>
  <w:style w:type="paragraph" w:customStyle="1" w:styleId="F4504318B9C04E41A74284D1CF7E3B2F">
    <w:name w:val="F4504318B9C04E41A74284D1CF7E3B2F"/>
    <w:rsid w:val="000E522B"/>
  </w:style>
  <w:style w:type="paragraph" w:customStyle="1" w:styleId="F4E0FA52BA354CBAA2960AE7C15FEEA5">
    <w:name w:val="F4E0FA52BA354CBAA2960AE7C15FEEA5"/>
    <w:rsid w:val="000E522B"/>
  </w:style>
  <w:style w:type="paragraph" w:customStyle="1" w:styleId="7E59CABC10C84EAF97364879BB50BBFB">
    <w:name w:val="7E59CABC10C84EAF97364879BB50BBFB"/>
    <w:rsid w:val="000E522B"/>
  </w:style>
  <w:style w:type="paragraph" w:customStyle="1" w:styleId="8FA4306CD21642AD905719347E48F618">
    <w:name w:val="8FA4306CD21642AD905719347E48F618"/>
    <w:rsid w:val="000E522B"/>
  </w:style>
  <w:style w:type="paragraph" w:customStyle="1" w:styleId="9205701191B64E548BDA049DC34B8A55">
    <w:name w:val="9205701191B64E548BDA049DC34B8A55"/>
    <w:rsid w:val="000E522B"/>
  </w:style>
  <w:style w:type="paragraph" w:customStyle="1" w:styleId="F819C511665541C4B9EA5FC7CEB6C054">
    <w:name w:val="F819C511665541C4B9EA5FC7CEB6C054"/>
    <w:rsid w:val="000E522B"/>
  </w:style>
  <w:style w:type="paragraph" w:customStyle="1" w:styleId="7BD06CB97D1D4EEF975294F41D9A5624">
    <w:name w:val="7BD06CB97D1D4EEF975294F41D9A5624"/>
    <w:rsid w:val="000E522B"/>
  </w:style>
  <w:style w:type="paragraph" w:customStyle="1" w:styleId="E924C54D994E40A3AF6557077F9DD809">
    <w:name w:val="E924C54D994E40A3AF6557077F9DD809"/>
    <w:rsid w:val="000E522B"/>
  </w:style>
  <w:style w:type="paragraph" w:customStyle="1" w:styleId="E4CE3F12A7AD437794EA7B908642DB76">
    <w:name w:val="E4CE3F12A7AD437794EA7B908642DB76"/>
    <w:rsid w:val="000E522B"/>
  </w:style>
  <w:style w:type="paragraph" w:customStyle="1" w:styleId="CC372BD97195431B92E521E284D036A1">
    <w:name w:val="CC372BD97195431B92E521E284D036A1"/>
    <w:rsid w:val="000E522B"/>
  </w:style>
  <w:style w:type="paragraph" w:customStyle="1" w:styleId="569E5EB1C3354AC1847ED56190C27AFE">
    <w:name w:val="569E5EB1C3354AC1847ED56190C27AFE"/>
    <w:rsid w:val="000E522B"/>
  </w:style>
  <w:style w:type="paragraph" w:customStyle="1" w:styleId="ED66260858B34A40977D8D2DCB577836">
    <w:name w:val="ED66260858B34A40977D8D2DCB577836"/>
    <w:rsid w:val="000E522B"/>
  </w:style>
  <w:style w:type="paragraph" w:customStyle="1" w:styleId="8D57225B1DC840D2B3730CDCAF82B36E">
    <w:name w:val="8D57225B1DC840D2B3730CDCAF82B36E"/>
    <w:rsid w:val="000E522B"/>
  </w:style>
  <w:style w:type="paragraph" w:customStyle="1" w:styleId="8C436D33A95840D7BF9E9C887064A6E6">
    <w:name w:val="8C436D33A95840D7BF9E9C887064A6E6"/>
    <w:rsid w:val="000E522B"/>
  </w:style>
  <w:style w:type="paragraph" w:customStyle="1" w:styleId="6AB05EE8A5CE455D9AB27DCF3CCC4350">
    <w:name w:val="6AB05EE8A5CE455D9AB27DCF3CCC4350"/>
    <w:rsid w:val="000E522B"/>
  </w:style>
  <w:style w:type="paragraph" w:customStyle="1" w:styleId="D084FB41BE79440AB3478F3EDF6D8FB3">
    <w:name w:val="D084FB41BE79440AB3478F3EDF6D8FB3"/>
    <w:rsid w:val="000E522B"/>
  </w:style>
  <w:style w:type="paragraph" w:customStyle="1" w:styleId="C6E2FE043691466980FE6483BB2CCA13">
    <w:name w:val="C6E2FE043691466980FE6483BB2CCA13"/>
    <w:rsid w:val="000E522B"/>
  </w:style>
  <w:style w:type="paragraph" w:customStyle="1" w:styleId="2D11F0B83BAA4CFF877581971F8D3B7D">
    <w:name w:val="2D11F0B83BAA4CFF877581971F8D3B7D"/>
    <w:rsid w:val="000E522B"/>
  </w:style>
  <w:style w:type="paragraph" w:customStyle="1" w:styleId="49752DC7CA404980AAC3B1253D89FC52">
    <w:name w:val="49752DC7CA404980AAC3B1253D89FC52"/>
    <w:rsid w:val="000E522B"/>
  </w:style>
  <w:style w:type="paragraph" w:customStyle="1" w:styleId="1C424072EC4941A4AE8E1D4CEE57764B">
    <w:name w:val="1C424072EC4941A4AE8E1D4CEE57764B"/>
    <w:rsid w:val="000E522B"/>
  </w:style>
  <w:style w:type="paragraph" w:customStyle="1" w:styleId="13D9D8AB029441B58DA35FE621DB5B26">
    <w:name w:val="13D9D8AB029441B58DA35FE621DB5B26"/>
    <w:rsid w:val="000E522B"/>
  </w:style>
  <w:style w:type="paragraph" w:customStyle="1" w:styleId="B2DE56AA3FC8490DB35ADCF3A6098308">
    <w:name w:val="B2DE56AA3FC8490DB35ADCF3A6098308"/>
    <w:rsid w:val="000E522B"/>
  </w:style>
  <w:style w:type="paragraph" w:customStyle="1" w:styleId="3F82EE59DB79418DA29489CC3F3537EE">
    <w:name w:val="3F82EE59DB79418DA29489CC3F3537EE"/>
    <w:rsid w:val="000E522B"/>
  </w:style>
  <w:style w:type="paragraph" w:customStyle="1" w:styleId="2CA4E11F03704F1DB2E87687BC9C48C8">
    <w:name w:val="2CA4E11F03704F1DB2E87687BC9C48C8"/>
    <w:rsid w:val="000E522B"/>
  </w:style>
  <w:style w:type="paragraph" w:customStyle="1" w:styleId="916484B74F01464693DE5BD8EBD03759">
    <w:name w:val="916484B74F01464693DE5BD8EBD03759"/>
    <w:rsid w:val="000E522B"/>
  </w:style>
  <w:style w:type="paragraph" w:customStyle="1" w:styleId="D75765084B9D410DAE4C7AD9E5B7E9FC">
    <w:name w:val="D75765084B9D410DAE4C7AD9E5B7E9FC"/>
    <w:rsid w:val="000E522B"/>
  </w:style>
  <w:style w:type="paragraph" w:customStyle="1" w:styleId="4DBF87035C0F444D9509E40E75CB9382">
    <w:name w:val="4DBF87035C0F444D9509E40E75CB9382"/>
    <w:rsid w:val="000E522B"/>
  </w:style>
  <w:style w:type="paragraph" w:customStyle="1" w:styleId="59C10F99778947F58EF4AD833C133777">
    <w:name w:val="59C10F99778947F58EF4AD833C133777"/>
    <w:rsid w:val="000E522B"/>
  </w:style>
  <w:style w:type="paragraph" w:customStyle="1" w:styleId="719A0305BEE643B4A6F5F15C98F2D3CE">
    <w:name w:val="719A0305BEE643B4A6F5F15C98F2D3CE"/>
    <w:rsid w:val="000E522B"/>
  </w:style>
  <w:style w:type="paragraph" w:customStyle="1" w:styleId="EEBE7DE7E90D4DA8B7743046BA11B0B3">
    <w:name w:val="EEBE7DE7E90D4DA8B7743046BA11B0B3"/>
    <w:rsid w:val="000E522B"/>
  </w:style>
  <w:style w:type="paragraph" w:customStyle="1" w:styleId="9E50672E397C467AACE7FBC14A45019D">
    <w:name w:val="9E50672E397C467AACE7FBC14A45019D"/>
    <w:rsid w:val="000E522B"/>
  </w:style>
  <w:style w:type="paragraph" w:customStyle="1" w:styleId="9A5616516F8B4843AC155DFADAA30388">
    <w:name w:val="9A5616516F8B4843AC155DFADAA30388"/>
    <w:rsid w:val="000E522B"/>
  </w:style>
  <w:style w:type="paragraph" w:customStyle="1" w:styleId="D99E88DFBAB843F1A9BC5535B41FA9506">
    <w:name w:val="D99E88DFBAB843F1A9BC5535B41FA9506"/>
    <w:rsid w:val="000E522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2AB923183CF0489094651A880808262C1">
    <w:name w:val="2AB923183CF0489094651A880808262C1"/>
    <w:rsid w:val="000E522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2B3A6A9339F4208893B69038DE66E561">
    <w:name w:val="D2B3A6A9339F4208893B69038DE66E561"/>
    <w:rsid w:val="000E522B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A8184C5FFBD4D79956495CE8616ADE3">
    <w:name w:val="CA8184C5FFBD4D79956495CE8616ADE3"/>
    <w:rsid w:val="000E522B"/>
  </w:style>
  <w:style w:type="paragraph" w:customStyle="1" w:styleId="39F8749E7E704B5D840B44AB71F675F3">
    <w:name w:val="39F8749E7E704B5D840B44AB71F675F3"/>
    <w:rsid w:val="000E522B"/>
  </w:style>
  <w:style w:type="paragraph" w:customStyle="1" w:styleId="192A853045484853BCBBDAD6335D9C38">
    <w:name w:val="192A853045484853BCBBDAD6335D9C38"/>
    <w:rsid w:val="000E522B"/>
  </w:style>
  <w:style w:type="paragraph" w:customStyle="1" w:styleId="641627347EF547C684B6F14B52347212">
    <w:name w:val="641627347EF547C684B6F14B52347212"/>
    <w:rsid w:val="000E522B"/>
  </w:style>
  <w:style w:type="paragraph" w:customStyle="1" w:styleId="BF0C27BB116F4562891732CA54F96933">
    <w:name w:val="BF0C27BB116F4562891732CA54F96933"/>
    <w:rsid w:val="000E522B"/>
  </w:style>
  <w:style w:type="paragraph" w:customStyle="1" w:styleId="8358BD74C86543388375C5046886B383">
    <w:name w:val="8358BD74C86543388375C5046886B383"/>
    <w:rsid w:val="000E522B"/>
  </w:style>
  <w:style w:type="paragraph" w:customStyle="1" w:styleId="E8B29C4B3BE2489094F7B53BF5D95072">
    <w:name w:val="E8B29C4B3BE2489094F7B53BF5D95072"/>
    <w:rsid w:val="000E522B"/>
  </w:style>
  <w:style w:type="paragraph" w:customStyle="1" w:styleId="104D6C99FF6A4B098611A11E6DCF0018">
    <w:name w:val="104D6C99FF6A4B098611A11E6DCF0018"/>
    <w:rsid w:val="000E522B"/>
  </w:style>
  <w:style w:type="paragraph" w:customStyle="1" w:styleId="6C9D7637A60A423595A431BA646BF0A3">
    <w:name w:val="6C9D7637A60A423595A431BA646BF0A3"/>
    <w:rsid w:val="000E522B"/>
  </w:style>
  <w:style w:type="paragraph" w:customStyle="1" w:styleId="64E0ABA881694F489BD6F1C78B946E88">
    <w:name w:val="64E0ABA881694F489BD6F1C78B946E88"/>
    <w:rsid w:val="000E522B"/>
  </w:style>
  <w:style w:type="paragraph" w:customStyle="1" w:styleId="8BA3F6810FF54E5C8604FF739F56074B">
    <w:name w:val="8BA3F6810FF54E5C8604FF739F56074B"/>
    <w:rsid w:val="000E522B"/>
  </w:style>
  <w:style w:type="paragraph" w:customStyle="1" w:styleId="172469A39EC24959A12C7E6ED0619543">
    <w:name w:val="172469A39EC24959A12C7E6ED0619543"/>
    <w:rsid w:val="000E522B"/>
  </w:style>
  <w:style w:type="paragraph" w:customStyle="1" w:styleId="BC567FFA70D240D3AE2509ACA2585D87">
    <w:name w:val="BC567FFA70D240D3AE2509ACA2585D87"/>
    <w:rsid w:val="000E522B"/>
  </w:style>
  <w:style w:type="paragraph" w:customStyle="1" w:styleId="B6D9F299242741DDB1AB0BC184FA2468">
    <w:name w:val="B6D9F299242741DDB1AB0BC184FA2468"/>
    <w:rsid w:val="000E522B"/>
  </w:style>
  <w:style w:type="paragraph" w:customStyle="1" w:styleId="8F55F48B4DAB464CAD45903366BFAEE4">
    <w:name w:val="8F55F48B4DAB464CAD45903366BFAEE4"/>
    <w:rsid w:val="000E522B"/>
  </w:style>
  <w:style w:type="paragraph" w:customStyle="1" w:styleId="0F08E0F26654476DB6D4397E3260A644">
    <w:name w:val="0F08E0F26654476DB6D4397E3260A644"/>
    <w:rsid w:val="000E522B"/>
  </w:style>
  <w:style w:type="paragraph" w:customStyle="1" w:styleId="D38A4A91D1E1458388FDE5BCCCFC8454">
    <w:name w:val="D38A4A91D1E1458388FDE5BCCCFC8454"/>
    <w:rsid w:val="000E522B"/>
  </w:style>
  <w:style w:type="paragraph" w:customStyle="1" w:styleId="B141C85292444C249E963BFC5DEDC30D">
    <w:name w:val="B141C85292444C249E963BFC5DEDC30D"/>
    <w:rsid w:val="000E522B"/>
  </w:style>
  <w:style w:type="paragraph" w:customStyle="1" w:styleId="50D472D4C18E43B9A30DA356751BF77F">
    <w:name w:val="50D472D4C18E43B9A30DA356751BF77F"/>
    <w:rsid w:val="000E522B"/>
  </w:style>
  <w:style w:type="paragraph" w:customStyle="1" w:styleId="4E24C8E310164B81978FBA9CFAFD3402">
    <w:name w:val="4E24C8E310164B81978FBA9CFAFD3402"/>
    <w:rsid w:val="000E522B"/>
  </w:style>
  <w:style w:type="paragraph" w:customStyle="1" w:styleId="2AAC01924E8D4485B7B7FFB6D60B3185">
    <w:name w:val="2AAC01924E8D4485B7B7FFB6D60B3185"/>
    <w:rsid w:val="000E522B"/>
  </w:style>
  <w:style w:type="paragraph" w:customStyle="1" w:styleId="96B7303EC45440C78150618425197FBA">
    <w:name w:val="96B7303EC45440C78150618425197FBA"/>
    <w:rsid w:val="000E522B"/>
  </w:style>
  <w:style w:type="paragraph" w:customStyle="1" w:styleId="CB9C5AA4442F44E8B7E7EB5EB16E680A">
    <w:name w:val="CB9C5AA4442F44E8B7E7EB5EB16E680A"/>
    <w:rsid w:val="000E522B"/>
  </w:style>
  <w:style w:type="paragraph" w:customStyle="1" w:styleId="69600894BCB54828B34013D1120B5523">
    <w:name w:val="69600894BCB54828B34013D1120B5523"/>
    <w:rsid w:val="000E522B"/>
  </w:style>
  <w:style w:type="paragraph" w:customStyle="1" w:styleId="9C81909BC2DE412EB4D938E131B39C3F">
    <w:name w:val="9C81909BC2DE412EB4D938E131B39C3F"/>
    <w:rsid w:val="000E522B"/>
  </w:style>
  <w:style w:type="paragraph" w:customStyle="1" w:styleId="9318BA0EA016484480F1A849585EAE09">
    <w:name w:val="9318BA0EA016484480F1A849585EAE09"/>
    <w:rsid w:val="000E522B"/>
  </w:style>
  <w:style w:type="paragraph" w:customStyle="1" w:styleId="AF8F4C00D7894F0682CC7836C119A50F">
    <w:name w:val="AF8F4C00D7894F0682CC7836C119A50F"/>
    <w:rsid w:val="000E522B"/>
  </w:style>
  <w:style w:type="paragraph" w:customStyle="1" w:styleId="040FECEF0747479CA245AF1B251976F7">
    <w:name w:val="040FECEF0747479CA245AF1B251976F7"/>
    <w:rsid w:val="000E522B"/>
  </w:style>
  <w:style w:type="paragraph" w:customStyle="1" w:styleId="DBAE921C575D4E28B2FED6B77C6E031F">
    <w:name w:val="DBAE921C575D4E28B2FED6B77C6E031F"/>
    <w:rsid w:val="000E522B"/>
  </w:style>
  <w:style w:type="paragraph" w:customStyle="1" w:styleId="6E216E710034449FBFD5CF1F82C82B59">
    <w:name w:val="6E216E710034449FBFD5CF1F82C82B59"/>
    <w:rsid w:val="000E522B"/>
  </w:style>
  <w:style w:type="paragraph" w:customStyle="1" w:styleId="BCDA7A9A304B46B6B91CDFF6C800CF32">
    <w:name w:val="BCDA7A9A304B46B6B91CDFF6C800CF32"/>
    <w:rsid w:val="000E522B"/>
  </w:style>
  <w:style w:type="paragraph" w:customStyle="1" w:styleId="5381EFFBCC5A42E0B4B38A34B5360DD0">
    <w:name w:val="5381EFFBCC5A42E0B4B38A34B5360DD0"/>
    <w:rsid w:val="000E522B"/>
  </w:style>
  <w:style w:type="paragraph" w:customStyle="1" w:styleId="12DC3E65EBC744B0AB48F624E951F4AC">
    <w:name w:val="12DC3E65EBC744B0AB48F624E951F4AC"/>
    <w:rsid w:val="000E522B"/>
  </w:style>
  <w:style w:type="paragraph" w:customStyle="1" w:styleId="890E3829C2DD4470BFFD48F4BBE0FCA0">
    <w:name w:val="890E3829C2DD4470BFFD48F4BBE0FCA0"/>
    <w:rsid w:val="000E522B"/>
  </w:style>
  <w:style w:type="paragraph" w:customStyle="1" w:styleId="706DD2F2531D4415A51FC936403B4B7D">
    <w:name w:val="706DD2F2531D4415A51FC936403B4B7D"/>
    <w:rsid w:val="000E522B"/>
  </w:style>
  <w:style w:type="paragraph" w:customStyle="1" w:styleId="2F47E474F91E4451ACFCCCF829534CA9">
    <w:name w:val="2F47E474F91E4451ACFCCCF829534CA9"/>
    <w:rsid w:val="000E522B"/>
  </w:style>
  <w:style w:type="paragraph" w:customStyle="1" w:styleId="AAD0871E7893476795AB1E977BA38089">
    <w:name w:val="AAD0871E7893476795AB1E977BA38089"/>
    <w:rsid w:val="000E522B"/>
  </w:style>
  <w:style w:type="paragraph" w:customStyle="1" w:styleId="01177D71FC5B40A8BD9AB702A0FD1424">
    <w:name w:val="01177D71FC5B40A8BD9AB702A0FD1424"/>
    <w:rsid w:val="000E522B"/>
  </w:style>
  <w:style w:type="paragraph" w:customStyle="1" w:styleId="2DAE23A6FCE8438285075FC8245A0E70">
    <w:name w:val="2DAE23A6FCE8438285075FC8245A0E70"/>
    <w:rsid w:val="000E522B"/>
  </w:style>
  <w:style w:type="paragraph" w:customStyle="1" w:styleId="3D1EAB99D05C42209EDF4F7D85F0D512">
    <w:name w:val="3D1EAB99D05C42209EDF4F7D85F0D512"/>
    <w:rsid w:val="000E522B"/>
  </w:style>
  <w:style w:type="paragraph" w:customStyle="1" w:styleId="5E2B2EB10C19410D8E6E7743005003D4">
    <w:name w:val="5E2B2EB10C19410D8E6E7743005003D4"/>
    <w:rsid w:val="000E522B"/>
  </w:style>
  <w:style w:type="paragraph" w:customStyle="1" w:styleId="E42CB7F2BC82440EB6233A1C5209B21D">
    <w:name w:val="E42CB7F2BC82440EB6233A1C5209B21D"/>
    <w:rsid w:val="000E522B"/>
  </w:style>
  <w:style w:type="paragraph" w:customStyle="1" w:styleId="3F74B3048AF64B21B051B17A5D39036A">
    <w:name w:val="3F74B3048AF64B21B051B17A5D39036A"/>
    <w:rsid w:val="000E522B"/>
  </w:style>
  <w:style w:type="paragraph" w:customStyle="1" w:styleId="67BDCE3AC57748C7B56A0C26A5FBA81B">
    <w:name w:val="67BDCE3AC57748C7B56A0C26A5FBA81B"/>
    <w:rsid w:val="000E522B"/>
  </w:style>
  <w:style w:type="paragraph" w:customStyle="1" w:styleId="1E56B1FF1FB74A4C9EAE39F6B1FE7189">
    <w:name w:val="1E56B1FF1FB74A4C9EAE39F6B1FE7189"/>
    <w:rsid w:val="000E522B"/>
  </w:style>
  <w:style w:type="paragraph" w:customStyle="1" w:styleId="61ECCB679AFE4994B99B3ACAE88C1A17">
    <w:name w:val="61ECCB679AFE4994B99B3ACAE88C1A17"/>
    <w:rsid w:val="000E522B"/>
  </w:style>
  <w:style w:type="paragraph" w:customStyle="1" w:styleId="11CC4E5E2A654628896B977DEEBEB552">
    <w:name w:val="11CC4E5E2A654628896B977DEEBEB552"/>
    <w:rsid w:val="000E522B"/>
  </w:style>
  <w:style w:type="paragraph" w:customStyle="1" w:styleId="B783C3381D554E2B8A30B9BB22F2F0CA">
    <w:name w:val="B783C3381D554E2B8A30B9BB22F2F0CA"/>
    <w:rsid w:val="000E522B"/>
  </w:style>
  <w:style w:type="paragraph" w:customStyle="1" w:styleId="E76DB145D44444D49939620015D9F7AA">
    <w:name w:val="E76DB145D44444D49939620015D9F7AA"/>
    <w:rsid w:val="000E522B"/>
  </w:style>
  <w:style w:type="paragraph" w:customStyle="1" w:styleId="9956B9ABD8274C418B7238338FE48FCE">
    <w:name w:val="9956B9ABD8274C418B7238338FE48FCE"/>
    <w:rsid w:val="000E522B"/>
  </w:style>
  <w:style w:type="paragraph" w:customStyle="1" w:styleId="279E53C662314116A47CF5BF84CD43B7">
    <w:name w:val="279E53C662314116A47CF5BF84CD43B7"/>
    <w:rsid w:val="000E522B"/>
  </w:style>
  <w:style w:type="paragraph" w:customStyle="1" w:styleId="365328E1A0074C0292C523EC6731CC61">
    <w:name w:val="365328E1A0074C0292C523EC6731CC61"/>
    <w:rsid w:val="000E522B"/>
  </w:style>
  <w:style w:type="paragraph" w:customStyle="1" w:styleId="CD94F28FBDE04F5BB445616FD829BBB3">
    <w:name w:val="CD94F28FBDE04F5BB445616FD829BBB3"/>
    <w:rsid w:val="000E522B"/>
  </w:style>
  <w:style w:type="paragraph" w:customStyle="1" w:styleId="548E0FAA5A3444E0AA7500ABC8964944">
    <w:name w:val="548E0FAA5A3444E0AA7500ABC8964944"/>
    <w:rsid w:val="000E522B"/>
  </w:style>
  <w:style w:type="paragraph" w:customStyle="1" w:styleId="5D23BD0306184C308D4A8686663FD560">
    <w:name w:val="5D23BD0306184C308D4A8686663FD560"/>
    <w:rsid w:val="000E522B"/>
  </w:style>
  <w:style w:type="paragraph" w:customStyle="1" w:styleId="C0EE7318E5D04E8484ED305686D2B27B">
    <w:name w:val="C0EE7318E5D04E8484ED305686D2B27B"/>
    <w:rsid w:val="000E522B"/>
  </w:style>
  <w:style w:type="paragraph" w:customStyle="1" w:styleId="97CF1B6218A04830BA55DBA4A8B7D023">
    <w:name w:val="97CF1B6218A04830BA55DBA4A8B7D023"/>
    <w:rsid w:val="000E522B"/>
  </w:style>
  <w:style w:type="paragraph" w:customStyle="1" w:styleId="7AA7BB2AAE5D4169ACA57E1626B16866">
    <w:name w:val="7AA7BB2AAE5D4169ACA57E1626B16866"/>
    <w:rsid w:val="000E522B"/>
  </w:style>
  <w:style w:type="paragraph" w:customStyle="1" w:styleId="CEDB3A0E615B4622AAFDC44438EE98EF">
    <w:name w:val="CEDB3A0E615B4622AAFDC44438EE98EF"/>
    <w:rsid w:val="000E522B"/>
  </w:style>
  <w:style w:type="paragraph" w:customStyle="1" w:styleId="50B551DDF124424C81634A7AC840AF82">
    <w:name w:val="50B551DDF124424C81634A7AC840AF82"/>
    <w:rsid w:val="000E522B"/>
  </w:style>
  <w:style w:type="paragraph" w:customStyle="1" w:styleId="9548FCA9B35E4A7EA0BBD2783849F860">
    <w:name w:val="9548FCA9B35E4A7EA0BBD2783849F860"/>
    <w:rsid w:val="000E522B"/>
  </w:style>
  <w:style w:type="paragraph" w:customStyle="1" w:styleId="0FE152C4D5F4461CAF28E060F47B6C0A">
    <w:name w:val="0FE152C4D5F4461CAF28E060F47B6C0A"/>
    <w:rsid w:val="000E522B"/>
  </w:style>
  <w:style w:type="paragraph" w:customStyle="1" w:styleId="60A51207A3A240809541879743ADFAC6">
    <w:name w:val="60A51207A3A240809541879743ADFAC6"/>
    <w:rsid w:val="000E522B"/>
  </w:style>
  <w:style w:type="paragraph" w:customStyle="1" w:styleId="D8136F62D2124AEE904721627A40FD4A">
    <w:name w:val="D8136F62D2124AEE904721627A40FD4A"/>
    <w:rsid w:val="000E522B"/>
  </w:style>
  <w:style w:type="paragraph" w:customStyle="1" w:styleId="C8400180A4144902AAB884C87AF04836">
    <w:name w:val="C8400180A4144902AAB884C87AF04836"/>
    <w:rsid w:val="000E522B"/>
  </w:style>
  <w:style w:type="paragraph" w:customStyle="1" w:styleId="4625500C310B479FA04A258C780ED338">
    <w:name w:val="4625500C310B479FA04A258C780ED338"/>
    <w:rsid w:val="000E522B"/>
  </w:style>
  <w:style w:type="paragraph" w:customStyle="1" w:styleId="B0352E1350F7401FA8DFD164054AD880">
    <w:name w:val="B0352E1350F7401FA8DFD164054AD880"/>
    <w:rsid w:val="000E522B"/>
  </w:style>
  <w:style w:type="paragraph" w:customStyle="1" w:styleId="1668500C5C704A7EB8813D36D87BBFDE">
    <w:name w:val="1668500C5C704A7EB8813D36D87BBFDE"/>
    <w:rsid w:val="000E52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TH">
      <a:dk1>
        <a:srgbClr val="000000"/>
      </a:dk1>
      <a:lt1>
        <a:srgbClr val="FFFFFF"/>
      </a:lt1>
      <a:dk2>
        <a:srgbClr val="000061"/>
      </a:dk2>
      <a:lt2>
        <a:srgbClr val="EBE5E0"/>
      </a:lt2>
      <a:accent1>
        <a:srgbClr val="004791"/>
      </a:accent1>
      <a:accent2>
        <a:srgbClr val="6198D2"/>
      </a:accent2>
      <a:accent3>
        <a:srgbClr val="000061"/>
      </a:accent3>
      <a:accent4>
        <a:srgbClr val="DEF0FF"/>
      </a:accent4>
      <a:accent5>
        <a:srgbClr val="EBE5DF"/>
      </a:accent5>
      <a:accent6>
        <a:srgbClr val="0028ED"/>
      </a:accent6>
      <a:hlink>
        <a:srgbClr val="3878C2"/>
      </a:hlink>
      <a:folHlink>
        <a:srgbClr val="004691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040A4419974A4B870F9FE2E47FA2BE" ma:contentTypeVersion="12" ma:contentTypeDescription="Skapa ett nytt dokument." ma:contentTypeScope="" ma:versionID="65f566c0a4d0024675e8f00bcec91083">
  <xsd:schema xmlns:xsd="http://www.w3.org/2001/XMLSchema" xmlns:xs="http://www.w3.org/2001/XMLSchema" xmlns:p="http://schemas.microsoft.com/office/2006/metadata/properties" xmlns:ns2="e3603d1c-eb96-4187-a986-1c53e6ef1807" xmlns:ns3="8b225b40-a870-40f3-9e94-654718d926ec" targetNamespace="http://schemas.microsoft.com/office/2006/metadata/properties" ma:root="true" ma:fieldsID="3ebfd1541c8a37dd3f55bcf64402b587" ns2:_="" ns3:_="">
    <xsd:import namespace="e3603d1c-eb96-4187-a986-1c53e6ef1807"/>
    <xsd:import namespace="8b225b40-a870-40f3-9e94-654718d926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603d1c-eb96-4187-a986-1c53e6ef18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ildmarkeringar" ma:readOnly="false" ma:fieldId="{5cf76f15-5ced-4ddc-b409-7134ff3c332f}" ma:taxonomyMulti="true" ma:sspId="93a65192-9734-4a36-9c54-dd0325533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25b40-a870-40f3-9e94-654718d926e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8b4aee4-cc2f-479f-9d4f-762b25acda37}" ma:internalName="TaxCatchAll" ma:showField="CatchAllData" ma:web="8b225b40-a870-40f3-9e94-654718d926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b225b40-a870-40f3-9e94-654718d926ec" xsi:nil="true"/>
    <lcf76f155ced4ddcb4097134ff3c332f xmlns="e3603d1c-eb96-4187-a986-1c53e6ef1807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646306-3985-4F67-A516-D6A933C0C5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603d1c-eb96-4187-a986-1c53e6ef1807"/>
    <ds:schemaRef ds:uri="8b225b40-a870-40f3-9e94-654718d926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7AEA83-AF1A-4414-B2C7-8A5C2AFFF2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760A7B-513E-432B-8454-2A5784598B54}">
  <ds:schemaRefs>
    <ds:schemaRef ds:uri="http://purl.org/dc/dcmitype/"/>
    <ds:schemaRef ds:uri="http://schemas.microsoft.com/office/infopath/2007/PartnerControls"/>
    <ds:schemaRef ds:uri="e3603d1c-eb96-4187-a986-1c53e6ef1807"/>
    <ds:schemaRef ds:uri="http://schemas.microsoft.com/office/2006/metadata/properties"/>
    <ds:schemaRef ds:uri="8b225b40-a870-40f3-9e94-654718d926ec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ABE89715-A751-4094-810C-1F42524A32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TH Grundmall.dotx</Template>
  <TotalTime>217</TotalTime>
  <Pages>2</Pages>
  <Words>530</Words>
  <Characters>281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ngliga Tekniska Högskolan</Company>
  <LinksUpToDate>false</LinksUpToDate>
  <CharactersWithSpaces>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nna Hübinette</dc:creator>
  <cp:lastModifiedBy>Nanna Hübinette</cp:lastModifiedBy>
  <cp:revision>1</cp:revision>
  <cp:lastPrinted>2024-02-05T14:35:00Z</cp:lastPrinted>
  <dcterms:created xsi:type="dcterms:W3CDTF">2024-02-02T09:07:00Z</dcterms:created>
  <dcterms:modified xsi:type="dcterms:W3CDTF">2024-04-26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040A4419974A4B870F9FE2E47FA2BE</vt:lpwstr>
  </property>
  <property fmtid="{D5CDD505-2E9C-101B-9397-08002B2CF9AE}" pid="3" name="MediaServiceImageTags">
    <vt:lpwstr/>
  </property>
  <property fmtid="{D5CDD505-2E9C-101B-9397-08002B2CF9AE}" pid="4" name="GrammarlyDocumentId">
    <vt:lpwstr>7731dd73d939d6b806dfed6e6417eaa7535b938b0cb7df3a8bedd1132d25b84e</vt:lpwstr>
  </property>
</Properties>
</file>